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83CBCE0" w14:textId="77777777" w:rsidR="00F20765" w:rsidRPr="00C50644" w:rsidRDefault="00F20765" w:rsidP="00BE1BE8">
      <w:pPr>
        <w:jc w:val="center"/>
        <w:rPr>
          <w:rFonts w:ascii="Century Gothic" w:hAnsi="Century Gothic"/>
          <w:sz w:val="36"/>
          <w:szCs w:val="36"/>
        </w:rPr>
      </w:pPr>
      <w:r w:rsidRPr="00C50644">
        <w:rPr>
          <w:rFonts w:ascii="Century Gothic" w:hAnsi="Century Gothic"/>
          <w:sz w:val="36"/>
          <w:szCs w:val="36"/>
        </w:rPr>
        <w:t xml:space="preserve">Project </w:t>
      </w:r>
      <w:r w:rsidR="003C72C5">
        <w:rPr>
          <w:rFonts w:ascii="Century Gothic" w:hAnsi="Century Gothic"/>
          <w:sz w:val="36"/>
          <w:szCs w:val="36"/>
        </w:rPr>
        <w:t>Synopsis</w:t>
      </w:r>
    </w:p>
    <w:p w14:paraId="4D26C380" w14:textId="77777777" w:rsidR="00F20765" w:rsidRPr="00C50644" w:rsidRDefault="00C50644" w:rsidP="00BE1BE8">
      <w:pPr>
        <w:jc w:val="center"/>
        <w:rPr>
          <w:rFonts w:ascii="Century Gothic" w:hAnsi="Century Gothic"/>
        </w:rPr>
      </w:pPr>
      <w:r w:rsidRPr="00C50644">
        <w:rPr>
          <w:rFonts w:ascii="Century Gothic" w:hAnsi="Century Gothic"/>
        </w:rPr>
        <w:t>o</w:t>
      </w:r>
      <w:r w:rsidR="00F20765" w:rsidRPr="00C50644">
        <w:rPr>
          <w:rFonts w:ascii="Century Gothic" w:hAnsi="Century Gothic"/>
        </w:rPr>
        <w:t>n</w:t>
      </w:r>
    </w:p>
    <w:p w14:paraId="6326F584" w14:textId="62F0B2A2" w:rsidR="00F20765" w:rsidRPr="00A6472F" w:rsidRDefault="00DA0C8C" w:rsidP="00BE1BE8">
      <w:pPr>
        <w:jc w:val="center"/>
        <w:rPr>
          <w:rFonts w:ascii="Century Gothic" w:hAnsi="Century Gothic"/>
          <w:b/>
          <w:sz w:val="40"/>
          <w:szCs w:val="40"/>
        </w:rPr>
      </w:pPr>
      <w:r w:rsidRPr="00DA0C8C">
        <w:rPr>
          <w:rFonts w:ascii="Century Gothic" w:hAnsi="Century Gothic"/>
          <w:b/>
          <w:sz w:val="40"/>
          <w:szCs w:val="40"/>
        </w:rPr>
        <w:t>Using existing CCTV network for crowd management, crime prevention, and work monitoring using AI</w:t>
      </w:r>
      <w:r>
        <w:rPr>
          <w:rFonts w:ascii="Century Gothic" w:hAnsi="Century Gothic"/>
          <w:b/>
          <w:sz w:val="40"/>
          <w:szCs w:val="40"/>
        </w:rPr>
        <w:t>/</w:t>
      </w:r>
      <w:r w:rsidRPr="00DA0C8C">
        <w:rPr>
          <w:rFonts w:ascii="Century Gothic" w:hAnsi="Century Gothic"/>
          <w:b/>
          <w:sz w:val="40"/>
          <w:szCs w:val="40"/>
        </w:rPr>
        <w:t>ML</w:t>
      </w:r>
    </w:p>
    <w:p w14:paraId="68A5B7FF" w14:textId="77777777" w:rsidR="00F20765" w:rsidRDefault="00F20765" w:rsidP="00BE1BE8">
      <w:pPr>
        <w:jc w:val="center"/>
      </w:pPr>
    </w:p>
    <w:p w14:paraId="389092D2" w14:textId="77777777" w:rsidR="00F20765" w:rsidRDefault="00F20765" w:rsidP="00BE1BE8">
      <w:pPr>
        <w:jc w:val="center"/>
      </w:pPr>
    </w:p>
    <w:p w14:paraId="1D5D4C52" w14:textId="01E686CC" w:rsidR="00F20765" w:rsidRPr="00C50644" w:rsidRDefault="00F20765" w:rsidP="00BE1BE8">
      <w:pPr>
        <w:jc w:val="center"/>
        <w:rPr>
          <w:rFonts w:ascii="Century Gothic" w:hAnsi="Century Gothic"/>
          <w:sz w:val="22"/>
          <w:szCs w:val="22"/>
        </w:rPr>
      </w:pPr>
      <w:r w:rsidRPr="00C50644">
        <w:rPr>
          <w:rFonts w:ascii="Century Gothic" w:hAnsi="Century Gothic"/>
          <w:sz w:val="22"/>
          <w:szCs w:val="22"/>
        </w:rPr>
        <w:t xml:space="preserve">Submitted </w:t>
      </w:r>
      <w:r w:rsidR="00093453" w:rsidRPr="00C50644">
        <w:rPr>
          <w:rFonts w:ascii="Century Gothic" w:hAnsi="Century Gothic"/>
          <w:sz w:val="22"/>
          <w:szCs w:val="22"/>
        </w:rPr>
        <w:t xml:space="preserve">as a part of </w:t>
      </w:r>
      <w:r w:rsidR="0090667B">
        <w:rPr>
          <w:rFonts w:ascii="Century Gothic" w:hAnsi="Century Gothic"/>
          <w:sz w:val="22"/>
          <w:szCs w:val="22"/>
        </w:rPr>
        <w:t>course curriculum</w:t>
      </w:r>
      <w:r w:rsidR="00BC02F6">
        <w:rPr>
          <w:rFonts w:ascii="Century Gothic" w:hAnsi="Century Gothic"/>
          <w:sz w:val="22"/>
          <w:szCs w:val="22"/>
        </w:rPr>
        <w:t xml:space="preserve"> for</w:t>
      </w:r>
    </w:p>
    <w:p w14:paraId="1F45AAF3" w14:textId="77777777" w:rsidR="00F20765" w:rsidRDefault="00F20765" w:rsidP="00BE1BE8">
      <w:pPr>
        <w:jc w:val="center"/>
        <w:rPr>
          <w:rFonts w:ascii="Century Gothic" w:hAnsi="Century Gothic"/>
        </w:rPr>
      </w:pPr>
    </w:p>
    <w:p w14:paraId="4EBBF8DA" w14:textId="77777777" w:rsidR="00C50644" w:rsidRPr="00C50644" w:rsidRDefault="00C50644" w:rsidP="00BE1BE8">
      <w:pPr>
        <w:jc w:val="center"/>
        <w:rPr>
          <w:rFonts w:ascii="Century Gothic" w:hAnsi="Century Gothic"/>
        </w:rPr>
      </w:pPr>
    </w:p>
    <w:p w14:paraId="1C46B577" w14:textId="77777777" w:rsidR="00F20765" w:rsidRPr="00C50644" w:rsidRDefault="003F6E6B" w:rsidP="00BE1BE8">
      <w:pPr>
        <w:jc w:val="center"/>
        <w:rPr>
          <w:rFonts w:ascii="Century Gothic" w:hAnsi="Century Gothic"/>
          <w:b/>
          <w:sz w:val="32"/>
          <w:szCs w:val="32"/>
        </w:rPr>
      </w:pPr>
      <w:r>
        <w:rPr>
          <w:rFonts w:ascii="Century Gothic" w:hAnsi="Century Gothic"/>
          <w:b/>
          <w:sz w:val="32"/>
          <w:szCs w:val="32"/>
        </w:rPr>
        <w:t>Bachelor</w:t>
      </w:r>
      <w:r w:rsidR="00F20765" w:rsidRPr="00C50644">
        <w:rPr>
          <w:rFonts w:ascii="Century Gothic" w:hAnsi="Century Gothic"/>
          <w:b/>
          <w:sz w:val="32"/>
          <w:szCs w:val="32"/>
        </w:rPr>
        <w:t xml:space="preserve"> of Technology</w:t>
      </w:r>
    </w:p>
    <w:p w14:paraId="5FAC49C8" w14:textId="77777777" w:rsidR="00F20765" w:rsidRPr="00C50644" w:rsidRDefault="00C50644" w:rsidP="00BE1BE8">
      <w:pPr>
        <w:jc w:val="center"/>
        <w:rPr>
          <w:rFonts w:ascii="Century Gothic" w:hAnsi="Century Gothic"/>
        </w:rPr>
      </w:pPr>
      <w:r w:rsidRPr="00C50644">
        <w:rPr>
          <w:rFonts w:ascii="Century Gothic" w:hAnsi="Century Gothic"/>
        </w:rPr>
        <w:t>i</w:t>
      </w:r>
      <w:r w:rsidR="00F20765" w:rsidRPr="00C50644">
        <w:rPr>
          <w:rFonts w:ascii="Century Gothic" w:hAnsi="Century Gothic"/>
        </w:rPr>
        <w:t>n</w:t>
      </w:r>
    </w:p>
    <w:p w14:paraId="6F97564B" w14:textId="03CDF131" w:rsidR="00F20765" w:rsidRPr="00C50644" w:rsidRDefault="003F6E6B" w:rsidP="00BE1BE8">
      <w:pPr>
        <w:jc w:val="center"/>
        <w:rPr>
          <w:rFonts w:ascii="Century Gothic" w:hAnsi="Century Gothic"/>
          <w:b/>
          <w:sz w:val="32"/>
          <w:szCs w:val="32"/>
        </w:rPr>
      </w:pPr>
      <w:r>
        <w:rPr>
          <w:rFonts w:ascii="Century Gothic" w:hAnsi="Century Gothic"/>
          <w:b/>
          <w:sz w:val="32"/>
          <w:szCs w:val="32"/>
        </w:rPr>
        <w:t>Computer Science</w:t>
      </w:r>
    </w:p>
    <w:p w14:paraId="1BD676E1" w14:textId="77777777" w:rsidR="00F20765" w:rsidRPr="00C50644" w:rsidRDefault="00F20765" w:rsidP="00BE1BE8">
      <w:pPr>
        <w:jc w:val="center"/>
        <w:rPr>
          <w:rFonts w:ascii="Century Gothic" w:hAnsi="Century Gothic"/>
        </w:rPr>
      </w:pPr>
    </w:p>
    <w:p w14:paraId="0D9B647E" w14:textId="77777777" w:rsidR="00F20765" w:rsidRDefault="00F20765" w:rsidP="00BE1BE8">
      <w:pPr>
        <w:jc w:val="center"/>
      </w:pPr>
    </w:p>
    <w:p w14:paraId="1D6AE595" w14:textId="77777777" w:rsidR="00A63A07" w:rsidRDefault="00A63A07" w:rsidP="00BE1BE8">
      <w:pPr>
        <w:jc w:val="center"/>
      </w:pPr>
    </w:p>
    <w:p w14:paraId="28F63443" w14:textId="77777777" w:rsidR="00A63A07" w:rsidRDefault="00A63A07" w:rsidP="00BE1BE8">
      <w:pPr>
        <w:jc w:val="center"/>
      </w:pPr>
    </w:p>
    <w:p w14:paraId="083FAB7C" w14:textId="77777777" w:rsidR="00F20765" w:rsidRPr="00093453" w:rsidRDefault="00A527B4" w:rsidP="00BE1BE8">
      <w:pPr>
        <w:jc w:val="center"/>
      </w:pPr>
      <w:r>
        <w:rPr>
          <w:noProof/>
          <w:lang w:val="en-IN" w:eastAsia="en-IN"/>
        </w:rPr>
        <w:drawing>
          <wp:inline distT="0" distB="0" distL="0" distR="0" wp14:anchorId="0935B6AA" wp14:editId="6CAD4E87">
            <wp:extent cx="1386840" cy="1296035"/>
            <wp:effectExtent l="19050" t="0" r="381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srcRect/>
                    <a:stretch>
                      <a:fillRect/>
                    </a:stretch>
                  </pic:blipFill>
                  <pic:spPr bwMode="auto">
                    <a:xfrm>
                      <a:off x="0" y="0"/>
                      <a:ext cx="1386840" cy="1296035"/>
                    </a:xfrm>
                    <a:prstGeom prst="rect">
                      <a:avLst/>
                    </a:prstGeom>
                    <a:noFill/>
                    <a:ln w="9525">
                      <a:noFill/>
                      <a:miter lim="800000"/>
                      <a:headEnd/>
                      <a:tailEnd/>
                    </a:ln>
                  </pic:spPr>
                </pic:pic>
              </a:graphicData>
            </a:graphic>
          </wp:inline>
        </w:drawing>
      </w:r>
    </w:p>
    <w:p w14:paraId="0DA26FEB" w14:textId="77777777" w:rsidR="00F20765" w:rsidRDefault="00F20765" w:rsidP="00BE1BE8">
      <w:pPr>
        <w:jc w:val="center"/>
      </w:pPr>
    </w:p>
    <w:p w14:paraId="2BAC42DE" w14:textId="77777777" w:rsidR="00B62CD4" w:rsidRDefault="00B62CD4" w:rsidP="00BE1BE8">
      <w:pPr>
        <w:jc w:val="center"/>
      </w:pPr>
    </w:p>
    <w:p w14:paraId="0A8E16D8" w14:textId="77777777" w:rsidR="00B62CD4" w:rsidRDefault="00B62CD4" w:rsidP="00BE1BE8">
      <w:pPr>
        <w:jc w:val="center"/>
      </w:pPr>
    </w:p>
    <w:p w14:paraId="080F07EE" w14:textId="77777777" w:rsidR="00F20765" w:rsidRDefault="00F20765" w:rsidP="00BE1BE8">
      <w:pPr>
        <w:jc w:val="center"/>
      </w:pPr>
    </w:p>
    <w:p w14:paraId="799171FB" w14:textId="77777777" w:rsidR="009C5CE6" w:rsidRPr="00F94D46" w:rsidRDefault="009C5CE6" w:rsidP="00BE1BE8">
      <w:pPr>
        <w:jc w:val="center"/>
        <w:rPr>
          <w:rFonts w:ascii="Century Gothic" w:hAnsi="Century Gothic"/>
          <w:b/>
        </w:rPr>
      </w:pPr>
      <w:r w:rsidRPr="00F94D46">
        <w:rPr>
          <w:rFonts w:ascii="Century Gothic" w:hAnsi="Century Gothic"/>
          <w:b/>
        </w:rPr>
        <w:t>Submitted by</w:t>
      </w:r>
    </w:p>
    <w:p w14:paraId="18F856F9" w14:textId="0AFBF8D2" w:rsidR="00F20765" w:rsidRDefault="00DA0C8C" w:rsidP="00BE1BE8">
      <w:pPr>
        <w:jc w:val="center"/>
      </w:pPr>
      <w:r>
        <w:rPr>
          <w:rFonts w:ascii="Century Gothic" w:hAnsi="Century Gothic"/>
        </w:rPr>
        <w:t>Aarohi Saxena (2200291520002)</w:t>
      </w:r>
    </w:p>
    <w:p w14:paraId="5A7D23FB" w14:textId="77777777" w:rsidR="009C5CE6" w:rsidRDefault="009C5CE6" w:rsidP="00BE1BE8">
      <w:pPr>
        <w:jc w:val="center"/>
      </w:pPr>
    </w:p>
    <w:p w14:paraId="0DDA3E10" w14:textId="70A2D9C5" w:rsidR="009C5CE6" w:rsidRPr="00F94D46" w:rsidRDefault="009C5CE6" w:rsidP="00BE1BE8">
      <w:pPr>
        <w:jc w:val="center"/>
        <w:rPr>
          <w:rFonts w:ascii="Century Gothic" w:hAnsi="Century Gothic"/>
          <w:b/>
        </w:rPr>
      </w:pPr>
      <w:r w:rsidRPr="00F94D46">
        <w:rPr>
          <w:rFonts w:ascii="Century Gothic" w:hAnsi="Century Gothic"/>
          <w:b/>
        </w:rPr>
        <w:t xml:space="preserve">Under the </w:t>
      </w:r>
      <w:r>
        <w:rPr>
          <w:rFonts w:ascii="Century Gothic" w:hAnsi="Century Gothic"/>
          <w:b/>
        </w:rPr>
        <w:t>Supervision</w:t>
      </w:r>
      <w:r w:rsidRPr="00F94D46">
        <w:rPr>
          <w:rFonts w:ascii="Century Gothic" w:hAnsi="Century Gothic"/>
          <w:b/>
        </w:rPr>
        <w:t xml:space="preserve"> of</w:t>
      </w:r>
    </w:p>
    <w:p w14:paraId="088B922E" w14:textId="0A6A8D75" w:rsidR="009C5CE6" w:rsidRPr="00F94D46" w:rsidRDefault="00514E90" w:rsidP="00BE1BE8">
      <w:pPr>
        <w:jc w:val="center"/>
        <w:rPr>
          <w:rFonts w:ascii="Century Gothic" w:hAnsi="Century Gothic"/>
        </w:rPr>
      </w:pPr>
      <w:r>
        <w:rPr>
          <w:rFonts w:ascii="Century Gothic" w:hAnsi="Century Gothic"/>
        </w:rPr>
        <w:t xml:space="preserve">Dr. </w:t>
      </w:r>
      <w:r w:rsidR="00DA0C8C">
        <w:rPr>
          <w:rFonts w:ascii="Century Gothic" w:hAnsi="Century Gothic"/>
        </w:rPr>
        <w:t>Raj Kumar</w:t>
      </w:r>
    </w:p>
    <w:p w14:paraId="6D73A22F" w14:textId="6064992A" w:rsidR="009C5CE6" w:rsidRPr="00F94D46" w:rsidRDefault="00DA0C8C" w:rsidP="00BE1BE8">
      <w:pPr>
        <w:jc w:val="center"/>
        <w:rPr>
          <w:rFonts w:ascii="Century Gothic" w:hAnsi="Century Gothic"/>
          <w:sz w:val="16"/>
          <w:szCs w:val="16"/>
        </w:rPr>
      </w:pPr>
      <w:r>
        <w:rPr>
          <w:rFonts w:ascii="Century Gothic" w:hAnsi="Century Gothic"/>
        </w:rPr>
        <w:t>Additional Head of the Department</w:t>
      </w:r>
    </w:p>
    <w:p w14:paraId="3A4C7B26" w14:textId="77777777" w:rsidR="00F220C1" w:rsidRDefault="00F220C1" w:rsidP="00034514"/>
    <w:p w14:paraId="231D2777" w14:textId="77777777" w:rsidR="00F220C1" w:rsidRDefault="00F220C1" w:rsidP="00BE1BE8">
      <w:pPr>
        <w:jc w:val="center"/>
      </w:pPr>
    </w:p>
    <w:p w14:paraId="2FC4856B" w14:textId="3C0EB550" w:rsidR="00F20765" w:rsidRPr="00034514" w:rsidRDefault="0019426B" w:rsidP="00BE1BE8">
      <w:pPr>
        <w:jc w:val="center"/>
        <w:rPr>
          <w:sz w:val="32"/>
          <w:szCs w:val="32"/>
        </w:rPr>
      </w:pPr>
      <w:r w:rsidRPr="00034514">
        <w:rPr>
          <w:rFonts w:ascii="Century Gothic" w:hAnsi="Century Gothic" w:cs="Arial"/>
          <w:b/>
          <w:sz w:val="32"/>
          <w:szCs w:val="32"/>
        </w:rPr>
        <w:t>KIET Group of Institutions, Ghaziabad</w:t>
      </w:r>
    </w:p>
    <w:p w14:paraId="213F14EB" w14:textId="0EAA974F" w:rsidR="00F20765" w:rsidRPr="00034514" w:rsidRDefault="00F20765" w:rsidP="00BE1BE8">
      <w:pPr>
        <w:jc w:val="center"/>
        <w:rPr>
          <w:rFonts w:ascii="Century Gothic" w:hAnsi="Century Gothic" w:cs="Arial"/>
          <w:b/>
          <w:spacing w:val="14"/>
          <w:sz w:val="32"/>
          <w:szCs w:val="32"/>
        </w:rPr>
      </w:pPr>
      <w:r w:rsidRPr="00034514">
        <w:rPr>
          <w:rFonts w:ascii="Century Gothic" w:hAnsi="Century Gothic" w:cs="Arial"/>
          <w:b/>
          <w:spacing w:val="14"/>
          <w:sz w:val="32"/>
          <w:szCs w:val="32"/>
        </w:rPr>
        <w:t xml:space="preserve">Department of </w:t>
      </w:r>
      <w:r w:rsidR="003F6E6B" w:rsidRPr="00034514">
        <w:rPr>
          <w:rFonts w:ascii="Century Gothic" w:hAnsi="Century Gothic" w:cs="Arial"/>
          <w:b/>
          <w:spacing w:val="14"/>
          <w:sz w:val="32"/>
          <w:szCs w:val="32"/>
        </w:rPr>
        <w:t>Computer Science</w:t>
      </w:r>
    </w:p>
    <w:p w14:paraId="384CAAD2" w14:textId="0082726A" w:rsidR="00A527B4" w:rsidRPr="00034514" w:rsidRDefault="00030D6D" w:rsidP="00034514">
      <w:pPr>
        <w:jc w:val="center"/>
        <w:rPr>
          <w:rFonts w:ascii="Century Gothic" w:hAnsi="Century Gothic" w:cs="Arial"/>
          <w:b/>
          <w:sz w:val="28"/>
          <w:szCs w:val="28"/>
        </w:rPr>
      </w:pPr>
      <w:r w:rsidRPr="00034514">
        <w:rPr>
          <w:rFonts w:ascii="Century Gothic" w:hAnsi="Century Gothic"/>
          <w:b/>
          <w:spacing w:val="34"/>
          <w:sz w:val="32"/>
          <w:szCs w:val="32"/>
        </w:rPr>
        <w:t>Dr. A.P.J. Abdul Kalam Technical University</w:t>
      </w:r>
      <w:r w:rsidR="00034514" w:rsidRPr="00034514">
        <w:rPr>
          <w:rFonts w:ascii="Century Gothic" w:hAnsi="Century Gothic" w:cs="Arial"/>
          <w:b/>
          <w:sz w:val="28"/>
          <w:szCs w:val="28"/>
        </w:rPr>
        <w:t xml:space="preserve"> 2024-25</w:t>
      </w:r>
    </w:p>
    <w:p w14:paraId="39B29814" w14:textId="77777777" w:rsidR="00BE1BE8" w:rsidRPr="00034514" w:rsidRDefault="00BE1BE8" w:rsidP="00E260DB">
      <w:pPr>
        <w:ind w:left="720"/>
        <w:rPr>
          <w:b/>
          <w:sz w:val="22"/>
          <w:szCs w:val="22"/>
        </w:rPr>
      </w:pPr>
    </w:p>
    <w:p w14:paraId="5AB91C20" w14:textId="77777777" w:rsidR="00BE1BE8" w:rsidRDefault="00BE1BE8" w:rsidP="00E260DB">
      <w:pPr>
        <w:ind w:left="720"/>
        <w:rPr>
          <w:b/>
        </w:rPr>
      </w:pPr>
    </w:p>
    <w:p w14:paraId="67AEE7A1" w14:textId="6CFB07ED" w:rsidR="009B4D85" w:rsidRDefault="009B4D85" w:rsidP="009B4D85">
      <w:pPr>
        <w:pStyle w:val="Default"/>
        <w:jc w:val="center"/>
        <w:rPr>
          <w:b/>
          <w:bCs/>
          <w:sz w:val="32"/>
          <w:szCs w:val="32"/>
        </w:rPr>
      </w:pPr>
      <w:r>
        <w:rPr>
          <w:b/>
          <w:bCs/>
          <w:sz w:val="32"/>
          <w:szCs w:val="32"/>
        </w:rPr>
        <w:t>ACKNOWLEDGEMENT</w:t>
      </w:r>
    </w:p>
    <w:p w14:paraId="756C045C" w14:textId="4BF0219A" w:rsidR="009B4D85" w:rsidRDefault="009B4D85" w:rsidP="009B4D85">
      <w:pPr>
        <w:pStyle w:val="Default"/>
        <w:jc w:val="center"/>
        <w:rPr>
          <w:b/>
          <w:bCs/>
          <w:sz w:val="32"/>
          <w:szCs w:val="32"/>
        </w:rPr>
      </w:pPr>
    </w:p>
    <w:p w14:paraId="5645E53D" w14:textId="77777777" w:rsidR="009B4D85" w:rsidRDefault="009B4D85" w:rsidP="009B4D85">
      <w:pPr>
        <w:pStyle w:val="Default"/>
        <w:jc w:val="center"/>
        <w:rPr>
          <w:sz w:val="32"/>
          <w:szCs w:val="32"/>
        </w:rPr>
      </w:pPr>
    </w:p>
    <w:p w14:paraId="3BF90865" w14:textId="3D3AA6E6" w:rsidR="009B4D85" w:rsidRPr="009243E2" w:rsidRDefault="009B4D85" w:rsidP="009243E2">
      <w:pPr>
        <w:pStyle w:val="Default"/>
        <w:jc w:val="both"/>
      </w:pPr>
      <w:r w:rsidRPr="009243E2">
        <w:t xml:space="preserve">It gives us a great sense of pleasure to present the synopsis of the </w:t>
      </w:r>
      <w:proofErr w:type="spellStart"/>
      <w:proofErr w:type="gramStart"/>
      <w:r w:rsidRPr="009243E2">
        <w:t>B.Tech</w:t>
      </w:r>
      <w:proofErr w:type="spellEnd"/>
      <w:proofErr w:type="gramEnd"/>
      <w:r w:rsidRPr="009243E2">
        <w:t xml:space="preserve"> Mini Project undertaken during B.Tech. Third Year. We owe a special debt of gratitude to </w:t>
      </w:r>
      <w:proofErr w:type="spellStart"/>
      <w:r w:rsidR="00855FA8">
        <w:rPr>
          <w:color w:val="FF0000"/>
        </w:rPr>
        <w:t>Dr</w:t>
      </w:r>
      <w:r w:rsidR="00DA0C8C">
        <w:rPr>
          <w:color w:val="FF0000"/>
        </w:rPr>
        <w:t>.</w:t>
      </w:r>
      <w:proofErr w:type="spellEnd"/>
      <w:r w:rsidR="00DA0C8C">
        <w:rPr>
          <w:color w:val="FF0000"/>
        </w:rPr>
        <w:t xml:space="preserve"> Raj Kumar</w:t>
      </w:r>
      <w:r w:rsidR="00855FA8">
        <w:rPr>
          <w:color w:val="FF0000"/>
        </w:rPr>
        <w:t>,</w:t>
      </w:r>
      <w:r w:rsidR="00DA0C8C">
        <w:rPr>
          <w:color w:val="FF0000"/>
        </w:rPr>
        <w:t xml:space="preserve"> Additional Head of the Department</w:t>
      </w:r>
      <w:r w:rsidRPr="009243E2">
        <w:t>, Department of Computer Science, KIET Group of Institutions,</w:t>
      </w:r>
      <w:r w:rsidR="00C05DD2" w:rsidRPr="009243E2">
        <w:t xml:space="preserve"> Delhi- NCR,</w:t>
      </w:r>
      <w:r w:rsidRPr="009243E2">
        <w:t xml:space="preserve"> Ghaziabad, for </w:t>
      </w:r>
      <w:r w:rsidRPr="00DA0C8C">
        <w:rPr>
          <w:color w:val="auto"/>
        </w:rPr>
        <w:t>his</w:t>
      </w:r>
      <w:r w:rsidRPr="00CD0DC7">
        <w:rPr>
          <w:color w:val="FF0000"/>
        </w:rPr>
        <w:t xml:space="preserve"> </w:t>
      </w:r>
      <w:r w:rsidRPr="009243E2">
        <w:t xml:space="preserve">constant support and guidance throughout the course of our work. </w:t>
      </w:r>
      <w:r w:rsidR="00D56979" w:rsidRPr="00DA0C8C">
        <w:rPr>
          <w:color w:val="auto"/>
        </w:rPr>
        <w:t>His</w:t>
      </w:r>
      <w:r w:rsidR="00DA0C8C">
        <w:rPr>
          <w:color w:val="FF0000"/>
        </w:rPr>
        <w:t xml:space="preserve"> </w:t>
      </w:r>
      <w:r w:rsidRPr="009243E2">
        <w:t xml:space="preserve">sincerity, thoroughness and perseverance have been a constant source of inspiration for us. It is only his cognizant efforts that our endeavours have seen the light of the day. </w:t>
      </w:r>
    </w:p>
    <w:p w14:paraId="5BC3DCA9" w14:textId="25A93592" w:rsidR="009B4D85" w:rsidRPr="009243E2" w:rsidRDefault="009B4D85" w:rsidP="009243E2">
      <w:pPr>
        <w:pStyle w:val="Default"/>
        <w:jc w:val="both"/>
      </w:pPr>
      <w:r w:rsidRPr="009243E2">
        <w:t xml:space="preserve">We also take the opportunity to acknowledge the contribution of </w:t>
      </w:r>
      <w:proofErr w:type="spellStart"/>
      <w:r w:rsidRPr="009243E2">
        <w:t>Dr</w:t>
      </w:r>
      <w:r w:rsidR="00C05DD2" w:rsidRPr="009243E2">
        <w:t>.</w:t>
      </w:r>
      <w:proofErr w:type="spellEnd"/>
      <w:r w:rsidR="00C05DD2" w:rsidRPr="009243E2">
        <w:t xml:space="preserve"> </w:t>
      </w:r>
      <w:r w:rsidR="00210EC1">
        <w:t>Ajay Kumar Shrivastava</w:t>
      </w:r>
      <w:r w:rsidRPr="009243E2">
        <w:t>, Head of the Department of Computer Science</w:t>
      </w:r>
      <w:r w:rsidR="00C05DD2" w:rsidRPr="009243E2">
        <w:t>, KIET Group of Institutions, Delhi- NCR, Ghaziabad</w:t>
      </w:r>
      <w:r w:rsidRPr="009243E2">
        <w:t xml:space="preserve">, for his full support and assistance during the development of the project. We also do not like to miss the opportunity to acknowledge the contribution of all the faculty members of the department for their kind assistance and cooperation during the development of our project. </w:t>
      </w:r>
    </w:p>
    <w:p w14:paraId="03F534A9" w14:textId="7210F6CB" w:rsidR="009B4D85" w:rsidRPr="009243E2" w:rsidRDefault="009B4D85" w:rsidP="009243E2">
      <w:pPr>
        <w:pStyle w:val="Default"/>
        <w:jc w:val="both"/>
      </w:pPr>
      <w:r w:rsidRPr="009243E2">
        <w:t xml:space="preserve">Last but not the least, we acknowledge our friends for their contribution to the completion of the project. </w:t>
      </w:r>
    </w:p>
    <w:p w14:paraId="070DEBF7" w14:textId="77777777" w:rsidR="00C05DD2" w:rsidRPr="009243E2" w:rsidRDefault="00C05DD2" w:rsidP="009B4D85">
      <w:pPr>
        <w:pStyle w:val="Default"/>
      </w:pPr>
    </w:p>
    <w:p w14:paraId="01C66BEC" w14:textId="77777777" w:rsidR="00C05DD2" w:rsidRPr="009243E2" w:rsidRDefault="00C05DD2" w:rsidP="009B4D85">
      <w:pPr>
        <w:pStyle w:val="Default"/>
      </w:pPr>
    </w:p>
    <w:p w14:paraId="55897167" w14:textId="77777777" w:rsidR="00C05DD2" w:rsidRDefault="00C05DD2" w:rsidP="009B4D85">
      <w:pPr>
        <w:pStyle w:val="Default"/>
        <w:rPr>
          <w:sz w:val="23"/>
          <w:szCs w:val="23"/>
        </w:rPr>
      </w:pPr>
    </w:p>
    <w:p w14:paraId="17BDB153" w14:textId="77777777" w:rsidR="00C05DD2" w:rsidRDefault="00C05DD2" w:rsidP="009B4D85">
      <w:pPr>
        <w:pStyle w:val="Default"/>
        <w:rPr>
          <w:sz w:val="23"/>
          <w:szCs w:val="23"/>
        </w:rPr>
      </w:pPr>
    </w:p>
    <w:p w14:paraId="6D661E89" w14:textId="77777777" w:rsidR="00C05DD2" w:rsidRDefault="00C05DD2" w:rsidP="009B4D85">
      <w:pPr>
        <w:pStyle w:val="Default"/>
        <w:rPr>
          <w:sz w:val="23"/>
          <w:szCs w:val="23"/>
        </w:rPr>
      </w:pPr>
    </w:p>
    <w:p w14:paraId="70F1F522" w14:textId="1D29DDC8" w:rsidR="009B4D85" w:rsidRDefault="009B4D85" w:rsidP="009B4D85">
      <w:pPr>
        <w:pStyle w:val="Default"/>
        <w:rPr>
          <w:sz w:val="23"/>
          <w:szCs w:val="23"/>
        </w:rPr>
      </w:pPr>
      <w:r>
        <w:rPr>
          <w:sz w:val="23"/>
          <w:szCs w:val="23"/>
        </w:rPr>
        <w:t xml:space="preserve">Signature: </w:t>
      </w:r>
      <w:r w:rsidR="00D56979">
        <w:rPr>
          <w:sz w:val="23"/>
          <w:szCs w:val="23"/>
        </w:rPr>
        <w:tab/>
      </w:r>
      <w:r w:rsidR="00D56979">
        <w:rPr>
          <w:sz w:val="23"/>
          <w:szCs w:val="23"/>
        </w:rPr>
        <w:tab/>
      </w:r>
      <w:r w:rsidR="00D56979">
        <w:rPr>
          <w:sz w:val="23"/>
          <w:szCs w:val="23"/>
        </w:rPr>
        <w:tab/>
      </w:r>
      <w:r w:rsidR="00D56979">
        <w:rPr>
          <w:sz w:val="23"/>
          <w:szCs w:val="23"/>
        </w:rPr>
        <w:tab/>
      </w:r>
      <w:r w:rsidR="00D56979">
        <w:rPr>
          <w:sz w:val="23"/>
          <w:szCs w:val="23"/>
        </w:rPr>
        <w:tab/>
        <w:t>Guide Name &amp; Signature</w:t>
      </w:r>
      <w:r w:rsidR="00DA0C8C">
        <w:rPr>
          <w:sz w:val="23"/>
          <w:szCs w:val="23"/>
        </w:rPr>
        <w:t>: Prof. Raj Kumar sir</w:t>
      </w:r>
    </w:p>
    <w:p w14:paraId="393C440F" w14:textId="3544F5DE" w:rsidR="009B4D85" w:rsidRDefault="00D56979" w:rsidP="009B4D85">
      <w:pPr>
        <w:pStyle w:val="Default"/>
        <w:rPr>
          <w:sz w:val="23"/>
          <w:szCs w:val="23"/>
        </w:rPr>
      </w:pPr>
      <w:r>
        <w:rPr>
          <w:sz w:val="23"/>
          <w:szCs w:val="23"/>
        </w:rPr>
        <w:t>Student’s Name:</w:t>
      </w:r>
      <w:r w:rsidR="009B4D85">
        <w:rPr>
          <w:sz w:val="23"/>
          <w:szCs w:val="23"/>
        </w:rPr>
        <w:t xml:space="preserve"> </w:t>
      </w:r>
      <w:r w:rsidR="00DA0C8C">
        <w:rPr>
          <w:sz w:val="23"/>
          <w:szCs w:val="23"/>
        </w:rPr>
        <w:t>Aarohi Saxena</w:t>
      </w:r>
    </w:p>
    <w:p w14:paraId="4713782D" w14:textId="281AA8B3" w:rsidR="009B4D85" w:rsidRDefault="009B4D85" w:rsidP="00C05DD2">
      <w:pPr>
        <w:rPr>
          <w:sz w:val="23"/>
          <w:szCs w:val="23"/>
        </w:rPr>
      </w:pPr>
      <w:r>
        <w:rPr>
          <w:sz w:val="23"/>
          <w:szCs w:val="23"/>
        </w:rPr>
        <w:t xml:space="preserve">Roll No: </w:t>
      </w:r>
      <w:r w:rsidR="00E44FCF">
        <w:rPr>
          <w:sz w:val="23"/>
          <w:szCs w:val="23"/>
        </w:rPr>
        <w:t xml:space="preserve"> </w:t>
      </w:r>
      <w:r w:rsidR="00DA0C8C">
        <w:rPr>
          <w:sz w:val="23"/>
          <w:szCs w:val="23"/>
        </w:rPr>
        <w:t>2200291520002</w:t>
      </w:r>
      <w:r w:rsidR="00E44FCF">
        <w:rPr>
          <w:sz w:val="23"/>
          <w:szCs w:val="23"/>
        </w:rPr>
        <w:t xml:space="preserve">                            </w:t>
      </w:r>
      <w:r w:rsidR="00DA0C8C">
        <w:rPr>
          <w:sz w:val="23"/>
          <w:szCs w:val="23"/>
        </w:rPr>
        <w:t xml:space="preserve"> </w:t>
      </w:r>
      <w:r w:rsidR="00E44FCF">
        <w:rPr>
          <w:sz w:val="23"/>
          <w:szCs w:val="23"/>
        </w:rPr>
        <w:t xml:space="preserve">                               Signature  </w:t>
      </w:r>
    </w:p>
    <w:p w14:paraId="375FA50C" w14:textId="7F85C896" w:rsidR="00E44FCF" w:rsidRDefault="00E44FCF" w:rsidP="00C05DD2">
      <w:pPr>
        <w:rPr>
          <w:sz w:val="23"/>
          <w:szCs w:val="23"/>
        </w:rPr>
      </w:pPr>
      <w:r>
        <w:rPr>
          <w:sz w:val="23"/>
          <w:szCs w:val="23"/>
        </w:rPr>
        <w:t xml:space="preserve">                                                                              Project </w:t>
      </w:r>
      <w:proofErr w:type="gramStart"/>
      <w:r>
        <w:rPr>
          <w:sz w:val="23"/>
          <w:szCs w:val="23"/>
        </w:rPr>
        <w:t xml:space="preserve">coordinator </w:t>
      </w:r>
      <w:r w:rsidR="0066515E">
        <w:rPr>
          <w:sz w:val="23"/>
          <w:szCs w:val="23"/>
        </w:rPr>
        <w:t>:</w:t>
      </w:r>
      <w:proofErr w:type="gramEnd"/>
      <w:r w:rsidR="0066515E">
        <w:rPr>
          <w:sz w:val="23"/>
          <w:szCs w:val="23"/>
        </w:rPr>
        <w:t xml:space="preserve"> Mr. Vinay Pratap Singh</w:t>
      </w:r>
    </w:p>
    <w:p w14:paraId="35C23BC1" w14:textId="7438099D" w:rsidR="00E44FCF" w:rsidRDefault="00E44FCF" w:rsidP="00C05DD2">
      <w:pPr>
        <w:rPr>
          <w:b/>
          <w:bCs/>
          <w:sz w:val="32"/>
          <w:szCs w:val="32"/>
        </w:rPr>
      </w:pPr>
      <w:r>
        <w:rPr>
          <w:sz w:val="23"/>
          <w:szCs w:val="23"/>
        </w:rPr>
        <w:t xml:space="preserve">                                                                                                     </w:t>
      </w:r>
    </w:p>
    <w:p w14:paraId="116F5E6C" w14:textId="77777777" w:rsidR="009B4D85" w:rsidRDefault="009B4D85" w:rsidP="00BB7024">
      <w:pPr>
        <w:ind w:left="720"/>
        <w:jc w:val="center"/>
        <w:rPr>
          <w:b/>
          <w:bCs/>
          <w:sz w:val="32"/>
          <w:szCs w:val="32"/>
        </w:rPr>
      </w:pPr>
    </w:p>
    <w:p w14:paraId="47E3CCFB" w14:textId="77777777" w:rsidR="009B4D85" w:rsidRDefault="009B4D85" w:rsidP="00BB7024">
      <w:pPr>
        <w:ind w:left="720"/>
        <w:jc w:val="center"/>
        <w:rPr>
          <w:b/>
          <w:bCs/>
          <w:sz w:val="32"/>
          <w:szCs w:val="32"/>
        </w:rPr>
      </w:pPr>
    </w:p>
    <w:p w14:paraId="4D33A279" w14:textId="77777777" w:rsidR="009B4D85" w:rsidRDefault="009B4D85" w:rsidP="00BB7024">
      <w:pPr>
        <w:ind w:left="720"/>
        <w:jc w:val="center"/>
        <w:rPr>
          <w:b/>
          <w:bCs/>
          <w:sz w:val="32"/>
          <w:szCs w:val="32"/>
        </w:rPr>
      </w:pPr>
    </w:p>
    <w:p w14:paraId="28CD050B" w14:textId="77777777" w:rsidR="009B4D85" w:rsidRDefault="009B4D85" w:rsidP="00BB7024">
      <w:pPr>
        <w:ind w:left="720"/>
        <w:jc w:val="center"/>
        <w:rPr>
          <w:b/>
          <w:bCs/>
          <w:sz w:val="32"/>
          <w:szCs w:val="32"/>
        </w:rPr>
      </w:pPr>
    </w:p>
    <w:p w14:paraId="3260282E" w14:textId="77777777" w:rsidR="009B4D85" w:rsidRDefault="009B4D85" w:rsidP="00BB7024">
      <w:pPr>
        <w:ind w:left="720"/>
        <w:jc w:val="center"/>
        <w:rPr>
          <w:b/>
          <w:bCs/>
          <w:sz w:val="32"/>
          <w:szCs w:val="32"/>
        </w:rPr>
      </w:pPr>
    </w:p>
    <w:p w14:paraId="417B2D0D" w14:textId="77777777" w:rsidR="009B4D85" w:rsidRDefault="009B4D85" w:rsidP="00BB7024">
      <w:pPr>
        <w:ind w:left="720"/>
        <w:jc w:val="center"/>
        <w:rPr>
          <w:b/>
          <w:bCs/>
          <w:sz w:val="32"/>
          <w:szCs w:val="32"/>
        </w:rPr>
      </w:pPr>
    </w:p>
    <w:p w14:paraId="0F38514C" w14:textId="77777777" w:rsidR="009B4D85" w:rsidRDefault="009B4D85" w:rsidP="00BB7024">
      <w:pPr>
        <w:ind w:left="720"/>
        <w:jc w:val="center"/>
        <w:rPr>
          <w:b/>
          <w:bCs/>
          <w:sz w:val="32"/>
          <w:szCs w:val="32"/>
        </w:rPr>
      </w:pPr>
    </w:p>
    <w:p w14:paraId="7DC04055" w14:textId="77777777" w:rsidR="009B4D85" w:rsidRDefault="009B4D85" w:rsidP="00BB7024">
      <w:pPr>
        <w:ind w:left="720"/>
        <w:jc w:val="center"/>
        <w:rPr>
          <w:b/>
          <w:bCs/>
          <w:sz w:val="32"/>
          <w:szCs w:val="32"/>
        </w:rPr>
      </w:pPr>
    </w:p>
    <w:p w14:paraId="2E53FB47" w14:textId="77777777" w:rsidR="009B4D85" w:rsidRDefault="009B4D85" w:rsidP="00BB7024">
      <w:pPr>
        <w:ind w:left="720"/>
        <w:jc w:val="center"/>
        <w:rPr>
          <w:b/>
          <w:bCs/>
          <w:sz w:val="32"/>
          <w:szCs w:val="32"/>
        </w:rPr>
      </w:pPr>
    </w:p>
    <w:p w14:paraId="23A22847" w14:textId="77777777" w:rsidR="009B4D85" w:rsidRDefault="009B4D85" w:rsidP="00BB7024">
      <w:pPr>
        <w:ind w:left="720"/>
        <w:jc w:val="center"/>
        <w:rPr>
          <w:b/>
          <w:bCs/>
          <w:sz w:val="32"/>
          <w:szCs w:val="32"/>
        </w:rPr>
      </w:pPr>
    </w:p>
    <w:p w14:paraId="76298B25" w14:textId="77777777" w:rsidR="009B4D85" w:rsidRDefault="009B4D85" w:rsidP="00BB7024">
      <w:pPr>
        <w:ind w:left="720"/>
        <w:jc w:val="center"/>
        <w:rPr>
          <w:b/>
          <w:bCs/>
          <w:sz w:val="32"/>
          <w:szCs w:val="32"/>
        </w:rPr>
      </w:pPr>
    </w:p>
    <w:p w14:paraId="5848731E" w14:textId="77777777" w:rsidR="009B4D85" w:rsidRDefault="009B4D85" w:rsidP="00BB7024">
      <w:pPr>
        <w:ind w:left="720"/>
        <w:jc w:val="center"/>
        <w:rPr>
          <w:b/>
          <w:bCs/>
          <w:sz w:val="32"/>
          <w:szCs w:val="32"/>
        </w:rPr>
      </w:pPr>
    </w:p>
    <w:p w14:paraId="223A9A33" w14:textId="77777777" w:rsidR="009B4D85" w:rsidRDefault="009B4D85" w:rsidP="00BB7024">
      <w:pPr>
        <w:ind w:left="720"/>
        <w:jc w:val="center"/>
        <w:rPr>
          <w:b/>
          <w:bCs/>
          <w:sz w:val="32"/>
          <w:szCs w:val="32"/>
        </w:rPr>
      </w:pPr>
    </w:p>
    <w:p w14:paraId="3F845463" w14:textId="77777777" w:rsidR="00D56979" w:rsidRDefault="00D56979" w:rsidP="00BB7024">
      <w:pPr>
        <w:ind w:left="720"/>
        <w:jc w:val="center"/>
        <w:rPr>
          <w:b/>
          <w:bCs/>
          <w:sz w:val="32"/>
          <w:szCs w:val="32"/>
        </w:rPr>
      </w:pPr>
    </w:p>
    <w:p w14:paraId="7CED2358" w14:textId="286ED8EA" w:rsidR="00BE1BE8" w:rsidRDefault="00B20084" w:rsidP="00BB7024">
      <w:pPr>
        <w:ind w:left="720"/>
        <w:jc w:val="center"/>
        <w:rPr>
          <w:b/>
          <w:bCs/>
          <w:sz w:val="32"/>
          <w:szCs w:val="32"/>
        </w:rPr>
      </w:pPr>
      <w:r>
        <w:rPr>
          <w:b/>
          <w:bCs/>
          <w:sz w:val="32"/>
          <w:szCs w:val="32"/>
        </w:rPr>
        <w:t>A</w:t>
      </w:r>
      <w:r w:rsidR="00BB7024">
        <w:rPr>
          <w:b/>
          <w:bCs/>
          <w:sz w:val="32"/>
          <w:szCs w:val="32"/>
        </w:rPr>
        <w:t>BSTRACT</w:t>
      </w:r>
    </w:p>
    <w:p w14:paraId="0370BA7E" w14:textId="54453366" w:rsidR="00BB7024" w:rsidRDefault="00BB7024" w:rsidP="00BB7024">
      <w:pPr>
        <w:ind w:left="720"/>
        <w:jc w:val="center"/>
        <w:rPr>
          <w:b/>
          <w:bCs/>
          <w:sz w:val="32"/>
          <w:szCs w:val="32"/>
        </w:rPr>
      </w:pPr>
    </w:p>
    <w:p w14:paraId="54E79EED" w14:textId="77777777" w:rsidR="002D34DE" w:rsidRDefault="002D34DE" w:rsidP="002D34DE"/>
    <w:p w14:paraId="54C8CBBA" w14:textId="77DAD0F0" w:rsidR="002D34DE" w:rsidRDefault="002D34DE" w:rsidP="005A33E5">
      <w:pPr>
        <w:ind w:left="720"/>
        <w:jc w:val="both"/>
      </w:pPr>
      <w:r>
        <w:t xml:space="preserve">The Indian Railways, one of the largest and most complex railway networks in the world, faces significant challenges in managing crowds, ensuring cleanliness, preventing crime, and monitoring operational activities across thousands of stations. Traditional manual methods of surveillance and monitoring are no longer efficient in handling the increasing demands and complexity of these tasks. To address these challenges, the integration of </w:t>
      </w:r>
      <w:r w:rsidRPr="002D34DE">
        <w:rPr>
          <w:b/>
          <w:bCs/>
        </w:rPr>
        <w:t>Artificial Intelligence (AI)</w:t>
      </w:r>
      <w:r>
        <w:t xml:space="preserve"> and </w:t>
      </w:r>
      <w:r w:rsidRPr="002D34DE">
        <w:rPr>
          <w:b/>
          <w:bCs/>
        </w:rPr>
        <w:t>Machine Learning (ML)</w:t>
      </w:r>
      <w:r>
        <w:t xml:space="preserve"> with existing </w:t>
      </w:r>
      <w:r w:rsidRPr="002D34DE">
        <w:rPr>
          <w:b/>
          <w:bCs/>
        </w:rPr>
        <w:t>CCTV networks</w:t>
      </w:r>
      <w:r>
        <w:t xml:space="preserve"> is proposed as a transformative solution. </w:t>
      </w:r>
    </w:p>
    <w:p w14:paraId="363C9269" w14:textId="77777777" w:rsidR="002D34DE" w:rsidRDefault="002D34DE" w:rsidP="005A33E5">
      <w:pPr>
        <w:ind w:left="720"/>
        <w:jc w:val="both"/>
      </w:pPr>
    </w:p>
    <w:p w14:paraId="4CC998F1" w14:textId="61BF4723" w:rsidR="002D34DE" w:rsidRDefault="002D34DE" w:rsidP="005A33E5">
      <w:pPr>
        <w:ind w:left="720"/>
        <w:jc w:val="both"/>
      </w:pPr>
      <w:r>
        <w:t xml:space="preserve">The solution involves the deployment of </w:t>
      </w:r>
      <w:r w:rsidRPr="002D34DE">
        <w:rPr>
          <w:b/>
          <w:bCs/>
        </w:rPr>
        <w:t>AI-powered video analytics</w:t>
      </w:r>
      <w:r>
        <w:t xml:space="preserve"> for real-time monitoring and anomaly detection, enhancing safety, security, and operational efficiency. </w:t>
      </w:r>
      <w:r w:rsidRPr="002D34DE">
        <w:rPr>
          <w:b/>
          <w:bCs/>
        </w:rPr>
        <w:t>AI algorithms</w:t>
      </w:r>
      <w:r>
        <w:t xml:space="preserve"> will detect suspicious behavior, overcrowding, and violations of station protocols, while </w:t>
      </w:r>
      <w:r w:rsidRPr="002D34DE">
        <w:rPr>
          <w:b/>
          <w:bCs/>
        </w:rPr>
        <w:t>ML models</w:t>
      </w:r>
      <w:r>
        <w:t xml:space="preserve"> will predict crowd patterns and optimize resource allocation. This system will also automate work monitoring, tracking activities such as cleaning and maintenance, ensuring adherence to </w:t>
      </w:r>
      <w:r w:rsidRPr="002D34DE">
        <w:rPr>
          <w:b/>
          <w:bCs/>
        </w:rPr>
        <w:t>Standard Operating Procedures (SOPs).</w:t>
      </w:r>
    </w:p>
    <w:p w14:paraId="6CFD245F" w14:textId="77777777" w:rsidR="002D34DE" w:rsidRDefault="002D34DE" w:rsidP="005A33E5">
      <w:pPr>
        <w:ind w:left="720"/>
        <w:jc w:val="both"/>
      </w:pPr>
    </w:p>
    <w:p w14:paraId="51C8C889" w14:textId="77777777" w:rsidR="002D34DE" w:rsidRDefault="002D34DE" w:rsidP="005A33E5">
      <w:pPr>
        <w:jc w:val="both"/>
      </w:pPr>
    </w:p>
    <w:p w14:paraId="1EC21A9F" w14:textId="77777777" w:rsidR="002D34DE" w:rsidRDefault="002D34DE" w:rsidP="005A33E5">
      <w:pPr>
        <w:ind w:left="720"/>
        <w:jc w:val="both"/>
      </w:pPr>
      <w:r>
        <w:t xml:space="preserve">This AI/ML-enhanced surveillance system will not only improve crowd and crime management but also streamline station operations, resulting in a safer, more efficient, and scalable railway network. However, it will require significant investment in infrastructure, skilled workforce, and compliance with data protection laws. </w:t>
      </w:r>
    </w:p>
    <w:p w14:paraId="1783F9FD" w14:textId="77777777" w:rsidR="002D34DE" w:rsidRDefault="002D34DE" w:rsidP="005A33E5">
      <w:pPr>
        <w:ind w:left="720"/>
        <w:jc w:val="both"/>
      </w:pPr>
    </w:p>
    <w:p w14:paraId="1764CD61" w14:textId="3D1A298A" w:rsidR="00BB7024" w:rsidRPr="00BE2732" w:rsidRDefault="002D34DE" w:rsidP="005A33E5">
      <w:pPr>
        <w:ind w:left="720"/>
        <w:jc w:val="both"/>
      </w:pPr>
      <w:r>
        <w:t>In conclusion, this solution represents a forward-looking approach to addressing the operational challenges of Indian Railways, driving enhanced safety, efficiency, and scalability in one of the world’s largest transportation systems.</w:t>
      </w:r>
    </w:p>
    <w:p w14:paraId="3D53098E" w14:textId="35A2684D" w:rsidR="00BB7024" w:rsidRPr="00BE2732" w:rsidRDefault="00BB7024" w:rsidP="005A33E5">
      <w:pPr>
        <w:ind w:left="720"/>
        <w:jc w:val="both"/>
      </w:pPr>
    </w:p>
    <w:p w14:paraId="3288120A" w14:textId="79322AA4" w:rsidR="00BB7024" w:rsidRPr="00BE2732" w:rsidRDefault="00BB7024" w:rsidP="005A33E5">
      <w:pPr>
        <w:ind w:left="720"/>
        <w:jc w:val="both"/>
      </w:pPr>
    </w:p>
    <w:p w14:paraId="149AC6F3" w14:textId="10CF0503" w:rsidR="00BB7024" w:rsidRPr="00BE2732" w:rsidRDefault="00BB7024" w:rsidP="005A33E5">
      <w:pPr>
        <w:ind w:left="720"/>
        <w:jc w:val="both"/>
      </w:pPr>
    </w:p>
    <w:p w14:paraId="7100086C" w14:textId="29500A40" w:rsidR="00BB7024" w:rsidRPr="00BE2732" w:rsidRDefault="00BB7024" w:rsidP="005A33E5">
      <w:pPr>
        <w:ind w:left="720"/>
        <w:jc w:val="both"/>
      </w:pPr>
    </w:p>
    <w:p w14:paraId="7EA60C31" w14:textId="432EB6ED" w:rsidR="00BB7024" w:rsidRPr="00BE2732" w:rsidRDefault="00BB7024" w:rsidP="005A33E5">
      <w:pPr>
        <w:ind w:left="720"/>
        <w:jc w:val="both"/>
      </w:pPr>
    </w:p>
    <w:p w14:paraId="722C7723" w14:textId="2EE38023" w:rsidR="00BB7024" w:rsidRPr="00BE2732" w:rsidRDefault="00BB7024" w:rsidP="005A33E5">
      <w:pPr>
        <w:ind w:left="720"/>
        <w:jc w:val="both"/>
      </w:pPr>
    </w:p>
    <w:p w14:paraId="68B79375" w14:textId="65A0DA0D" w:rsidR="00BB7024" w:rsidRPr="00BE2732" w:rsidRDefault="00BB7024" w:rsidP="005A33E5">
      <w:pPr>
        <w:ind w:left="720"/>
        <w:jc w:val="both"/>
      </w:pPr>
    </w:p>
    <w:p w14:paraId="66DA09CD" w14:textId="55B6D896" w:rsidR="00BB7024" w:rsidRPr="00BE2732" w:rsidRDefault="00BB7024" w:rsidP="005A33E5">
      <w:pPr>
        <w:ind w:left="720"/>
        <w:jc w:val="both"/>
      </w:pPr>
    </w:p>
    <w:p w14:paraId="629FC789" w14:textId="26B6B2D4" w:rsidR="00BB7024" w:rsidRPr="00BE2732" w:rsidRDefault="00BB7024" w:rsidP="005A33E5">
      <w:pPr>
        <w:ind w:left="720"/>
        <w:jc w:val="both"/>
      </w:pPr>
    </w:p>
    <w:p w14:paraId="6A8F5BE8" w14:textId="18C5C6C0" w:rsidR="00BB7024" w:rsidRDefault="00BB7024" w:rsidP="005A33E5">
      <w:pPr>
        <w:jc w:val="both"/>
        <w:rPr>
          <w:b/>
          <w:bCs/>
          <w:sz w:val="32"/>
          <w:szCs w:val="32"/>
        </w:rPr>
      </w:pPr>
    </w:p>
    <w:p w14:paraId="39867DD3" w14:textId="77777777" w:rsidR="00034514" w:rsidRDefault="00034514" w:rsidP="005A33E5">
      <w:pPr>
        <w:jc w:val="both"/>
        <w:rPr>
          <w:b/>
          <w:bCs/>
          <w:sz w:val="32"/>
          <w:szCs w:val="32"/>
        </w:rPr>
      </w:pPr>
    </w:p>
    <w:p w14:paraId="4BE4515A" w14:textId="77777777" w:rsidR="00034514" w:rsidRDefault="00034514" w:rsidP="005A33E5">
      <w:pPr>
        <w:jc w:val="both"/>
        <w:rPr>
          <w:b/>
          <w:bCs/>
          <w:sz w:val="32"/>
          <w:szCs w:val="32"/>
        </w:rPr>
      </w:pPr>
    </w:p>
    <w:p w14:paraId="2A29F2DE" w14:textId="77777777" w:rsidR="00F52444" w:rsidRPr="00034514" w:rsidRDefault="00BB7024" w:rsidP="00F52444">
      <w:pPr>
        <w:tabs>
          <w:tab w:val="left" w:pos="2304"/>
        </w:tabs>
        <w:spacing w:line="360" w:lineRule="auto"/>
        <w:ind w:left="2304"/>
        <w:rPr>
          <w:b/>
          <w:sz w:val="32"/>
          <w:szCs w:val="32"/>
          <w:u w:val="single"/>
        </w:rPr>
      </w:pPr>
      <w:r w:rsidRPr="00034514">
        <w:rPr>
          <w:b/>
          <w:sz w:val="32"/>
          <w:szCs w:val="32"/>
          <w:u w:val="single"/>
        </w:rPr>
        <w:lastRenderedPageBreak/>
        <w:t xml:space="preserve">TABLE OF CONTENTS  </w:t>
      </w:r>
    </w:p>
    <w:p w14:paraId="766663B3" w14:textId="77777777" w:rsidR="00BB7024" w:rsidRDefault="00BB7024" w:rsidP="00BB7024">
      <w:pPr>
        <w:ind w:left="720"/>
        <w:jc w:val="center"/>
        <w:rPr>
          <w:b/>
        </w:rPr>
      </w:pPr>
    </w:p>
    <w:tbl>
      <w:tblPr>
        <w:tblW w:w="9519" w:type="dxa"/>
        <w:tblInd w:w="108" w:type="dxa"/>
        <w:tblLook w:val="04A0" w:firstRow="1" w:lastRow="0" w:firstColumn="1" w:lastColumn="0" w:noHBand="0" w:noVBand="1"/>
      </w:tblPr>
      <w:tblGrid>
        <w:gridCol w:w="8643"/>
        <w:gridCol w:w="876"/>
      </w:tblGrid>
      <w:tr w:rsidR="00B20084" w14:paraId="4CC71C6A" w14:textId="77777777" w:rsidTr="00D56979">
        <w:trPr>
          <w:trHeight w:val="479"/>
        </w:trPr>
        <w:tc>
          <w:tcPr>
            <w:tcW w:w="8643" w:type="dxa"/>
            <w:tcBorders>
              <w:top w:val="nil"/>
              <w:left w:val="nil"/>
              <w:bottom w:val="nil"/>
              <w:right w:val="nil"/>
            </w:tcBorders>
            <w:shd w:val="clear" w:color="auto" w:fill="auto"/>
            <w:noWrap/>
            <w:vAlign w:val="center"/>
            <w:hideMark/>
          </w:tcPr>
          <w:p w14:paraId="53A7B1C4" w14:textId="77777777" w:rsidR="00B20084" w:rsidRDefault="00B20084">
            <w:pPr>
              <w:rPr>
                <w:sz w:val="20"/>
                <w:szCs w:val="20"/>
              </w:rPr>
            </w:pPr>
          </w:p>
        </w:tc>
        <w:tc>
          <w:tcPr>
            <w:tcW w:w="876" w:type="dxa"/>
            <w:tcBorders>
              <w:top w:val="nil"/>
              <w:left w:val="nil"/>
              <w:bottom w:val="nil"/>
              <w:right w:val="nil"/>
            </w:tcBorders>
            <w:shd w:val="clear" w:color="auto" w:fill="auto"/>
            <w:noWrap/>
            <w:vAlign w:val="center"/>
            <w:hideMark/>
          </w:tcPr>
          <w:p w14:paraId="635B9DF1" w14:textId="77777777" w:rsidR="00B20084" w:rsidRDefault="00B20084">
            <w:pPr>
              <w:jc w:val="center"/>
              <w:rPr>
                <w:rFonts w:ascii="Calibri" w:hAnsi="Calibri" w:cs="Calibri"/>
                <w:color w:val="000000"/>
                <w:sz w:val="22"/>
                <w:szCs w:val="22"/>
              </w:rPr>
            </w:pPr>
            <w:r>
              <w:rPr>
                <w:rFonts w:ascii="Calibri" w:hAnsi="Calibri" w:cs="Calibri"/>
                <w:color w:val="000000"/>
                <w:sz w:val="22"/>
                <w:szCs w:val="22"/>
              </w:rPr>
              <w:t>Page No.</w:t>
            </w:r>
          </w:p>
        </w:tc>
      </w:tr>
      <w:tr w:rsidR="00B20084" w14:paraId="22478964" w14:textId="77777777" w:rsidTr="00D56979">
        <w:trPr>
          <w:trHeight w:val="479"/>
        </w:trPr>
        <w:tc>
          <w:tcPr>
            <w:tcW w:w="8643" w:type="dxa"/>
            <w:tcBorders>
              <w:top w:val="nil"/>
              <w:left w:val="nil"/>
              <w:bottom w:val="nil"/>
              <w:right w:val="nil"/>
            </w:tcBorders>
            <w:shd w:val="clear" w:color="auto" w:fill="auto"/>
            <w:noWrap/>
            <w:vAlign w:val="center"/>
            <w:hideMark/>
          </w:tcPr>
          <w:p w14:paraId="0D99DDA3" w14:textId="77777777" w:rsidR="00B20084" w:rsidRDefault="00B20084">
            <w:pPr>
              <w:rPr>
                <w:color w:val="000000"/>
              </w:rPr>
            </w:pPr>
            <w:r>
              <w:rPr>
                <w:color w:val="000000"/>
              </w:rPr>
              <w:t>TITLE PAGE ....................................................................................................................</w:t>
            </w:r>
          </w:p>
        </w:tc>
        <w:tc>
          <w:tcPr>
            <w:tcW w:w="876" w:type="dxa"/>
            <w:tcBorders>
              <w:top w:val="nil"/>
              <w:left w:val="nil"/>
              <w:bottom w:val="nil"/>
              <w:right w:val="nil"/>
            </w:tcBorders>
            <w:shd w:val="clear" w:color="auto" w:fill="auto"/>
            <w:noWrap/>
            <w:vAlign w:val="center"/>
            <w:hideMark/>
          </w:tcPr>
          <w:p w14:paraId="62D8627F" w14:textId="77777777" w:rsidR="00B20084" w:rsidRDefault="00B20084">
            <w:pPr>
              <w:jc w:val="center"/>
              <w:rPr>
                <w:rFonts w:ascii="Calibri" w:hAnsi="Calibri" w:cs="Calibri"/>
                <w:color w:val="000000"/>
                <w:sz w:val="22"/>
                <w:szCs w:val="22"/>
              </w:rPr>
            </w:pPr>
            <w:r>
              <w:rPr>
                <w:rFonts w:ascii="Calibri" w:hAnsi="Calibri" w:cs="Calibri"/>
                <w:color w:val="000000"/>
                <w:sz w:val="22"/>
                <w:szCs w:val="22"/>
              </w:rPr>
              <w:t xml:space="preserve"> </w:t>
            </w:r>
            <w:proofErr w:type="spellStart"/>
            <w:r>
              <w:rPr>
                <w:rFonts w:ascii="Calibri" w:hAnsi="Calibri" w:cs="Calibri"/>
                <w:color w:val="000000"/>
                <w:sz w:val="22"/>
                <w:szCs w:val="22"/>
              </w:rPr>
              <w:t>i</w:t>
            </w:r>
            <w:proofErr w:type="spellEnd"/>
          </w:p>
        </w:tc>
      </w:tr>
      <w:tr w:rsidR="00B20084" w14:paraId="49B8F72B" w14:textId="77777777" w:rsidTr="00D56979">
        <w:trPr>
          <w:trHeight w:val="479"/>
        </w:trPr>
        <w:tc>
          <w:tcPr>
            <w:tcW w:w="8643" w:type="dxa"/>
            <w:tcBorders>
              <w:top w:val="nil"/>
              <w:left w:val="nil"/>
              <w:bottom w:val="nil"/>
              <w:right w:val="nil"/>
            </w:tcBorders>
            <w:shd w:val="clear" w:color="auto" w:fill="auto"/>
            <w:noWrap/>
            <w:vAlign w:val="center"/>
            <w:hideMark/>
          </w:tcPr>
          <w:p w14:paraId="7A7664A8" w14:textId="77777777" w:rsidR="00B20084" w:rsidRDefault="00B20084">
            <w:pPr>
              <w:rPr>
                <w:color w:val="000000"/>
              </w:rPr>
            </w:pPr>
            <w:r>
              <w:rPr>
                <w:color w:val="000000"/>
              </w:rPr>
              <w:t>ACKNOWLEDGEMENT..................................................................................................</w:t>
            </w:r>
          </w:p>
        </w:tc>
        <w:tc>
          <w:tcPr>
            <w:tcW w:w="876" w:type="dxa"/>
            <w:tcBorders>
              <w:top w:val="nil"/>
              <w:left w:val="nil"/>
              <w:bottom w:val="nil"/>
              <w:right w:val="nil"/>
            </w:tcBorders>
            <w:shd w:val="clear" w:color="auto" w:fill="auto"/>
            <w:noWrap/>
            <w:vAlign w:val="center"/>
            <w:hideMark/>
          </w:tcPr>
          <w:p w14:paraId="2B006895" w14:textId="77777777" w:rsidR="00B20084" w:rsidRDefault="00B20084">
            <w:pPr>
              <w:jc w:val="center"/>
              <w:rPr>
                <w:rFonts w:ascii="Calibri" w:hAnsi="Calibri" w:cs="Calibri"/>
                <w:color w:val="000000"/>
                <w:sz w:val="22"/>
                <w:szCs w:val="22"/>
              </w:rPr>
            </w:pPr>
            <w:r>
              <w:rPr>
                <w:rFonts w:ascii="Calibri" w:hAnsi="Calibri" w:cs="Calibri"/>
                <w:color w:val="000000"/>
                <w:sz w:val="22"/>
                <w:szCs w:val="22"/>
              </w:rPr>
              <w:t>iv</w:t>
            </w:r>
          </w:p>
        </w:tc>
      </w:tr>
      <w:tr w:rsidR="00B20084" w14:paraId="5720CCB0" w14:textId="77777777" w:rsidTr="00D56979">
        <w:trPr>
          <w:trHeight w:val="479"/>
        </w:trPr>
        <w:tc>
          <w:tcPr>
            <w:tcW w:w="8643" w:type="dxa"/>
            <w:tcBorders>
              <w:top w:val="nil"/>
              <w:left w:val="nil"/>
              <w:bottom w:val="nil"/>
              <w:right w:val="nil"/>
            </w:tcBorders>
            <w:shd w:val="clear" w:color="auto" w:fill="auto"/>
            <w:noWrap/>
            <w:vAlign w:val="center"/>
            <w:hideMark/>
          </w:tcPr>
          <w:p w14:paraId="57EEFAB2" w14:textId="77777777" w:rsidR="00B20084" w:rsidRDefault="00B20084">
            <w:pPr>
              <w:rPr>
                <w:color w:val="000000"/>
              </w:rPr>
            </w:pPr>
            <w:r>
              <w:rPr>
                <w:color w:val="000000"/>
              </w:rPr>
              <w:t>ABSTRACT......................................................................................................................</w:t>
            </w:r>
          </w:p>
        </w:tc>
        <w:tc>
          <w:tcPr>
            <w:tcW w:w="876" w:type="dxa"/>
            <w:tcBorders>
              <w:top w:val="nil"/>
              <w:left w:val="nil"/>
              <w:bottom w:val="nil"/>
              <w:right w:val="nil"/>
            </w:tcBorders>
            <w:shd w:val="clear" w:color="auto" w:fill="auto"/>
            <w:noWrap/>
            <w:vAlign w:val="center"/>
            <w:hideMark/>
          </w:tcPr>
          <w:p w14:paraId="061462D9" w14:textId="77777777" w:rsidR="00B20084" w:rsidRDefault="00B20084">
            <w:pPr>
              <w:jc w:val="center"/>
              <w:rPr>
                <w:rFonts w:ascii="Calibri" w:hAnsi="Calibri" w:cs="Calibri"/>
                <w:color w:val="000000"/>
                <w:sz w:val="22"/>
                <w:szCs w:val="22"/>
              </w:rPr>
            </w:pPr>
            <w:r>
              <w:rPr>
                <w:rFonts w:ascii="Calibri" w:hAnsi="Calibri" w:cs="Calibri"/>
                <w:color w:val="000000"/>
                <w:sz w:val="22"/>
                <w:szCs w:val="22"/>
              </w:rPr>
              <w:t>v</w:t>
            </w:r>
          </w:p>
        </w:tc>
      </w:tr>
      <w:tr w:rsidR="00B20084" w14:paraId="41E08FF0" w14:textId="77777777" w:rsidTr="00D56979">
        <w:trPr>
          <w:trHeight w:val="479"/>
        </w:trPr>
        <w:tc>
          <w:tcPr>
            <w:tcW w:w="8643" w:type="dxa"/>
            <w:tcBorders>
              <w:top w:val="nil"/>
              <w:left w:val="nil"/>
              <w:bottom w:val="nil"/>
              <w:right w:val="nil"/>
            </w:tcBorders>
            <w:shd w:val="clear" w:color="auto" w:fill="auto"/>
            <w:noWrap/>
            <w:vAlign w:val="center"/>
            <w:hideMark/>
          </w:tcPr>
          <w:p w14:paraId="20595C13" w14:textId="19ACBC7B" w:rsidR="00B20084" w:rsidRDefault="00B20084">
            <w:pPr>
              <w:rPr>
                <w:color w:val="000000"/>
              </w:rPr>
            </w:pPr>
            <w:r>
              <w:rPr>
                <w:color w:val="000000"/>
              </w:rPr>
              <w:t xml:space="preserve">LIST OF </w:t>
            </w:r>
            <w:r w:rsidR="00D56979">
              <w:rPr>
                <w:color w:val="000000"/>
              </w:rPr>
              <w:t>FIGURES .........................................................................................................</w:t>
            </w:r>
            <w:r>
              <w:rPr>
                <w:color w:val="000000"/>
              </w:rPr>
              <w:t xml:space="preserve"> </w:t>
            </w:r>
          </w:p>
        </w:tc>
        <w:tc>
          <w:tcPr>
            <w:tcW w:w="876" w:type="dxa"/>
            <w:tcBorders>
              <w:top w:val="nil"/>
              <w:left w:val="nil"/>
              <w:bottom w:val="nil"/>
              <w:right w:val="nil"/>
            </w:tcBorders>
            <w:shd w:val="clear" w:color="auto" w:fill="auto"/>
            <w:noWrap/>
            <w:vAlign w:val="center"/>
            <w:hideMark/>
          </w:tcPr>
          <w:p w14:paraId="1F2DFA1B" w14:textId="77777777" w:rsidR="00B20084" w:rsidRDefault="00B20084">
            <w:pPr>
              <w:jc w:val="center"/>
              <w:rPr>
                <w:rFonts w:ascii="Calibri" w:hAnsi="Calibri" w:cs="Calibri"/>
                <w:color w:val="000000"/>
                <w:sz w:val="22"/>
                <w:szCs w:val="22"/>
              </w:rPr>
            </w:pPr>
            <w:r>
              <w:rPr>
                <w:rFonts w:ascii="Calibri" w:hAnsi="Calibri" w:cs="Calibri"/>
                <w:color w:val="000000"/>
                <w:sz w:val="22"/>
                <w:szCs w:val="22"/>
              </w:rPr>
              <w:t>vi</w:t>
            </w:r>
          </w:p>
        </w:tc>
      </w:tr>
      <w:tr w:rsidR="00B20084" w14:paraId="00DE7661" w14:textId="77777777" w:rsidTr="00D56979">
        <w:trPr>
          <w:trHeight w:val="479"/>
        </w:trPr>
        <w:tc>
          <w:tcPr>
            <w:tcW w:w="8643" w:type="dxa"/>
            <w:tcBorders>
              <w:top w:val="nil"/>
              <w:left w:val="nil"/>
              <w:bottom w:val="nil"/>
              <w:right w:val="nil"/>
            </w:tcBorders>
            <w:shd w:val="clear" w:color="auto" w:fill="auto"/>
            <w:noWrap/>
            <w:vAlign w:val="center"/>
            <w:hideMark/>
          </w:tcPr>
          <w:p w14:paraId="5EFEB185" w14:textId="77777777" w:rsidR="00B20084" w:rsidRDefault="00B20084">
            <w:pPr>
              <w:rPr>
                <w:color w:val="000000"/>
              </w:rPr>
            </w:pPr>
            <w:r>
              <w:rPr>
                <w:color w:val="000000"/>
              </w:rPr>
              <w:t>LIST OF ABBREVIATIONS ……</w:t>
            </w:r>
            <w:proofErr w:type="gramStart"/>
            <w:r>
              <w:rPr>
                <w:color w:val="000000"/>
              </w:rPr>
              <w:t>…..</w:t>
            </w:r>
            <w:proofErr w:type="gramEnd"/>
            <w:r>
              <w:rPr>
                <w:color w:val="000000"/>
              </w:rPr>
              <w:t>………………………………………………….</w:t>
            </w:r>
          </w:p>
        </w:tc>
        <w:tc>
          <w:tcPr>
            <w:tcW w:w="876" w:type="dxa"/>
            <w:tcBorders>
              <w:top w:val="nil"/>
              <w:left w:val="nil"/>
              <w:bottom w:val="nil"/>
              <w:right w:val="nil"/>
            </w:tcBorders>
            <w:shd w:val="clear" w:color="auto" w:fill="auto"/>
            <w:noWrap/>
            <w:vAlign w:val="center"/>
            <w:hideMark/>
          </w:tcPr>
          <w:p w14:paraId="6BED1228" w14:textId="77777777" w:rsidR="00B20084" w:rsidRDefault="00B20084">
            <w:pPr>
              <w:jc w:val="center"/>
              <w:rPr>
                <w:rFonts w:ascii="Calibri" w:hAnsi="Calibri" w:cs="Calibri"/>
                <w:color w:val="000000"/>
                <w:sz w:val="22"/>
                <w:szCs w:val="22"/>
              </w:rPr>
            </w:pPr>
            <w:r>
              <w:rPr>
                <w:rFonts w:ascii="Calibri" w:hAnsi="Calibri" w:cs="Calibri"/>
                <w:color w:val="000000"/>
                <w:sz w:val="22"/>
                <w:szCs w:val="22"/>
              </w:rPr>
              <w:t xml:space="preserve">vii </w:t>
            </w:r>
          </w:p>
        </w:tc>
      </w:tr>
      <w:tr w:rsidR="00B20084" w14:paraId="6CD0E4EA" w14:textId="77777777" w:rsidTr="00D56979">
        <w:trPr>
          <w:trHeight w:val="479"/>
        </w:trPr>
        <w:tc>
          <w:tcPr>
            <w:tcW w:w="8643" w:type="dxa"/>
            <w:tcBorders>
              <w:top w:val="nil"/>
              <w:left w:val="nil"/>
              <w:bottom w:val="nil"/>
              <w:right w:val="nil"/>
            </w:tcBorders>
            <w:shd w:val="clear" w:color="auto" w:fill="auto"/>
            <w:noWrap/>
            <w:vAlign w:val="center"/>
            <w:hideMark/>
          </w:tcPr>
          <w:p w14:paraId="717025CD" w14:textId="77777777" w:rsidR="00B20084" w:rsidRDefault="00B20084">
            <w:pPr>
              <w:jc w:val="center"/>
              <w:rPr>
                <w:rFonts w:ascii="Calibri" w:hAnsi="Calibri" w:cs="Calibri"/>
                <w:color w:val="000000"/>
                <w:sz w:val="22"/>
                <w:szCs w:val="22"/>
              </w:rPr>
            </w:pPr>
          </w:p>
        </w:tc>
        <w:tc>
          <w:tcPr>
            <w:tcW w:w="876" w:type="dxa"/>
            <w:tcBorders>
              <w:top w:val="nil"/>
              <w:left w:val="nil"/>
              <w:bottom w:val="nil"/>
              <w:right w:val="nil"/>
            </w:tcBorders>
            <w:shd w:val="clear" w:color="auto" w:fill="auto"/>
            <w:noWrap/>
            <w:vAlign w:val="center"/>
            <w:hideMark/>
          </w:tcPr>
          <w:p w14:paraId="76671D03" w14:textId="77777777" w:rsidR="00B20084" w:rsidRDefault="00B20084">
            <w:pPr>
              <w:rPr>
                <w:sz w:val="20"/>
                <w:szCs w:val="20"/>
              </w:rPr>
            </w:pPr>
          </w:p>
        </w:tc>
      </w:tr>
      <w:tr w:rsidR="00B20084" w14:paraId="1A754B91" w14:textId="77777777" w:rsidTr="00D56979">
        <w:trPr>
          <w:trHeight w:val="479"/>
        </w:trPr>
        <w:tc>
          <w:tcPr>
            <w:tcW w:w="8643" w:type="dxa"/>
            <w:tcBorders>
              <w:top w:val="nil"/>
              <w:left w:val="nil"/>
              <w:bottom w:val="nil"/>
              <w:right w:val="nil"/>
            </w:tcBorders>
            <w:shd w:val="clear" w:color="auto" w:fill="auto"/>
            <w:noWrap/>
            <w:vAlign w:val="center"/>
            <w:hideMark/>
          </w:tcPr>
          <w:p w14:paraId="24EAC358" w14:textId="77777777" w:rsidR="00B20084" w:rsidRDefault="00B20084">
            <w:pPr>
              <w:rPr>
                <w:color w:val="000000"/>
              </w:rPr>
            </w:pPr>
            <w:r>
              <w:rPr>
                <w:color w:val="000000"/>
              </w:rPr>
              <w:t xml:space="preserve">CHAPTER 1 INTRODUCTION </w:t>
            </w:r>
          </w:p>
        </w:tc>
        <w:tc>
          <w:tcPr>
            <w:tcW w:w="876" w:type="dxa"/>
            <w:tcBorders>
              <w:top w:val="nil"/>
              <w:left w:val="nil"/>
              <w:bottom w:val="nil"/>
              <w:right w:val="nil"/>
            </w:tcBorders>
            <w:shd w:val="clear" w:color="auto" w:fill="auto"/>
            <w:noWrap/>
            <w:vAlign w:val="center"/>
            <w:hideMark/>
          </w:tcPr>
          <w:p w14:paraId="5D54D4D1" w14:textId="5005D066" w:rsidR="00B20084" w:rsidRDefault="00B20084">
            <w:pPr>
              <w:jc w:val="center"/>
              <w:rPr>
                <w:rFonts w:ascii="Calibri" w:hAnsi="Calibri" w:cs="Calibri"/>
                <w:color w:val="000000"/>
                <w:sz w:val="22"/>
                <w:szCs w:val="22"/>
              </w:rPr>
            </w:pPr>
            <w:r>
              <w:rPr>
                <w:rFonts w:ascii="Calibri" w:hAnsi="Calibri" w:cs="Calibri"/>
                <w:color w:val="000000"/>
                <w:sz w:val="22"/>
                <w:szCs w:val="22"/>
              </w:rPr>
              <w:t>1</w:t>
            </w:r>
            <w:r w:rsidR="00C53061">
              <w:rPr>
                <w:rFonts w:ascii="Calibri" w:hAnsi="Calibri" w:cs="Calibri"/>
                <w:color w:val="000000"/>
                <w:sz w:val="22"/>
                <w:szCs w:val="22"/>
              </w:rPr>
              <w:t>-4</w:t>
            </w:r>
          </w:p>
        </w:tc>
      </w:tr>
      <w:tr w:rsidR="00B20084" w14:paraId="3DEC85A8" w14:textId="77777777" w:rsidTr="00D56979">
        <w:trPr>
          <w:trHeight w:val="479"/>
        </w:trPr>
        <w:tc>
          <w:tcPr>
            <w:tcW w:w="8643" w:type="dxa"/>
            <w:tcBorders>
              <w:top w:val="nil"/>
              <w:left w:val="nil"/>
              <w:bottom w:val="nil"/>
              <w:right w:val="nil"/>
            </w:tcBorders>
            <w:shd w:val="clear" w:color="auto" w:fill="auto"/>
            <w:noWrap/>
            <w:vAlign w:val="center"/>
            <w:hideMark/>
          </w:tcPr>
          <w:p w14:paraId="20E0B3E6" w14:textId="0E6F710A" w:rsidR="00B20084" w:rsidRDefault="00B20084">
            <w:pPr>
              <w:ind w:firstLineChars="500" w:firstLine="1200"/>
              <w:rPr>
                <w:color w:val="000000"/>
              </w:rPr>
            </w:pPr>
            <w:r>
              <w:rPr>
                <w:color w:val="000000"/>
              </w:rPr>
              <w:t>1.1.</w:t>
            </w:r>
            <w:r>
              <w:rPr>
                <w:color w:val="000000"/>
                <w:sz w:val="14"/>
                <w:szCs w:val="14"/>
              </w:rPr>
              <w:t xml:space="preserve">          </w:t>
            </w:r>
            <w:r>
              <w:rPr>
                <w:color w:val="000000"/>
              </w:rPr>
              <w:t xml:space="preserve">Introduction ……………………...................................................       </w:t>
            </w:r>
          </w:p>
        </w:tc>
        <w:tc>
          <w:tcPr>
            <w:tcW w:w="876" w:type="dxa"/>
            <w:tcBorders>
              <w:top w:val="nil"/>
              <w:left w:val="nil"/>
              <w:bottom w:val="nil"/>
              <w:right w:val="nil"/>
            </w:tcBorders>
            <w:shd w:val="clear" w:color="auto" w:fill="auto"/>
            <w:noWrap/>
            <w:vAlign w:val="center"/>
            <w:hideMark/>
          </w:tcPr>
          <w:p w14:paraId="67623733" w14:textId="77777777" w:rsidR="00B20084" w:rsidRDefault="00B20084">
            <w:pPr>
              <w:jc w:val="center"/>
              <w:rPr>
                <w:rFonts w:ascii="Calibri" w:hAnsi="Calibri" w:cs="Calibri"/>
                <w:color w:val="000000"/>
                <w:sz w:val="22"/>
                <w:szCs w:val="22"/>
              </w:rPr>
            </w:pPr>
            <w:r>
              <w:rPr>
                <w:rFonts w:ascii="Calibri" w:hAnsi="Calibri" w:cs="Calibri"/>
                <w:color w:val="000000"/>
                <w:sz w:val="22"/>
                <w:szCs w:val="22"/>
              </w:rPr>
              <w:t>1</w:t>
            </w:r>
          </w:p>
        </w:tc>
      </w:tr>
      <w:tr w:rsidR="00B20084" w14:paraId="57FA6BB0" w14:textId="77777777" w:rsidTr="00D56979">
        <w:trPr>
          <w:trHeight w:val="479"/>
        </w:trPr>
        <w:tc>
          <w:tcPr>
            <w:tcW w:w="8643" w:type="dxa"/>
            <w:tcBorders>
              <w:top w:val="nil"/>
              <w:left w:val="nil"/>
              <w:bottom w:val="nil"/>
              <w:right w:val="nil"/>
            </w:tcBorders>
            <w:shd w:val="clear" w:color="auto" w:fill="auto"/>
            <w:noWrap/>
            <w:vAlign w:val="center"/>
            <w:hideMark/>
          </w:tcPr>
          <w:p w14:paraId="35D0479D" w14:textId="06FE4EFC" w:rsidR="00B20084" w:rsidRDefault="00B20084">
            <w:pPr>
              <w:ind w:firstLineChars="500" w:firstLine="1200"/>
              <w:rPr>
                <w:color w:val="000000"/>
              </w:rPr>
            </w:pPr>
            <w:r>
              <w:rPr>
                <w:color w:val="000000"/>
              </w:rPr>
              <w:t xml:space="preserve">1.2       Problem </w:t>
            </w:r>
            <w:r w:rsidR="00D56979">
              <w:rPr>
                <w:color w:val="000000"/>
              </w:rPr>
              <w:t>Statement.</w:t>
            </w:r>
            <w:r>
              <w:rPr>
                <w:color w:val="000000"/>
              </w:rPr>
              <w:t>…………………….......................................</w:t>
            </w:r>
            <w:r w:rsidR="00C53061">
              <w:rPr>
                <w:color w:val="000000"/>
              </w:rPr>
              <w:t xml:space="preserve">    </w:t>
            </w:r>
          </w:p>
        </w:tc>
        <w:tc>
          <w:tcPr>
            <w:tcW w:w="876" w:type="dxa"/>
            <w:tcBorders>
              <w:top w:val="nil"/>
              <w:left w:val="nil"/>
              <w:bottom w:val="nil"/>
              <w:right w:val="nil"/>
            </w:tcBorders>
            <w:shd w:val="clear" w:color="auto" w:fill="auto"/>
            <w:noWrap/>
            <w:vAlign w:val="center"/>
            <w:hideMark/>
          </w:tcPr>
          <w:p w14:paraId="125813C0" w14:textId="77777777" w:rsidR="00B20084" w:rsidRDefault="00B20084">
            <w:pPr>
              <w:ind w:firstLineChars="500" w:firstLine="1200"/>
              <w:rPr>
                <w:color w:val="000000"/>
              </w:rPr>
            </w:pPr>
          </w:p>
        </w:tc>
      </w:tr>
      <w:tr w:rsidR="00B20084" w14:paraId="29A85BC2" w14:textId="77777777" w:rsidTr="00D56979">
        <w:trPr>
          <w:trHeight w:val="479"/>
        </w:trPr>
        <w:tc>
          <w:tcPr>
            <w:tcW w:w="8643" w:type="dxa"/>
            <w:tcBorders>
              <w:top w:val="nil"/>
              <w:left w:val="nil"/>
              <w:bottom w:val="nil"/>
              <w:right w:val="nil"/>
            </w:tcBorders>
            <w:shd w:val="clear" w:color="auto" w:fill="auto"/>
            <w:noWrap/>
            <w:vAlign w:val="center"/>
            <w:hideMark/>
          </w:tcPr>
          <w:p w14:paraId="3D022EF5" w14:textId="4877C34E" w:rsidR="00B20084" w:rsidRDefault="00B20084">
            <w:pPr>
              <w:ind w:firstLineChars="500" w:firstLine="1200"/>
              <w:rPr>
                <w:color w:val="000000"/>
              </w:rPr>
            </w:pPr>
            <w:r>
              <w:rPr>
                <w:color w:val="000000"/>
              </w:rPr>
              <w:t>1.2.</w:t>
            </w:r>
            <w:r>
              <w:rPr>
                <w:color w:val="000000"/>
                <w:sz w:val="14"/>
                <w:szCs w:val="14"/>
              </w:rPr>
              <w:t xml:space="preserve">          </w:t>
            </w:r>
            <w:r>
              <w:rPr>
                <w:color w:val="000000"/>
              </w:rPr>
              <w:t xml:space="preserve">Objective…………………………………………………………         </w:t>
            </w:r>
          </w:p>
        </w:tc>
        <w:tc>
          <w:tcPr>
            <w:tcW w:w="876" w:type="dxa"/>
            <w:tcBorders>
              <w:top w:val="nil"/>
              <w:left w:val="nil"/>
              <w:bottom w:val="nil"/>
              <w:right w:val="nil"/>
            </w:tcBorders>
            <w:shd w:val="clear" w:color="auto" w:fill="auto"/>
            <w:noWrap/>
            <w:vAlign w:val="center"/>
            <w:hideMark/>
          </w:tcPr>
          <w:p w14:paraId="17D035B0" w14:textId="6BB5552C" w:rsidR="00B20084" w:rsidRDefault="00C53061">
            <w:pPr>
              <w:jc w:val="center"/>
              <w:rPr>
                <w:rFonts w:ascii="Calibri" w:hAnsi="Calibri" w:cs="Calibri"/>
                <w:color w:val="000000"/>
                <w:sz w:val="22"/>
                <w:szCs w:val="22"/>
              </w:rPr>
            </w:pPr>
            <w:r>
              <w:rPr>
                <w:rFonts w:ascii="Calibri" w:hAnsi="Calibri" w:cs="Calibri"/>
                <w:color w:val="000000"/>
                <w:sz w:val="22"/>
                <w:szCs w:val="22"/>
              </w:rPr>
              <w:t>3</w:t>
            </w:r>
          </w:p>
        </w:tc>
      </w:tr>
      <w:tr w:rsidR="00B20084" w14:paraId="76FE658A" w14:textId="77777777" w:rsidTr="00D56979">
        <w:trPr>
          <w:trHeight w:val="479"/>
        </w:trPr>
        <w:tc>
          <w:tcPr>
            <w:tcW w:w="8643" w:type="dxa"/>
            <w:tcBorders>
              <w:top w:val="nil"/>
              <w:left w:val="nil"/>
              <w:bottom w:val="nil"/>
              <w:right w:val="nil"/>
            </w:tcBorders>
            <w:shd w:val="clear" w:color="auto" w:fill="auto"/>
            <w:noWrap/>
            <w:vAlign w:val="center"/>
            <w:hideMark/>
          </w:tcPr>
          <w:p w14:paraId="3AD4EB82" w14:textId="7FA4FDE6" w:rsidR="00B20084" w:rsidRDefault="00B20084">
            <w:pPr>
              <w:ind w:firstLineChars="500" w:firstLine="1200"/>
              <w:rPr>
                <w:color w:val="000000"/>
              </w:rPr>
            </w:pPr>
            <w:r>
              <w:rPr>
                <w:color w:val="000000"/>
              </w:rPr>
              <w:t>1.3.</w:t>
            </w:r>
            <w:r>
              <w:rPr>
                <w:color w:val="000000"/>
                <w:sz w:val="14"/>
                <w:szCs w:val="14"/>
              </w:rPr>
              <w:t xml:space="preserve">          </w:t>
            </w:r>
            <w:r>
              <w:rPr>
                <w:color w:val="000000"/>
              </w:rPr>
              <w:t>Scope…………………………………………………………</w:t>
            </w:r>
            <w:r w:rsidR="00D56979">
              <w:rPr>
                <w:color w:val="000000"/>
              </w:rPr>
              <w:t>….</w:t>
            </w:r>
            <w:r>
              <w:rPr>
                <w:color w:val="000000"/>
              </w:rPr>
              <w:t xml:space="preserve">          </w:t>
            </w:r>
          </w:p>
        </w:tc>
        <w:tc>
          <w:tcPr>
            <w:tcW w:w="876" w:type="dxa"/>
            <w:tcBorders>
              <w:top w:val="nil"/>
              <w:left w:val="nil"/>
              <w:bottom w:val="nil"/>
              <w:right w:val="nil"/>
            </w:tcBorders>
            <w:shd w:val="clear" w:color="auto" w:fill="auto"/>
            <w:noWrap/>
            <w:vAlign w:val="center"/>
            <w:hideMark/>
          </w:tcPr>
          <w:p w14:paraId="155B9F63" w14:textId="35E2F82F" w:rsidR="00B20084" w:rsidRDefault="00C53061">
            <w:pPr>
              <w:jc w:val="center"/>
              <w:rPr>
                <w:rFonts w:ascii="Calibri" w:hAnsi="Calibri" w:cs="Calibri"/>
                <w:color w:val="000000"/>
                <w:sz w:val="22"/>
                <w:szCs w:val="22"/>
              </w:rPr>
            </w:pPr>
            <w:r>
              <w:rPr>
                <w:rFonts w:ascii="Calibri" w:hAnsi="Calibri" w:cs="Calibri"/>
                <w:color w:val="000000"/>
                <w:sz w:val="22"/>
                <w:szCs w:val="22"/>
              </w:rPr>
              <w:t>4</w:t>
            </w:r>
          </w:p>
        </w:tc>
      </w:tr>
      <w:tr w:rsidR="00B20084" w14:paraId="72DFD59A" w14:textId="77777777" w:rsidTr="00D56979">
        <w:trPr>
          <w:trHeight w:val="479"/>
        </w:trPr>
        <w:tc>
          <w:tcPr>
            <w:tcW w:w="8643" w:type="dxa"/>
            <w:tcBorders>
              <w:top w:val="nil"/>
              <w:left w:val="nil"/>
              <w:bottom w:val="nil"/>
              <w:right w:val="nil"/>
            </w:tcBorders>
            <w:shd w:val="clear" w:color="auto" w:fill="auto"/>
            <w:noWrap/>
            <w:vAlign w:val="center"/>
            <w:hideMark/>
          </w:tcPr>
          <w:p w14:paraId="188A5167" w14:textId="3732FF66" w:rsidR="00B20084" w:rsidRDefault="00B20084">
            <w:pPr>
              <w:rPr>
                <w:color w:val="000000"/>
              </w:rPr>
            </w:pPr>
            <w:r>
              <w:rPr>
                <w:color w:val="000000"/>
              </w:rPr>
              <w:t xml:space="preserve">CHAPTER 2 LITERATURE REVIEW……………………………………………....           </w:t>
            </w:r>
          </w:p>
        </w:tc>
        <w:tc>
          <w:tcPr>
            <w:tcW w:w="876" w:type="dxa"/>
            <w:tcBorders>
              <w:top w:val="nil"/>
              <w:left w:val="nil"/>
              <w:bottom w:val="nil"/>
              <w:right w:val="nil"/>
            </w:tcBorders>
            <w:shd w:val="clear" w:color="auto" w:fill="auto"/>
            <w:noWrap/>
            <w:vAlign w:val="center"/>
            <w:hideMark/>
          </w:tcPr>
          <w:p w14:paraId="0D61900C" w14:textId="2B59AEA6" w:rsidR="00B20084" w:rsidRDefault="00B20084">
            <w:pPr>
              <w:jc w:val="center"/>
              <w:rPr>
                <w:rFonts w:ascii="Calibri" w:hAnsi="Calibri" w:cs="Calibri"/>
                <w:color w:val="000000"/>
                <w:sz w:val="22"/>
                <w:szCs w:val="22"/>
              </w:rPr>
            </w:pPr>
            <w:r>
              <w:rPr>
                <w:rFonts w:ascii="Calibri" w:hAnsi="Calibri" w:cs="Calibri"/>
                <w:color w:val="000000"/>
                <w:sz w:val="22"/>
                <w:szCs w:val="22"/>
              </w:rPr>
              <w:t>7-</w:t>
            </w:r>
            <w:r w:rsidR="00C53061">
              <w:rPr>
                <w:rFonts w:ascii="Calibri" w:hAnsi="Calibri" w:cs="Calibri"/>
                <w:color w:val="000000"/>
                <w:sz w:val="22"/>
                <w:szCs w:val="22"/>
              </w:rPr>
              <w:t>14</w:t>
            </w:r>
          </w:p>
        </w:tc>
      </w:tr>
      <w:tr w:rsidR="00B20084" w14:paraId="42447A44" w14:textId="77777777" w:rsidTr="00D56979">
        <w:trPr>
          <w:trHeight w:val="479"/>
        </w:trPr>
        <w:tc>
          <w:tcPr>
            <w:tcW w:w="8643" w:type="dxa"/>
            <w:tcBorders>
              <w:top w:val="nil"/>
              <w:left w:val="nil"/>
              <w:bottom w:val="nil"/>
              <w:right w:val="nil"/>
            </w:tcBorders>
            <w:shd w:val="clear" w:color="auto" w:fill="auto"/>
            <w:noWrap/>
            <w:vAlign w:val="center"/>
            <w:hideMark/>
          </w:tcPr>
          <w:p w14:paraId="10126C76" w14:textId="6021102E" w:rsidR="00B20084" w:rsidRDefault="00B20084">
            <w:pPr>
              <w:rPr>
                <w:color w:val="000000"/>
              </w:rPr>
            </w:pPr>
            <w:r>
              <w:rPr>
                <w:color w:val="000000"/>
              </w:rPr>
              <w:t>CHAPTER 3 PROPOSED METHODOLOGY …………………………………........</w:t>
            </w:r>
          </w:p>
        </w:tc>
        <w:tc>
          <w:tcPr>
            <w:tcW w:w="876" w:type="dxa"/>
            <w:tcBorders>
              <w:top w:val="nil"/>
              <w:left w:val="nil"/>
              <w:bottom w:val="nil"/>
              <w:right w:val="nil"/>
            </w:tcBorders>
            <w:shd w:val="clear" w:color="auto" w:fill="auto"/>
            <w:noWrap/>
            <w:vAlign w:val="center"/>
            <w:hideMark/>
          </w:tcPr>
          <w:p w14:paraId="2DD7938E" w14:textId="3132B0D3" w:rsidR="00B20084" w:rsidRDefault="00C53061">
            <w:pPr>
              <w:jc w:val="center"/>
              <w:rPr>
                <w:rFonts w:ascii="Calibri" w:hAnsi="Calibri" w:cs="Calibri"/>
                <w:color w:val="000000"/>
                <w:sz w:val="22"/>
                <w:szCs w:val="22"/>
              </w:rPr>
            </w:pPr>
            <w:r>
              <w:rPr>
                <w:rFonts w:ascii="Calibri" w:hAnsi="Calibri" w:cs="Calibri"/>
                <w:color w:val="000000"/>
                <w:sz w:val="22"/>
                <w:szCs w:val="22"/>
              </w:rPr>
              <w:t>15-16</w:t>
            </w:r>
          </w:p>
        </w:tc>
      </w:tr>
      <w:tr w:rsidR="00B20084" w14:paraId="4A98D768" w14:textId="77777777" w:rsidTr="00D56979">
        <w:trPr>
          <w:trHeight w:val="479"/>
        </w:trPr>
        <w:tc>
          <w:tcPr>
            <w:tcW w:w="8643" w:type="dxa"/>
            <w:tcBorders>
              <w:top w:val="nil"/>
              <w:left w:val="nil"/>
              <w:bottom w:val="nil"/>
              <w:right w:val="nil"/>
            </w:tcBorders>
            <w:shd w:val="clear" w:color="auto" w:fill="auto"/>
            <w:noWrap/>
            <w:vAlign w:val="bottom"/>
            <w:hideMark/>
          </w:tcPr>
          <w:p w14:paraId="581347B6" w14:textId="77777777" w:rsidR="00B20084" w:rsidRPr="00ED6EB0" w:rsidRDefault="00B20084">
            <w:pPr>
              <w:rPr>
                <w:color w:val="000000"/>
              </w:rPr>
            </w:pPr>
            <w:r>
              <w:rPr>
                <w:rFonts w:ascii="Calibri" w:hAnsi="Calibri" w:cs="Calibri"/>
                <w:color w:val="000000"/>
                <w:sz w:val="22"/>
                <w:szCs w:val="22"/>
              </w:rPr>
              <w:t xml:space="preserve">               </w:t>
            </w:r>
            <w:r w:rsidRPr="00ED6EB0">
              <w:rPr>
                <w:color w:val="000000"/>
              </w:rPr>
              <w:t>3.1 Flowchart</w:t>
            </w:r>
          </w:p>
        </w:tc>
        <w:tc>
          <w:tcPr>
            <w:tcW w:w="876" w:type="dxa"/>
            <w:tcBorders>
              <w:top w:val="nil"/>
              <w:left w:val="nil"/>
              <w:bottom w:val="nil"/>
              <w:right w:val="nil"/>
            </w:tcBorders>
            <w:shd w:val="clear" w:color="auto" w:fill="auto"/>
            <w:noWrap/>
            <w:vAlign w:val="center"/>
            <w:hideMark/>
          </w:tcPr>
          <w:p w14:paraId="76B2F61E" w14:textId="77777777" w:rsidR="00B20084" w:rsidRDefault="00B20084">
            <w:pPr>
              <w:rPr>
                <w:rFonts w:ascii="Calibri" w:hAnsi="Calibri" w:cs="Calibri"/>
                <w:color w:val="000000"/>
                <w:sz w:val="22"/>
                <w:szCs w:val="22"/>
              </w:rPr>
            </w:pPr>
          </w:p>
        </w:tc>
      </w:tr>
      <w:tr w:rsidR="00B20084" w14:paraId="1FF27797" w14:textId="77777777" w:rsidTr="00D56979">
        <w:trPr>
          <w:trHeight w:val="479"/>
        </w:trPr>
        <w:tc>
          <w:tcPr>
            <w:tcW w:w="8643" w:type="dxa"/>
            <w:tcBorders>
              <w:top w:val="nil"/>
              <w:left w:val="nil"/>
              <w:bottom w:val="nil"/>
              <w:right w:val="nil"/>
            </w:tcBorders>
            <w:shd w:val="clear" w:color="auto" w:fill="auto"/>
            <w:noWrap/>
            <w:vAlign w:val="center"/>
            <w:hideMark/>
          </w:tcPr>
          <w:p w14:paraId="53376F46" w14:textId="77777777" w:rsidR="00B20084" w:rsidRDefault="00B20084">
            <w:pPr>
              <w:rPr>
                <w:color w:val="000000"/>
              </w:rPr>
            </w:pPr>
            <w:r>
              <w:rPr>
                <w:color w:val="000000"/>
              </w:rPr>
              <w:t xml:space="preserve">            3.2 Algorithm Proposed</w:t>
            </w:r>
          </w:p>
          <w:p w14:paraId="648C8A05" w14:textId="50B1D5D0" w:rsidR="00D56979" w:rsidRDefault="00D56979">
            <w:pPr>
              <w:rPr>
                <w:color w:val="000000"/>
              </w:rPr>
            </w:pPr>
          </w:p>
        </w:tc>
        <w:tc>
          <w:tcPr>
            <w:tcW w:w="876" w:type="dxa"/>
            <w:tcBorders>
              <w:top w:val="nil"/>
              <w:left w:val="nil"/>
              <w:bottom w:val="nil"/>
              <w:right w:val="nil"/>
            </w:tcBorders>
            <w:shd w:val="clear" w:color="auto" w:fill="auto"/>
            <w:noWrap/>
            <w:vAlign w:val="center"/>
            <w:hideMark/>
          </w:tcPr>
          <w:p w14:paraId="7E97C877" w14:textId="70AB3D41" w:rsidR="00B20084" w:rsidRDefault="00B20084">
            <w:pPr>
              <w:jc w:val="center"/>
              <w:rPr>
                <w:rFonts w:ascii="Calibri" w:hAnsi="Calibri" w:cs="Calibri"/>
                <w:color w:val="000000"/>
                <w:sz w:val="22"/>
                <w:szCs w:val="22"/>
              </w:rPr>
            </w:pPr>
            <w:r>
              <w:rPr>
                <w:rFonts w:ascii="Calibri" w:hAnsi="Calibri" w:cs="Calibri"/>
                <w:color w:val="000000"/>
                <w:sz w:val="22"/>
                <w:szCs w:val="22"/>
              </w:rPr>
              <w:t>1</w:t>
            </w:r>
            <w:r w:rsidR="00C53061">
              <w:rPr>
                <w:rFonts w:ascii="Calibri" w:hAnsi="Calibri" w:cs="Calibri"/>
                <w:color w:val="000000"/>
                <w:sz w:val="22"/>
                <w:szCs w:val="22"/>
              </w:rPr>
              <w:t>5</w:t>
            </w:r>
          </w:p>
        </w:tc>
      </w:tr>
      <w:tr w:rsidR="00B20084" w14:paraId="6B6B60D7" w14:textId="77777777" w:rsidTr="00D56979">
        <w:trPr>
          <w:trHeight w:val="479"/>
        </w:trPr>
        <w:tc>
          <w:tcPr>
            <w:tcW w:w="8643" w:type="dxa"/>
            <w:tcBorders>
              <w:top w:val="nil"/>
              <w:left w:val="nil"/>
              <w:bottom w:val="nil"/>
              <w:right w:val="nil"/>
            </w:tcBorders>
            <w:shd w:val="clear" w:color="auto" w:fill="auto"/>
            <w:noWrap/>
            <w:vAlign w:val="center"/>
            <w:hideMark/>
          </w:tcPr>
          <w:p w14:paraId="33E2A729" w14:textId="7018C094" w:rsidR="00B20084" w:rsidRDefault="00B20084">
            <w:pPr>
              <w:rPr>
                <w:color w:val="000000"/>
              </w:rPr>
            </w:pPr>
            <w:r>
              <w:rPr>
                <w:color w:val="000000"/>
              </w:rPr>
              <w:t>CHAPTER 4 TECHNOLOGY USED ……</w:t>
            </w:r>
            <w:proofErr w:type="gramStart"/>
            <w:r>
              <w:rPr>
                <w:color w:val="000000"/>
              </w:rPr>
              <w:t>…..</w:t>
            </w:r>
            <w:proofErr w:type="gramEnd"/>
            <w:r>
              <w:rPr>
                <w:color w:val="000000"/>
              </w:rPr>
              <w:t>………………………..……………….</w:t>
            </w:r>
          </w:p>
        </w:tc>
        <w:tc>
          <w:tcPr>
            <w:tcW w:w="876" w:type="dxa"/>
            <w:tcBorders>
              <w:top w:val="nil"/>
              <w:left w:val="nil"/>
              <w:bottom w:val="nil"/>
              <w:right w:val="nil"/>
            </w:tcBorders>
            <w:shd w:val="clear" w:color="auto" w:fill="auto"/>
            <w:noWrap/>
            <w:vAlign w:val="center"/>
            <w:hideMark/>
          </w:tcPr>
          <w:p w14:paraId="1933986E" w14:textId="350D5ED6" w:rsidR="00B20084" w:rsidRDefault="00B20084">
            <w:pPr>
              <w:jc w:val="center"/>
              <w:rPr>
                <w:rFonts w:ascii="Calibri" w:hAnsi="Calibri" w:cs="Calibri"/>
                <w:color w:val="000000"/>
                <w:sz w:val="22"/>
                <w:szCs w:val="22"/>
              </w:rPr>
            </w:pPr>
            <w:r>
              <w:rPr>
                <w:rFonts w:ascii="Calibri" w:hAnsi="Calibri" w:cs="Calibri"/>
                <w:color w:val="000000"/>
                <w:sz w:val="22"/>
                <w:szCs w:val="22"/>
              </w:rPr>
              <w:t>1</w:t>
            </w:r>
            <w:r w:rsidR="00C53061">
              <w:rPr>
                <w:rFonts w:ascii="Calibri" w:hAnsi="Calibri" w:cs="Calibri"/>
                <w:color w:val="000000"/>
                <w:sz w:val="22"/>
                <w:szCs w:val="22"/>
              </w:rPr>
              <w:t>6</w:t>
            </w:r>
          </w:p>
        </w:tc>
      </w:tr>
      <w:tr w:rsidR="00B20084" w14:paraId="0537971D" w14:textId="77777777" w:rsidTr="00D56979">
        <w:trPr>
          <w:trHeight w:val="479"/>
        </w:trPr>
        <w:tc>
          <w:tcPr>
            <w:tcW w:w="8643" w:type="dxa"/>
            <w:tcBorders>
              <w:top w:val="nil"/>
              <w:left w:val="nil"/>
              <w:bottom w:val="nil"/>
              <w:right w:val="nil"/>
            </w:tcBorders>
            <w:shd w:val="clear" w:color="auto" w:fill="auto"/>
            <w:noWrap/>
            <w:vAlign w:val="center"/>
            <w:hideMark/>
          </w:tcPr>
          <w:p w14:paraId="44E49C98" w14:textId="526D17FA" w:rsidR="00B20084" w:rsidRDefault="00B20084">
            <w:pPr>
              <w:rPr>
                <w:color w:val="000000"/>
              </w:rPr>
            </w:pPr>
            <w:r>
              <w:rPr>
                <w:color w:val="000000"/>
              </w:rPr>
              <w:t xml:space="preserve">CHAPTER </w:t>
            </w:r>
            <w:r w:rsidR="00034514">
              <w:rPr>
                <w:color w:val="000000"/>
              </w:rPr>
              <w:t>5</w:t>
            </w:r>
            <w:r>
              <w:rPr>
                <w:color w:val="000000"/>
              </w:rPr>
              <w:t xml:space="preserve"> CONCLUSION ….......................................................................................</w:t>
            </w:r>
          </w:p>
        </w:tc>
        <w:tc>
          <w:tcPr>
            <w:tcW w:w="876" w:type="dxa"/>
            <w:tcBorders>
              <w:top w:val="nil"/>
              <w:left w:val="nil"/>
              <w:bottom w:val="nil"/>
              <w:right w:val="nil"/>
            </w:tcBorders>
            <w:shd w:val="clear" w:color="auto" w:fill="auto"/>
            <w:noWrap/>
            <w:vAlign w:val="center"/>
            <w:hideMark/>
          </w:tcPr>
          <w:p w14:paraId="11585813" w14:textId="77777777" w:rsidR="00B20084" w:rsidRDefault="00B20084">
            <w:pPr>
              <w:rPr>
                <w:color w:val="000000"/>
              </w:rPr>
            </w:pPr>
          </w:p>
        </w:tc>
      </w:tr>
      <w:tr w:rsidR="00B20084" w14:paraId="3027EC30" w14:textId="77777777" w:rsidTr="00D56979">
        <w:trPr>
          <w:trHeight w:val="479"/>
        </w:trPr>
        <w:tc>
          <w:tcPr>
            <w:tcW w:w="8643" w:type="dxa"/>
            <w:tcBorders>
              <w:top w:val="nil"/>
              <w:left w:val="nil"/>
              <w:bottom w:val="nil"/>
              <w:right w:val="nil"/>
            </w:tcBorders>
            <w:shd w:val="clear" w:color="auto" w:fill="auto"/>
            <w:noWrap/>
            <w:vAlign w:val="center"/>
            <w:hideMark/>
          </w:tcPr>
          <w:p w14:paraId="40ACEE94" w14:textId="77777777" w:rsidR="00B20084" w:rsidRDefault="00B20084">
            <w:pPr>
              <w:rPr>
                <w:color w:val="000000"/>
              </w:rPr>
            </w:pPr>
            <w:r>
              <w:rPr>
                <w:color w:val="000000"/>
              </w:rPr>
              <w:t>REFERENCES…..............................................................................................................</w:t>
            </w:r>
          </w:p>
        </w:tc>
        <w:tc>
          <w:tcPr>
            <w:tcW w:w="876" w:type="dxa"/>
            <w:tcBorders>
              <w:top w:val="nil"/>
              <w:left w:val="nil"/>
              <w:bottom w:val="nil"/>
              <w:right w:val="nil"/>
            </w:tcBorders>
            <w:shd w:val="clear" w:color="auto" w:fill="auto"/>
            <w:noWrap/>
            <w:vAlign w:val="center"/>
            <w:hideMark/>
          </w:tcPr>
          <w:p w14:paraId="454982B3" w14:textId="77777777" w:rsidR="00B20084" w:rsidRDefault="00B20084">
            <w:pPr>
              <w:rPr>
                <w:color w:val="000000"/>
              </w:rPr>
            </w:pPr>
          </w:p>
        </w:tc>
      </w:tr>
    </w:tbl>
    <w:p w14:paraId="1DEC2714" w14:textId="77777777" w:rsidR="00BE1BE8" w:rsidRDefault="00BE1BE8" w:rsidP="00E260DB">
      <w:pPr>
        <w:ind w:left="720"/>
        <w:rPr>
          <w:b/>
        </w:rPr>
      </w:pPr>
    </w:p>
    <w:p w14:paraId="389204C0" w14:textId="77777777" w:rsidR="00BE1BE8" w:rsidRDefault="00BE1BE8" w:rsidP="00E260DB">
      <w:pPr>
        <w:ind w:left="720"/>
        <w:rPr>
          <w:b/>
        </w:rPr>
      </w:pPr>
    </w:p>
    <w:p w14:paraId="5A6CB9EA" w14:textId="77777777" w:rsidR="00BE1BE8" w:rsidRDefault="00BE1BE8" w:rsidP="00E260DB">
      <w:pPr>
        <w:ind w:left="720"/>
        <w:rPr>
          <w:b/>
        </w:rPr>
      </w:pPr>
    </w:p>
    <w:p w14:paraId="650CA4F0" w14:textId="77777777" w:rsidR="00BE1BE8" w:rsidRDefault="00BE1BE8" w:rsidP="00E260DB">
      <w:pPr>
        <w:ind w:left="720"/>
        <w:rPr>
          <w:b/>
        </w:rPr>
      </w:pPr>
    </w:p>
    <w:p w14:paraId="6F651C75" w14:textId="77777777" w:rsidR="00D56979" w:rsidRDefault="00D56979" w:rsidP="00E260DB">
      <w:pPr>
        <w:ind w:left="720"/>
        <w:rPr>
          <w:b/>
        </w:rPr>
      </w:pPr>
    </w:p>
    <w:p w14:paraId="48093314" w14:textId="77777777" w:rsidR="00BE1BE8" w:rsidRDefault="00BE1BE8" w:rsidP="00E260DB">
      <w:pPr>
        <w:ind w:left="720"/>
        <w:rPr>
          <w:b/>
        </w:rPr>
      </w:pPr>
    </w:p>
    <w:p w14:paraId="2E5F11F3" w14:textId="77777777" w:rsidR="00E260DB" w:rsidRDefault="00E260DB" w:rsidP="00E260DB">
      <w:pPr>
        <w:ind w:left="720"/>
      </w:pPr>
    </w:p>
    <w:p w14:paraId="6B20D95E" w14:textId="77777777" w:rsidR="00E92148" w:rsidRDefault="00E92148" w:rsidP="00C53061">
      <w:pPr>
        <w:pStyle w:val="BodyTextIndent3"/>
        <w:rPr>
          <w:b/>
          <w:bCs/>
          <w:sz w:val="28"/>
          <w:szCs w:val="32"/>
        </w:rPr>
      </w:pPr>
    </w:p>
    <w:p w14:paraId="3C90D4E4" w14:textId="77777777" w:rsidR="00E92148" w:rsidRDefault="00E92148" w:rsidP="00650FAD">
      <w:pPr>
        <w:pStyle w:val="BodyTextIndent3"/>
        <w:ind w:left="1440"/>
        <w:rPr>
          <w:b/>
          <w:bCs/>
          <w:sz w:val="28"/>
          <w:szCs w:val="32"/>
        </w:rPr>
      </w:pPr>
    </w:p>
    <w:p w14:paraId="60B84F80" w14:textId="77777777" w:rsidR="00034514" w:rsidRDefault="00034514" w:rsidP="00E92148">
      <w:pPr>
        <w:pStyle w:val="BodyTextIndent3"/>
        <w:ind w:left="1440"/>
        <w:jc w:val="center"/>
        <w:rPr>
          <w:b/>
          <w:bCs/>
          <w:sz w:val="32"/>
          <w:szCs w:val="36"/>
        </w:rPr>
      </w:pPr>
    </w:p>
    <w:p w14:paraId="19081C96" w14:textId="3E3DB793" w:rsidR="00E92148" w:rsidRPr="00034514" w:rsidRDefault="00E92148" w:rsidP="00E92148">
      <w:pPr>
        <w:pStyle w:val="BodyTextIndent3"/>
        <w:ind w:left="1440"/>
        <w:jc w:val="center"/>
        <w:rPr>
          <w:b/>
          <w:bCs/>
          <w:sz w:val="32"/>
          <w:szCs w:val="36"/>
          <w:u w:val="single"/>
        </w:rPr>
      </w:pPr>
      <w:r w:rsidRPr="00034514">
        <w:rPr>
          <w:b/>
          <w:bCs/>
          <w:sz w:val="32"/>
          <w:szCs w:val="36"/>
          <w:u w:val="single"/>
        </w:rPr>
        <w:lastRenderedPageBreak/>
        <w:t>INTRODUCTION</w:t>
      </w:r>
    </w:p>
    <w:p w14:paraId="7D1047E3" w14:textId="77777777" w:rsidR="00E92148" w:rsidRDefault="00E92148" w:rsidP="00E92148">
      <w:pPr>
        <w:pStyle w:val="BodyTextIndent3"/>
        <w:ind w:left="1440"/>
        <w:jc w:val="center"/>
        <w:rPr>
          <w:b/>
          <w:bCs/>
          <w:sz w:val="32"/>
          <w:szCs w:val="36"/>
        </w:rPr>
      </w:pPr>
    </w:p>
    <w:p w14:paraId="628D9F78" w14:textId="77777777" w:rsidR="00B57553" w:rsidRPr="00B57553" w:rsidRDefault="00B57553" w:rsidP="00B57553">
      <w:pPr>
        <w:pStyle w:val="BodyTextIndent3"/>
        <w:ind w:left="1440"/>
        <w:rPr>
          <w:szCs w:val="28"/>
        </w:rPr>
      </w:pPr>
    </w:p>
    <w:p w14:paraId="6E2BBA5F" w14:textId="77777777" w:rsidR="00B57553" w:rsidRPr="00B57553" w:rsidRDefault="00B57553" w:rsidP="005A33E5">
      <w:pPr>
        <w:jc w:val="both"/>
      </w:pPr>
      <w:r w:rsidRPr="00B57553">
        <w:t>Indian Railways, with its vast network of stations and trains, faces increasing challenges in managing crowds, ensuring safety, preventing crimes, and monitoring day-to-day operations. Traditional methods of manual monitoring are becoming inefficient, especially with the rising number of passengers and complexity in operations. Human errors, delayed responses, and lack of real-time insights further exacerbate these challenges, leading to potential safety risks and operational inefficiencies.</w:t>
      </w:r>
    </w:p>
    <w:p w14:paraId="1E99D16A" w14:textId="77777777" w:rsidR="00B57553" w:rsidRPr="00B57553" w:rsidRDefault="00B57553" w:rsidP="005A33E5">
      <w:pPr>
        <w:jc w:val="both"/>
      </w:pPr>
    </w:p>
    <w:p w14:paraId="0E038F93" w14:textId="4AD59055" w:rsidR="00B57553" w:rsidRPr="00B57553" w:rsidRDefault="00B57553" w:rsidP="005A33E5">
      <w:pPr>
        <w:jc w:val="both"/>
      </w:pPr>
      <w:r w:rsidRPr="00B57553">
        <w:t xml:space="preserve">To address these issues, the integration of </w:t>
      </w:r>
      <w:r w:rsidRPr="009D5FB1">
        <w:rPr>
          <w:b/>
          <w:bCs/>
        </w:rPr>
        <w:t>Machine Learning (ML)</w:t>
      </w:r>
      <w:r w:rsidR="009D5FB1">
        <w:rPr>
          <w:b/>
          <w:bCs/>
        </w:rPr>
        <w:t xml:space="preserve"> </w:t>
      </w:r>
      <w:r w:rsidRPr="00B57553">
        <w:t xml:space="preserve">and </w:t>
      </w:r>
      <w:r w:rsidRPr="009D5FB1">
        <w:rPr>
          <w:b/>
          <w:bCs/>
        </w:rPr>
        <w:t>web technologies</w:t>
      </w:r>
      <w:r w:rsidRPr="00B57553">
        <w:t xml:space="preserve"> into the existing surveillance systems offers a robust solution. By leveraging ML algorithms, the system can automatically analyze video data, detect unusual behavior, manage crowd flow, and alert authorities in real-time. Web technologies provide a user-friendly interface for monitoring, reporting, and decision-making, enabling railway authorities to manage stations efficiently from a centralized platform.</w:t>
      </w:r>
    </w:p>
    <w:p w14:paraId="39A7B97E" w14:textId="77777777" w:rsidR="00B57553" w:rsidRPr="00B57553" w:rsidRDefault="00B57553" w:rsidP="005A33E5">
      <w:pPr>
        <w:jc w:val="both"/>
      </w:pPr>
    </w:p>
    <w:p w14:paraId="7283EE5D" w14:textId="77777777" w:rsidR="00B57553" w:rsidRPr="00B57553" w:rsidRDefault="00B57553" w:rsidP="005A33E5">
      <w:pPr>
        <w:jc w:val="both"/>
      </w:pPr>
      <w:r w:rsidRPr="00B57553">
        <w:t>This project aims to design a system that uses ML for intelligent video analytics and integrates with a backend infrastructure powered by modern web technologies. The solution will automate crowd management, crime prevention, and work monitoring while improving operational efficiency. This approach requires a scalable and adaptable system that works within existing infrastructure, without relying on edge computing or cloud solutions, focusing instead on ML-driven backend analysis and web-based interfaces for management and reporting.</w:t>
      </w:r>
    </w:p>
    <w:p w14:paraId="4A5C4C96" w14:textId="77777777" w:rsidR="00B57553" w:rsidRPr="00B57553" w:rsidRDefault="00B57553" w:rsidP="005A33E5">
      <w:pPr>
        <w:jc w:val="both"/>
      </w:pPr>
    </w:p>
    <w:p w14:paraId="25C07C64" w14:textId="51F2F86C" w:rsidR="00E92148" w:rsidRDefault="00B57553" w:rsidP="005A33E5">
      <w:pPr>
        <w:jc w:val="both"/>
      </w:pPr>
      <w:r w:rsidRPr="00B57553">
        <w:t>This project proposes an innovative shift in the way Indian Railways handles station surveillance and management, bringing automation, accuracy, and efficiency to the forefront while addressing the growing complexity of operations.</w:t>
      </w:r>
    </w:p>
    <w:p w14:paraId="33C9B143" w14:textId="77777777" w:rsidR="00693376" w:rsidRDefault="00693376" w:rsidP="005A33E5">
      <w:pPr>
        <w:jc w:val="both"/>
      </w:pPr>
    </w:p>
    <w:p w14:paraId="78904004" w14:textId="77777777" w:rsidR="00693376" w:rsidRDefault="00693376" w:rsidP="005A33E5">
      <w:pPr>
        <w:jc w:val="both"/>
      </w:pPr>
    </w:p>
    <w:p w14:paraId="5D6E46D8" w14:textId="77777777" w:rsidR="00693376" w:rsidRDefault="00693376" w:rsidP="005A33E5">
      <w:pPr>
        <w:jc w:val="both"/>
      </w:pPr>
    </w:p>
    <w:p w14:paraId="328E7A0D" w14:textId="77777777" w:rsidR="00693376" w:rsidRDefault="00693376" w:rsidP="005A33E5">
      <w:pPr>
        <w:jc w:val="both"/>
      </w:pPr>
    </w:p>
    <w:p w14:paraId="06A3CF8E" w14:textId="77777777" w:rsidR="00693376" w:rsidRDefault="00693376" w:rsidP="005A33E5">
      <w:pPr>
        <w:jc w:val="both"/>
      </w:pPr>
    </w:p>
    <w:p w14:paraId="16652CA8" w14:textId="77777777" w:rsidR="00693376" w:rsidRDefault="00693376" w:rsidP="005A33E5">
      <w:pPr>
        <w:jc w:val="both"/>
      </w:pPr>
    </w:p>
    <w:p w14:paraId="3159210C" w14:textId="77777777" w:rsidR="00693376" w:rsidRDefault="00693376" w:rsidP="005A33E5">
      <w:pPr>
        <w:jc w:val="both"/>
      </w:pPr>
    </w:p>
    <w:p w14:paraId="45FB5D5D" w14:textId="77777777" w:rsidR="00693376" w:rsidRDefault="00693376" w:rsidP="005A33E5">
      <w:pPr>
        <w:jc w:val="both"/>
      </w:pPr>
    </w:p>
    <w:p w14:paraId="591F1A40" w14:textId="77777777" w:rsidR="00693376" w:rsidRDefault="00693376" w:rsidP="005A33E5">
      <w:pPr>
        <w:jc w:val="both"/>
      </w:pPr>
    </w:p>
    <w:p w14:paraId="1D38D3EB" w14:textId="77777777" w:rsidR="00693376" w:rsidRDefault="00693376" w:rsidP="005A33E5">
      <w:pPr>
        <w:jc w:val="both"/>
      </w:pPr>
    </w:p>
    <w:p w14:paraId="6B2BDE33" w14:textId="77777777" w:rsidR="00693376" w:rsidRDefault="00693376" w:rsidP="005A33E5">
      <w:pPr>
        <w:jc w:val="both"/>
      </w:pPr>
    </w:p>
    <w:p w14:paraId="29F3754E" w14:textId="77777777" w:rsidR="00693376" w:rsidRDefault="00693376" w:rsidP="005A33E5">
      <w:pPr>
        <w:jc w:val="both"/>
      </w:pPr>
    </w:p>
    <w:p w14:paraId="0B97E1D9" w14:textId="77777777" w:rsidR="00693376" w:rsidRDefault="00693376" w:rsidP="005A33E5">
      <w:pPr>
        <w:jc w:val="both"/>
      </w:pPr>
    </w:p>
    <w:p w14:paraId="4C635BA9" w14:textId="77777777" w:rsidR="00693376" w:rsidRDefault="00693376" w:rsidP="005A33E5">
      <w:pPr>
        <w:jc w:val="both"/>
      </w:pPr>
    </w:p>
    <w:p w14:paraId="5F48F3A2" w14:textId="77777777" w:rsidR="00693376" w:rsidRDefault="00693376" w:rsidP="005A33E5">
      <w:pPr>
        <w:jc w:val="both"/>
      </w:pPr>
    </w:p>
    <w:p w14:paraId="7841C739" w14:textId="77777777" w:rsidR="00693376" w:rsidRDefault="00693376" w:rsidP="005A33E5">
      <w:pPr>
        <w:jc w:val="both"/>
      </w:pPr>
    </w:p>
    <w:p w14:paraId="156047D0" w14:textId="77777777" w:rsidR="00693376" w:rsidRDefault="00693376" w:rsidP="005A33E5">
      <w:pPr>
        <w:jc w:val="both"/>
      </w:pPr>
    </w:p>
    <w:p w14:paraId="556E1889" w14:textId="77777777" w:rsidR="00693376" w:rsidRDefault="00693376" w:rsidP="009D5FB1"/>
    <w:p w14:paraId="2C6637C5" w14:textId="776E7380" w:rsidR="00693376" w:rsidRPr="00034514" w:rsidRDefault="00693376" w:rsidP="00693376">
      <w:pPr>
        <w:jc w:val="center"/>
        <w:rPr>
          <w:b/>
          <w:bCs/>
          <w:sz w:val="32"/>
          <w:szCs w:val="32"/>
          <w:u w:val="single"/>
        </w:rPr>
      </w:pPr>
      <w:r w:rsidRPr="00034514">
        <w:rPr>
          <w:b/>
          <w:bCs/>
          <w:sz w:val="32"/>
          <w:szCs w:val="32"/>
          <w:u w:val="single"/>
        </w:rPr>
        <w:lastRenderedPageBreak/>
        <w:t>PROBLEM STATEMENT</w:t>
      </w:r>
    </w:p>
    <w:p w14:paraId="27B57B6B" w14:textId="77777777" w:rsidR="00693376" w:rsidRDefault="00693376" w:rsidP="00693376">
      <w:pPr>
        <w:jc w:val="center"/>
        <w:rPr>
          <w:b/>
          <w:bCs/>
          <w:sz w:val="32"/>
          <w:szCs w:val="32"/>
        </w:rPr>
      </w:pPr>
    </w:p>
    <w:p w14:paraId="585A8296" w14:textId="51A24103" w:rsidR="00693376" w:rsidRDefault="00693376" w:rsidP="002B1BF1">
      <w:pPr>
        <w:jc w:val="both"/>
      </w:pPr>
      <w:r w:rsidRPr="00693376">
        <w:t xml:space="preserve">The Indian Railways is one of the largest railway networks in the world, serving millions of passengers daily. However, with the increasing number of passengers and trains, the management of railway stations and trains has become a challenge, especially when it comes to crowd management, cleanliness, crime prevention, and work monitoring. The traditional methods of manual monitoring and surveillance are time- consuming, and human error can lead to missed incidents. The integration of AI and ML technology can help the Indian Railways to overcome these challenges. Al-based CCTV networks can analyze large amounts of data in real-time and provide insights into crowd management, crime prevention, and work monitoring. This can improve the safety and security of passengers, as well as the efficiency of railway operations. For example, AI algorithms can detect unusual behavior and alert security personnel, while ML algorithms can predict crowd patterns and help with resource allocation. However, implementing Al-based </w:t>
      </w:r>
      <w:r>
        <w:t>C</w:t>
      </w:r>
      <w:r w:rsidRPr="00693376">
        <w:t xml:space="preserve">CTV networks requires a significant investment in technology and infrastructure, as well as the development of data management systems that can handle the large amount of data generated by these systems. Additionally, privacy and ethical considerations must be taken into account to ensure that the use of AI technology does not infringe on the rights of passengers or workers. In conclusion, the use of AI and ML technology in the analysis of existing </w:t>
      </w:r>
      <w:r>
        <w:t>CCTV</w:t>
      </w:r>
      <w:r w:rsidRPr="00693376">
        <w:t xml:space="preserve"> networks of the Indian Railways can bring about significant benefits for crowd management, crime prevention, and work monitoring. However, careful planning and implementation are required to ensure that these benefits are realized while respecting the privacy and ethical concerns of stakeholders</w:t>
      </w:r>
      <w:r>
        <w:t>.</w:t>
      </w:r>
    </w:p>
    <w:p w14:paraId="02F5B123" w14:textId="77777777" w:rsidR="00CF619E" w:rsidRDefault="00CF619E" w:rsidP="002B1BF1">
      <w:pPr>
        <w:jc w:val="both"/>
      </w:pPr>
    </w:p>
    <w:p w14:paraId="625EB259" w14:textId="77777777" w:rsidR="00CF619E" w:rsidRDefault="00CF619E" w:rsidP="00693376"/>
    <w:p w14:paraId="4F9680D0" w14:textId="77777777" w:rsidR="00CF619E" w:rsidRDefault="00CF619E" w:rsidP="00693376"/>
    <w:p w14:paraId="1D266AB8" w14:textId="77777777" w:rsidR="00CF619E" w:rsidRDefault="00CF619E" w:rsidP="00693376"/>
    <w:p w14:paraId="4D832A2B" w14:textId="77777777" w:rsidR="00CF619E" w:rsidRDefault="00CF619E" w:rsidP="00693376"/>
    <w:p w14:paraId="588DFF07" w14:textId="77777777" w:rsidR="00CF619E" w:rsidRDefault="00CF619E" w:rsidP="00693376"/>
    <w:p w14:paraId="1CDB6879" w14:textId="77777777" w:rsidR="00CF619E" w:rsidRDefault="00CF619E" w:rsidP="00693376"/>
    <w:p w14:paraId="49AA2711" w14:textId="77777777" w:rsidR="00CF619E" w:rsidRDefault="00CF619E" w:rsidP="00693376"/>
    <w:p w14:paraId="4849AB52" w14:textId="77777777" w:rsidR="00CF619E" w:rsidRDefault="00CF619E" w:rsidP="00693376"/>
    <w:p w14:paraId="6A9734C0" w14:textId="77777777" w:rsidR="00CF619E" w:rsidRDefault="00CF619E" w:rsidP="00693376"/>
    <w:p w14:paraId="481A0572" w14:textId="77777777" w:rsidR="00CF619E" w:rsidRDefault="00CF619E" w:rsidP="00693376"/>
    <w:p w14:paraId="73A92E1E" w14:textId="77777777" w:rsidR="00CF619E" w:rsidRDefault="00CF619E" w:rsidP="00693376"/>
    <w:p w14:paraId="123096D9" w14:textId="77777777" w:rsidR="00CF619E" w:rsidRDefault="00CF619E" w:rsidP="00693376"/>
    <w:p w14:paraId="42B3DB1F" w14:textId="77777777" w:rsidR="00CF619E" w:rsidRDefault="00CF619E" w:rsidP="00693376"/>
    <w:p w14:paraId="1420A4A8" w14:textId="77777777" w:rsidR="00CF619E" w:rsidRDefault="00CF619E" w:rsidP="00693376"/>
    <w:p w14:paraId="5CF0CD34" w14:textId="77777777" w:rsidR="00CF619E" w:rsidRDefault="00CF619E" w:rsidP="00693376"/>
    <w:p w14:paraId="375E8A1B" w14:textId="77777777" w:rsidR="00CF619E" w:rsidRDefault="00CF619E" w:rsidP="00693376"/>
    <w:p w14:paraId="29586B89" w14:textId="77777777" w:rsidR="00CF619E" w:rsidRDefault="00CF619E" w:rsidP="00693376"/>
    <w:p w14:paraId="7B2148D8" w14:textId="77777777" w:rsidR="00CF619E" w:rsidRDefault="00CF619E" w:rsidP="00693376"/>
    <w:p w14:paraId="2C07DB71" w14:textId="77777777" w:rsidR="00CF619E" w:rsidRDefault="00CF619E" w:rsidP="00693376"/>
    <w:p w14:paraId="23514599" w14:textId="77777777" w:rsidR="00CF619E" w:rsidRDefault="00CF619E" w:rsidP="00693376"/>
    <w:p w14:paraId="7AA8ECF3" w14:textId="77777777" w:rsidR="00CF619E" w:rsidRDefault="00CF619E" w:rsidP="00693376"/>
    <w:p w14:paraId="2AFED896" w14:textId="337281B8" w:rsidR="00CF619E" w:rsidRPr="00034514" w:rsidRDefault="00CF619E" w:rsidP="00CF619E">
      <w:pPr>
        <w:jc w:val="center"/>
        <w:rPr>
          <w:b/>
          <w:bCs/>
          <w:sz w:val="32"/>
          <w:szCs w:val="32"/>
          <w:u w:val="single"/>
        </w:rPr>
      </w:pPr>
      <w:r w:rsidRPr="00034514">
        <w:rPr>
          <w:b/>
          <w:bCs/>
          <w:sz w:val="32"/>
          <w:szCs w:val="32"/>
          <w:u w:val="single"/>
        </w:rPr>
        <w:lastRenderedPageBreak/>
        <w:t>OBJECTIVE</w:t>
      </w:r>
    </w:p>
    <w:p w14:paraId="72305C1B" w14:textId="77777777" w:rsidR="00CF619E" w:rsidRDefault="00CF619E" w:rsidP="00CF619E"/>
    <w:p w14:paraId="444A7012" w14:textId="38AEF0C8" w:rsidR="00CF619E" w:rsidRDefault="00CF619E" w:rsidP="002B1BF1">
      <w:pPr>
        <w:jc w:val="both"/>
      </w:pPr>
      <w:r>
        <w:t xml:space="preserve">The objective of this project is to develop a </w:t>
      </w:r>
      <w:r w:rsidRPr="00CF619E">
        <w:rPr>
          <w:b/>
          <w:bCs/>
        </w:rPr>
        <w:t>Machine Learning (ML)-driven surveillance and monitoring system</w:t>
      </w:r>
      <w:r>
        <w:t xml:space="preserve"> for Indian Railways that enhances crowd management, crime prevention, and operational efficiency at railway stations. The system will:</w:t>
      </w:r>
    </w:p>
    <w:p w14:paraId="76BA2A8B" w14:textId="77777777" w:rsidR="00CF619E" w:rsidRDefault="00CF619E" w:rsidP="002B1BF1">
      <w:pPr>
        <w:jc w:val="both"/>
      </w:pPr>
    </w:p>
    <w:p w14:paraId="5EFF05B0" w14:textId="4E2A95F6" w:rsidR="00CF619E" w:rsidRDefault="00CF619E" w:rsidP="002B1BF1">
      <w:pPr>
        <w:jc w:val="both"/>
      </w:pPr>
      <w:r>
        <w:t xml:space="preserve">1. </w:t>
      </w:r>
      <w:r w:rsidRPr="00CF619E">
        <w:rPr>
          <w:b/>
          <w:bCs/>
        </w:rPr>
        <w:t xml:space="preserve">Leverage ML algorithms </w:t>
      </w:r>
      <w:r>
        <w:t>to analyze video feeds in real-time, detecting unusual behavior, overcrowding, and potential safety risks.</w:t>
      </w:r>
    </w:p>
    <w:p w14:paraId="788A200E" w14:textId="532C866E" w:rsidR="00CF619E" w:rsidRDefault="00CF619E" w:rsidP="002B1BF1">
      <w:pPr>
        <w:jc w:val="both"/>
      </w:pPr>
      <w:r>
        <w:t xml:space="preserve">2. </w:t>
      </w:r>
      <w:r w:rsidRPr="00CF619E">
        <w:rPr>
          <w:b/>
          <w:bCs/>
        </w:rPr>
        <w:t>Automate crime detection</w:t>
      </w:r>
      <w:r>
        <w:rPr>
          <w:b/>
          <w:bCs/>
        </w:rPr>
        <w:t xml:space="preserve"> </w:t>
      </w:r>
      <w:r>
        <w:t>by identifying suspicious activities and alerting security personnel promptly.</w:t>
      </w:r>
    </w:p>
    <w:p w14:paraId="65FCA13C" w14:textId="4427BE9B" w:rsidR="00CF619E" w:rsidRDefault="00CF619E" w:rsidP="002B1BF1">
      <w:pPr>
        <w:jc w:val="both"/>
      </w:pPr>
      <w:r>
        <w:t xml:space="preserve">3. </w:t>
      </w:r>
      <w:r w:rsidRPr="00CF619E">
        <w:rPr>
          <w:b/>
          <w:bCs/>
        </w:rPr>
        <w:t>Optimize resource management</w:t>
      </w:r>
      <w:r>
        <w:t xml:space="preserve"> through the prediction of crowd patterns, enabling better staff and resource allocation.</w:t>
      </w:r>
    </w:p>
    <w:p w14:paraId="27C26738" w14:textId="33B1DF60" w:rsidR="00CF619E" w:rsidRDefault="00CF619E" w:rsidP="002B1BF1">
      <w:pPr>
        <w:jc w:val="both"/>
      </w:pPr>
      <w:r>
        <w:t xml:space="preserve">4. </w:t>
      </w:r>
      <w:r w:rsidRPr="00CF619E">
        <w:rPr>
          <w:b/>
          <w:bCs/>
        </w:rPr>
        <w:t>Ensure effective work monitoring</w:t>
      </w:r>
      <w:r>
        <w:t xml:space="preserve"> by tracking activities such as station cleanliness and maintenance operations to ensure adherence to standards.</w:t>
      </w:r>
    </w:p>
    <w:p w14:paraId="67FEA2D0" w14:textId="14E200F7" w:rsidR="00CF619E" w:rsidRDefault="00CF619E" w:rsidP="002B1BF1">
      <w:pPr>
        <w:jc w:val="both"/>
      </w:pPr>
      <w:r>
        <w:t xml:space="preserve">5. Integrate with </w:t>
      </w:r>
      <w:r w:rsidRPr="00CF619E">
        <w:rPr>
          <w:b/>
          <w:bCs/>
        </w:rPr>
        <w:t>web-based technologies</w:t>
      </w:r>
      <w:r>
        <w:t xml:space="preserve"> for a user-friendly interface to manage surveillance, reporting, and decision-making without relying on cloud or edge computing infrastructure.</w:t>
      </w:r>
    </w:p>
    <w:p w14:paraId="2EB8ECBD" w14:textId="77777777" w:rsidR="00CF619E" w:rsidRDefault="00CF619E" w:rsidP="002B1BF1">
      <w:pPr>
        <w:jc w:val="both"/>
      </w:pPr>
    </w:p>
    <w:p w14:paraId="2602903F" w14:textId="075EED13" w:rsidR="00CF619E" w:rsidRDefault="00CF619E" w:rsidP="002B1BF1">
      <w:pPr>
        <w:jc w:val="both"/>
      </w:pPr>
      <w:r>
        <w:t>This solution aims to provide Indian Railways with a scalable, efficient, and automated system for improved passenger safety and operational reliability.</w:t>
      </w:r>
    </w:p>
    <w:p w14:paraId="25632E69" w14:textId="77777777" w:rsidR="005C1B5B" w:rsidRDefault="005C1B5B" w:rsidP="002B1BF1">
      <w:pPr>
        <w:jc w:val="both"/>
      </w:pPr>
    </w:p>
    <w:p w14:paraId="14DBDE83" w14:textId="77777777" w:rsidR="005C1B5B" w:rsidRDefault="005C1B5B" w:rsidP="002B1BF1">
      <w:pPr>
        <w:jc w:val="both"/>
      </w:pPr>
    </w:p>
    <w:p w14:paraId="09AFE6E6" w14:textId="77777777" w:rsidR="005C1B5B" w:rsidRDefault="005C1B5B" w:rsidP="00CF619E"/>
    <w:p w14:paraId="0EBB4B3A" w14:textId="77777777" w:rsidR="005C1B5B" w:rsidRDefault="005C1B5B" w:rsidP="00CF619E"/>
    <w:p w14:paraId="6B8ADF43" w14:textId="77777777" w:rsidR="005C1B5B" w:rsidRDefault="005C1B5B" w:rsidP="00CF619E"/>
    <w:p w14:paraId="3275242D" w14:textId="77777777" w:rsidR="005C1B5B" w:rsidRDefault="005C1B5B" w:rsidP="00CF619E"/>
    <w:p w14:paraId="4F1EA14F" w14:textId="77777777" w:rsidR="005C1B5B" w:rsidRDefault="005C1B5B" w:rsidP="00CF619E"/>
    <w:p w14:paraId="7711C516" w14:textId="77777777" w:rsidR="005C1B5B" w:rsidRDefault="005C1B5B" w:rsidP="00CF619E"/>
    <w:p w14:paraId="72C92C2E" w14:textId="77777777" w:rsidR="005C1B5B" w:rsidRDefault="005C1B5B" w:rsidP="00CF619E"/>
    <w:p w14:paraId="5D135560" w14:textId="77777777" w:rsidR="005C1B5B" w:rsidRDefault="005C1B5B" w:rsidP="00CF619E"/>
    <w:p w14:paraId="478FBCDD" w14:textId="77777777" w:rsidR="005C1B5B" w:rsidRDefault="005C1B5B" w:rsidP="00CF619E"/>
    <w:p w14:paraId="5E6F3A7A" w14:textId="77777777" w:rsidR="005C1B5B" w:rsidRDefault="005C1B5B" w:rsidP="00CF619E"/>
    <w:p w14:paraId="212131B4" w14:textId="77777777" w:rsidR="005C1B5B" w:rsidRDefault="005C1B5B" w:rsidP="00CF619E"/>
    <w:p w14:paraId="6FA10837" w14:textId="77777777" w:rsidR="005C1B5B" w:rsidRDefault="005C1B5B" w:rsidP="00CF619E"/>
    <w:p w14:paraId="15F291E1" w14:textId="77777777" w:rsidR="005C1B5B" w:rsidRDefault="005C1B5B" w:rsidP="00CF619E"/>
    <w:p w14:paraId="61D87F2C" w14:textId="77777777" w:rsidR="005C1B5B" w:rsidRDefault="005C1B5B" w:rsidP="00CF619E"/>
    <w:p w14:paraId="3FDABC24" w14:textId="77777777" w:rsidR="005C1B5B" w:rsidRDefault="005C1B5B" w:rsidP="00CF619E"/>
    <w:p w14:paraId="08FB91A4" w14:textId="77777777" w:rsidR="005C1B5B" w:rsidRDefault="005C1B5B" w:rsidP="00CF619E"/>
    <w:p w14:paraId="79648FD9" w14:textId="77777777" w:rsidR="005C1B5B" w:rsidRDefault="005C1B5B" w:rsidP="00CF619E"/>
    <w:p w14:paraId="76EBD055" w14:textId="77777777" w:rsidR="005C1B5B" w:rsidRDefault="005C1B5B" w:rsidP="00CF619E"/>
    <w:p w14:paraId="6B6AA4C1" w14:textId="77777777" w:rsidR="005C1B5B" w:rsidRDefault="005C1B5B" w:rsidP="00CF619E"/>
    <w:p w14:paraId="1BA9C91C" w14:textId="77777777" w:rsidR="005C1B5B" w:rsidRDefault="005C1B5B" w:rsidP="00CF619E"/>
    <w:p w14:paraId="7D731785" w14:textId="77777777" w:rsidR="005C1B5B" w:rsidRDefault="005C1B5B" w:rsidP="00CF619E"/>
    <w:p w14:paraId="2B74B0DE" w14:textId="77777777" w:rsidR="002B1BF1" w:rsidRDefault="002B1BF1" w:rsidP="00CF619E"/>
    <w:p w14:paraId="7BCE6D86" w14:textId="77777777" w:rsidR="005C1B5B" w:rsidRDefault="005C1B5B" w:rsidP="00CF619E"/>
    <w:p w14:paraId="7B36DCD1" w14:textId="77777777" w:rsidR="002B1BF1" w:rsidRDefault="002B1BF1" w:rsidP="00151DE9">
      <w:pPr>
        <w:jc w:val="center"/>
        <w:rPr>
          <w:b/>
          <w:bCs/>
          <w:sz w:val="32"/>
          <w:szCs w:val="32"/>
          <w:u w:val="single"/>
        </w:rPr>
      </w:pPr>
    </w:p>
    <w:p w14:paraId="42AA197A" w14:textId="65C96BBB" w:rsidR="005C1B5B" w:rsidRPr="00034514" w:rsidRDefault="00151DE9" w:rsidP="00151DE9">
      <w:pPr>
        <w:jc w:val="center"/>
        <w:rPr>
          <w:b/>
          <w:bCs/>
          <w:sz w:val="32"/>
          <w:szCs w:val="32"/>
          <w:u w:val="single"/>
        </w:rPr>
      </w:pPr>
      <w:r w:rsidRPr="00034514">
        <w:rPr>
          <w:b/>
          <w:bCs/>
          <w:sz w:val="32"/>
          <w:szCs w:val="32"/>
          <w:u w:val="single"/>
        </w:rPr>
        <w:lastRenderedPageBreak/>
        <w:t>SCOPE</w:t>
      </w:r>
    </w:p>
    <w:p w14:paraId="74E33AD9" w14:textId="77777777" w:rsidR="00151DE9" w:rsidRDefault="00151DE9" w:rsidP="002B1BF1">
      <w:pPr>
        <w:jc w:val="both"/>
      </w:pPr>
    </w:p>
    <w:p w14:paraId="4C559802" w14:textId="280F8E2C" w:rsidR="00151DE9" w:rsidRDefault="00151DE9" w:rsidP="002B1BF1">
      <w:pPr>
        <w:jc w:val="both"/>
      </w:pPr>
      <w:r>
        <w:t xml:space="preserve">The scope of this project is to design and implement an </w:t>
      </w:r>
      <w:r w:rsidRPr="00151DE9">
        <w:rPr>
          <w:b/>
          <w:bCs/>
        </w:rPr>
        <w:t xml:space="preserve">AI/ML-based surveillance and monitoring system </w:t>
      </w:r>
      <w:r>
        <w:t>for Indian Railways, focusing on crowd management, crime prevention, and work monitoring. Key aspects of the project include:</w:t>
      </w:r>
    </w:p>
    <w:p w14:paraId="0AB56444" w14:textId="77777777" w:rsidR="00151DE9" w:rsidRDefault="00151DE9" w:rsidP="002B1BF1">
      <w:pPr>
        <w:jc w:val="both"/>
      </w:pPr>
    </w:p>
    <w:p w14:paraId="6BD42884" w14:textId="6BF8827F" w:rsidR="00151DE9" w:rsidRPr="00151DE9" w:rsidRDefault="00151DE9" w:rsidP="002B1BF1">
      <w:pPr>
        <w:jc w:val="both"/>
        <w:rPr>
          <w:b/>
          <w:bCs/>
        </w:rPr>
      </w:pPr>
      <w:r w:rsidRPr="00151DE9">
        <w:rPr>
          <w:b/>
          <w:bCs/>
        </w:rPr>
        <w:t xml:space="preserve">1. Real-Time Video Analytics: </w:t>
      </w:r>
    </w:p>
    <w:p w14:paraId="45234969" w14:textId="0A69AA7A" w:rsidR="00151DE9" w:rsidRDefault="00151DE9" w:rsidP="002B1BF1">
      <w:pPr>
        <w:jc w:val="both"/>
      </w:pPr>
      <w:r>
        <w:t xml:space="preserve">Implementation of </w:t>
      </w:r>
      <w:r w:rsidRPr="00151DE9">
        <w:rPr>
          <w:b/>
          <w:bCs/>
        </w:rPr>
        <w:t>Machine Learning algorithms</w:t>
      </w:r>
      <w:r>
        <w:rPr>
          <w:b/>
          <w:bCs/>
        </w:rPr>
        <w:t xml:space="preserve"> </w:t>
      </w:r>
      <w:r>
        <w:t>to process video feeds from CCTV cameras, detecting anomalies such as overcrowding, unusual behavior, and suspicious activities in real-time.</w:t>
      </w:r>
    </w:p>
    <w:p w14:paraId="75C42BEA" w14:textId="77777777" w:rsidR="00151DE9" w:rsidRDefault="00151DE9" w:rsidP="002B1BF1">
      <w:pPr>
        <w:jc w:val="both"/>
      </w:pPr>
    </w:p>
    <w:p w14:paraId="01D5A9FF" w14:textId="08ED6FA5" w:rsidR="00151DE9" w:rsidRPr="00151DE9" w:rsidRDefault="00151DE9" w:rsidP="002B1BF1">
      <w:pPr>
        <w:jc w:val="both"/>
        <w:rPr>
          <w:b/>
          <w:bCs/>
        </w:rPr>
      </w:pPr>
      <w:r w:rsidRPr="00151DE9">
        <w:rPr>
          <w:b/>
          <w:bCs/>
        </w:rPr>
        <w:t xml:space="preserve">2. Crime Detection and Prevention: </w:t>
      </w:r>
    </w:p>
    <w:p w14:paraId="7CE74405" w14:textId="320E6E6D" w:rsidR="00151DE9" w:rsidRDefault="00151DE9" w:rsidP="002B1BF1">
      <w:pPr>
        <w:jc w:val="both"/>
      </w:pPr>
      <w:r>
        <w:t>The system will automate crime detection, flagging potential threats or illegal activities, and send immediate alerts to security personnel for rapid intervention.</w:t>
      </w:r>
    </w:p>
    <w:p w14:paraId="4F297059" w14:textId="77777777" w:rsidR="00151DE9" w:rsidRDefault="00151DE9" w:rsidP="002B1BF1">
      <w:pPr>
        <w:jc w:val="both"/>
      </w:pPr>
    </w:p>
    <w:p w14:paraId="03C7F2E8" w14:textId="60FB1B62" w:rsidR="00151DE9" w:rsidRPr="00151DE9" w:rsidRDefault="00151DE9" w:rsidP="002B1BF1">
      <w:pPr>
        <w:jc w:val="both"/>
        <w:rPr>
          <w:b/>
          <w:bCs/>
        </w:rPr>
      </w:pPr>
      <w:r w:rsidRPr="00151DE9">
        <w:rPr>
          <w:b/>
          <w:bCs/>
        </w:rPr>
        <w:t>3. Crowd Management:</w:t>
      </w:r>
    </w:p>
    <w:p w14:paraId="28BE6954" w14:textId="62CE41F4" w:rsidR="00151DE9" w:rsidRDefault="00151DE9" w:rsidP="002B1BF1">
      <w:pPr>
        <w:jc w:val="both"/>
      </w:pPr>
      <w:r>
        <w:t xml:space="preserve"> ML models will analyze crowd flow patterns to predict congestion points and optimize resource allocation, such as deploying staff and managing entry/exit points for better crowd control.</w:t>
      </w:r>
    </w:p>
    <w:p w14:paraId="2BDB7417" w14:textId="77777777" w:rsidR="00151DE9" w:rsidRDefault="00151DE9" w:rsidP="002B1BF1">
      <w:pPr>
        <w:jc w:val="both"/>
      </w:pPr>
    </w:p>
    <w:p w14:paraId="1D014F27" w14:textId="5239A0C3" w:rsidR="00151DE9" w:rsidRPr="00151DE9" w:rsidRDefault="00151DE9" w:rsidP="002B1BF1">
      <w:pPr>
        <w:jc w:val="both"/>
        <w:rPr>
          <w:b/>
          <w:bCs/>
        </w:rPr>
      </w:pPr>
      <w:r w:rsidRPr="00151DE9">
        <w:rPr>
          <w:b/>
          <w:bCs/>
        </w:rPr>
        <w:t>4. Work Monitoring:</w:t>
      </w:r>
    </w:p>
    <w:p w14:paraId="564658DE" w14:textId="6FCF4BB1" w:rsidR="00151DE9" w:rsidRPr="00151DE9" w:rsidRDefault="00151DE9" w:rsidP="002B1BF1">
      <w:pPr>
        <w:jc w:val="both"/>
        <w:rPr>
          <w:b/>
          <w:bCs/>
        </w:rPr>
      </w:pPr>
      <w:r>
        <w:t xml:space="preserve">The system will monitor operational tasks such as cleanliness, maintenance activities, and staff performance, ensuring that these activities adhere to </w:t>
      </w:r>
      <w:r w:rsidRPr="00151DE9">
        <w:rPr>
          <w:b/>
          <w:bCs/>
        </w:rPr>
        <w:t>Standard Operating Procedures (SOPs)</w:t>
      </w:r>
      <w:r>
        <w:rPr>
          <w:b/>
          <w:bCs/>
        </w:rPr>
        <w:t>.</w:t>
      </w:r>
    </w:p>
    <w:p w14:paraId="63CC2459" w14:textId="77777777" w:rsidR="00151DE9" w:rsidRPr="00151DE9" w:rsidRDefault="00151DE9" w:rsidP="002B1BF1">
      <w:pPr>
        <w:jc w:val="both"/>
        <w:rPr>
          <w:b/>
          <w:bCs/>
        </w:rPr>
      </w:pPr>
    </w:p>
    <w:p w14:paraId="299B5329" w14:textId="24F339C6" w:rsidR="00151DE9" w:rsidRPr="00151DE9" w:rsidRDefault="00151DE9" w:rsidP="002B1BF1">
      <w:pPr>
        <w:jc w:val="both"/>
        <w:rPr>
          <w:b/>
          <w:bCs/>
        </w:rPr>
      </w:pPr>
      <w:r w:rsidRPr="00151DE9">
        <w:rPr>
          <w:b/>
          <w:bCs/>
        </w:rPr>
        <w:t>5. Integration with Web Technologies:</w:t>
      </w:r>
    </w:p>
    <w:p w14:paraId="46D203CA" w14:textId="6F4F9BB9" w:rsidR="00151DE9" w:rsidRDefault="00151DE9" w:rsidP="002B1BF1">
      <w:pPr>
        <w:jc w:val="both"/>
      </w:pPr>
      <w:r>
        <w:t xml:space="preserve">A </w:t>
      </w:r>
      <w:r w:rsidRPr="00151DE9">
        <w:rPr>
          <w:b/>
          <w:bCs/>
        </w:rPr>
        <w:t>web-based interface</w:t>
      </w:r>
      <w:r>
        <w:t xml:space="preserve"> will be developed for monitoring, reporting, and managing alerts, allowing railway authorities to make informed decisions quickly.</w:t>
      </w:r>
    </w:p>
    <w:p w14:paraId="01E8498F" w14:textId="77777777" w:rsidR="00151DE9" w:rsidRDefault="00151DE9" w:rsidP="002B1BF1">
      <w:pPr>
        <w:jc w:val="both"/>
      </w:pPr>
    </w:p>
    <w:p w14:paraId="475A9903" w14:textId="3A6DEB3E" w:rsidR="00151DE9" w:rsidRPr="00151DE9" w:rsidRDefault="00151DE9" w:rsidP="002B1BF1">
      <w:pPr>
        <w:jc w:val="both"/>
        <w:rPr>
          <w:b/>
          <w:bCs/>
        </w:rPr>
      </w:pPr>
      <w:r w:rsidRPr="00151DE9">
        <w:rPr>
          <w:b/>
          <w:bCs/>
        </w:rPr>
        <w:t>6. Privacy and Compliance:</w:t>
      </w:r>
    </w:p>
    <w:p w14:paraId="79ACEC6B" w14:textId="79661FBB" w:rsidR="00151DE9" w:rsidRDefault="00151DE9" w:rsidP="002B1BF1">
      <w:pPr>
        <w:jc w:val="both"/>
      </w:pPr>
      <w:r>
        <w:t>The system will comply with data protection laws and maintain a high level of security to ensure passenger privacy and the safe handling of sensitive data.</w:t>
      </w:r>
    </w:p>
    <w:p w14:paraId="79F6BE07" w14:textId="77777777" w:rsidR="00151DE9" w:rsidRDefault="00151DE9" w:rsidP="002B1BF1">
      <w:pPr>
        <w:jc w:val="both"/>
      </w:pPr>
    </w:p>
    <w:p w14:paraId="09E507CF" w14:textId="1CB3DA6E" w:rsidR="00151DE9" w:rsidRPr="00151DE9" w:rsidRDefault="00151DE9" w:rsidP="002B1BF1">
      <w:pPr>
        <w:jc w:val="both"/>
        <w:rPr>
          <w:b/>
          <w:bCs/>
        </w:rPr>
      </w:pPr>
      <w:r w:rsidRPr="00151DE9">
        <w:rPr>
          <w:b/>
          <w:bCs/>
        </w:rPr>
        <w:t>7. Scalability and Flexibility:</w:t>
      </w:r>
    </w:p>
    <w:p w14:paraId="32694E04" w14:textId="1B3F14CB" w:rsidR="00151DE9" w:rsidRDefault="00151DE9" w:rsidP="002B1BF1">
      <w:pPr>
        <w:jc w:val="both"/>
      </w:pPr>
      <w:r>
        <w:t>The solution will be designed to work within the existing infrastructure of Indian Railways, ensuring ease of deployment and future scalability without relying on cloud or edge computing.</w:t>
      </w:r>
    </w:p>
    <w:p w14:paraId="0CE2C3AD" w14:textId="77777777" w:rsidR="00151DE9" w:rsidRDefault="00151DE9" w:rsidP="002B1BF1">
      <w:pPr>
        <w:jc w:val="both"/>
      </w:pPr>
    </w:p>
    <w:p w14:paraId="2CAB803F" w14:textId="72797D9D" w:rsidR="00151DE9" w:rsidRDefault="00151DE9" w:rsidP="002B1BF1">
      <w:pPr>
        <w:jc w:val="both"/>
      </w:pPr>
      <w:r>
        <w:t>This project will be deployed across key railway stations initially, with the potential for expansion to the entire network, enhancing safety, operational efficiency, and passenger experience.</w:t>
      </w:r>
    </w:p>
    <w:p w14:paraId="43454C23" w14:textId="77777777" w:rsidR="00151DE9" w:rsidRDefault="00151DE9" w:rsidP="002B1BF1">
      <w:pPr>
        <w:jc w:val="both"/>
      </w:pPr>
    </w:p>
    <w:p w14:paraId="4EA13F11" w14:textId="77777777" w:rsidR="00151DE9" w:rsidRDefault="00151DE9" w:rsidP="002B1BF1">
      <w:pPr>
        <w:jc w:val="both"/>
      </w:pPr>
    </w:p>
    <w:p w14:paraId="04BB4F8A" w14:textId="77777777" w:rsidR="00151DE9" w:rsidRDefault="00151DE9" w:rsidP="002B1BF1">
      <w:pPr>
        <w:jc w:val="both"/>
      </w:pPr>
    </w:p>
    <w:p w14:paraId="5B95BBC6" w14:textId="77777777" w:rsidR="00151DE9" w:rsidRDefault="00151DE9" w:rsidP="002B1BF1">
      <w:pPr>
        <w:jc w:val="both"/>
      </w:pPr>
    </w:p>
    <w:p w14:paraId="55AEA36E" w14:textId="77777777" w:rsidR="00151DE9" w:rsidRDefault="00151DE9" w:rsidP="002B1BF1">
      <w:pPr>
        <w:jc w:val="both"/>
      </w:pPr>
    </w:p>
    <w:p w14:paraId="56764878" w14:textId="3A5C5C27" w:rsidR="00DB75C1" w:rsidRPr="00034514" w:rsidRDefault="00DB75C1" w:rsidP="002B1BF1">
      <w:pPr>
        <w:jc w:val="both"/>
        <w:rPr>
          <w:b/>
          <w:bCs/>
          <w:sz w:val="32"/>
          <w:szCs w:val="32"/>
          <w:u w:val="single"/>
        </w:rPr>
      </w:pPr>
      <w:r w:rsidRPr="00034514">
        <w:rPr>
          <w:b/>
          <w:bCs/>
          <w:sz w:val="32"/>
          <w:szCs w:val="32"/>
          <w:u w:val="single"/>
        </w:rPr>
        <w:lastRenderedPageBreak/>
        <w:t>LITERATURE REVIEW</w:t>
      </w:r>
    </w:p>
    <w:p w14:paraId="291A2D65" w14:textId="77777777" w:rsidR="00FE21B6" w:rsidRDefault="00FE21B6" w:rsidP="00DB75C1">
      <w:pPr>
        <w:jc w:val="center"/>
        <w:rPr>
          <w:b/>
          <w:bCs/>
          <w:sz w:val="32"/>
          <w:szCs w:val="32"/>
        </w:rPr>
      </w:pPr>
    </w:p>
    <w:p w14:paraId="07CD5E4D" w14:textId="21F93A95" w:rsidR="002A0985" w:rsidRDefault="002A0985" w:rsidP="00DB75C1">
      <w:pPr>
        <w:jc w:val="center"/>
        <w:rPr>
          <w:b/>
          <w:bCs/>
          <w:sz w:val="32"/>
          <w:szCs w:val="32"/>
        </w:rPr>
      </w:pPr>
      <w:r w:rsidRPr="002A0985">
        <w:rPr>
          <w:b/>
          <w:bCs/>
          <w:sz w:val="32"/>
          <w:szCs w:val="32"/>
        </w:rPr>
        <w:t>A Review on Deep Learning Techniques for</w:t>
      </w:r>
      <w:r w:rsidRPr="002A0985">
        <w:rPr>
          <w:b/>
          <w:bCs/>
          <w:sz w:val="32"/>
          <w:szCs w:val="32"/>
        </w:rPr>
        <w:br/>
        <w:t>Railway Infrastructure Monitoring</w:t>
      </w:r>
    </w:p>
    <w:p w14:paraId="79841374" w14:textId="77777777" w:rsidR="00FE21B6" w:rsidRDefault="00FE21B6" w:rsidP="00FE21B6">
      <w:r>
        <w:t>The research paper titled "A Review on Deep Learning Techniques for Railway Infrastructure Monitoring" provides a comprehensive overview of the application of deep learning (DL) methods in monitoring railway infrastructure for preventive maintenance. The authors emphasize the dual nature of deep learning's feature extraction capabilities, which, while powerful, can also create challenges due to their "black box" nature. This necessitates the continued involvement of human operators, whose experience is crucial for interpreting complex situations that machines may struggle to emulate.</w:t>
      </w:r>
    </w:p>
    <w:p w14:paraId="5AEB49DE" w14:textId="77777777" w:rsidR="00FE21B6" w:rsidRDefault="00FE21B6" w:rsidP="00FE21B6"/>
    <w:p w14:paraId="0F7DA5E3" w14:textId="77777777" w:rsidR="00FE21B6" w:rsidRDefault="00FE21B6" w:rsidP="00FE21B6">
      <w:r>
        <w:t>Key findings from the review include:</w:t>
      </w:r>
    </w:p>
    <w:p w14:paraId="6251BFF1" w14:textId="77777777" w:rsidR="00FE21B6" w:rsidRDefault="00FE21B6" w:rsidP="00FE21B6"/>
    <w:p w14:paraId="753D6F84" w14:textId="7EDE8041" w:rsidR="00FE21B6" w:rsidRDefault="00FE21B6" w:rsidP="00FE21B6">
      <w:r>
        <w:t xml:space="preserve">1. </w:t>
      </w:r>
      <w:r w:rsidRPr="00FE21B6">
        <w:rPr>
          <w:b/>
          <w:bCs/>
        </w:rPr>
        <w:t>Focus on Rail Area:</w:t>
      </w:r>
      <w:r>
        <w:t xml:space="preserve"> Most studies analyzed concentrate on the rail area, particularly where trains operate, due to the critical safety implications of rail surface anomalies and fastening system issues that can lead to severe accidents.</w:t>
      </w:r>
    </w:p>
    <w:p w14:paraId="50EC1B88" w14:textId="77777777" w:rsidR="00FE21B6" w:rsidRDefault="00FE21B6" w:rsidP="00FE21B6"/>
    <w:p w14:paraId="0CE8FE8F" w14:textId="141A6D1F" w:rsidR="00FE21B6" w:rsidRDefault="00FE21B6" w:rsidP="00FE21B6">
      <w:r>
        <w:t xml:space="preserve">2. </w:t>
      </w:r>
      <w:r w:rsidRPr="00FE21B6">
        <w:rPr>
          <w:b/>
          <w:bCs/>
        </w:rPr>
        <w:t>Dataset Characteristics</w:t>
      </w:r>
      <w:r>
        <w:t>: The majority of datasets used in the studies are images rather than videos or signals, with a significant focus on detection tasks. The review highlights a lack of attention to the adaptability of models across different datasets.</w:t>
      </w:r>
    </w:p>
    <w:p w14:paraId="617A78BB" w14:textId="77777777" w:rsidR="00FE21B6" w:rsidRDefault="00FE21B6" w:rsidP="00FE21B6"/>
    <w:p w14:paraId="32769465" w14:textId="39139EB5" w:rsidR="00FE21B6" w:rsidRDefault="00FE21B6" w:rsidP="00FE21B6">
      <w:r>
        <w:t xml:space="preserve">3. </w:t>
      </w:r>
      <w:r w:rsidRPr="00FE21B6">
        <w:rPr>
          <w:b/>
          <w:bCs/>
        </w:rPr>
        <w:t>Performance Metrics:</w:t>
      </w:r>
      <w:r>
        <w:t xml:space="preserve"> While many papers report high performance metrics, the review notes the absence of a standardized dataset for comparison, which complicates the evaluation of results across different studies.</w:t>
      </w:r>
    </w:p>
    <w:p w14:paraId="0A27C734" w14:textId="77777777" w:rsidR="00FE21B6" w:rsidRDefault="00FE21B6" w:rsidP="00FE21B6"/>
    <w:p w14:paraId="3311C792" w14:textId="40BB1310" w:rsidR="00FE21B6" w:rsidRDefault="00FE21B6" w:rsidP="00FE21B6">
      <w:r>
        <w:t xml:space="preserve">4. </w:t>
      </w:r>
      <w:r w:rsidRPr="00FE21B6">
        <w:rPr>
          <w:b/>
          <w:bCs/>
        </w:rPr>
        <w:t>Task Categories:</w:t>
      </w:r>
      <w:r>
        <w:t xml:space="preserve"> The reviewed papers are categorized into tasks such as classification, segmentation, and detection, with many studies performing multiple tasks to address real-world problems effectively.</w:t>
      </w:r>
    </w:p>
    <w:p w14:paraId="4C21EFEC" w14:textId="77777777" w:rsidR="00FE21B6" w:rsidRDefault="00FE21B6" w:rsidP="00FE21B6"/>
    <w:p w14:paraId="4CFE204D" w14:textId="6317F269" w:rsidR="00FE21B6" w:rsidRDefault="00FE21B6" w:rsidP="00FE21B6">
      <w:r>
        <w:t xml:space="preserve">5. </w:t>
      </w:r>
      <w:r w:rsidRPr="00FE21B6">
        <w:rPr>
          <w:b/>
          <w:bCs/>
        </w:rPr>
        <w:t>Future Directions:</w:t>
      </w:r>
      <w:r>
        <w:t xml:space="preserve"> The authors suggest that future research should aim to create a unified reference dataset for the scientific community to enhance comparability and reproducibility in the field.</w:t>
      </w:r>
    </w:p>
    <w:p w14:paraId="4C2A1592" w14:textId="77777777" w:rsidR="00FE21B6" w:rsidRDefault="00FE21B6" w:rsidP="00FE21B6"/>
    <w:p w14:paraId="5BD3F9FF" w14:textId="058A5597" w:rsidR="00DB75C1" w:rsidRPr="00DB75C1" w:rsidRDefault="00FE21B6" w:rsidP="00FE21B6">
      <w:r>
        <w:t>Overall, the review underscores the potential of deep learning techniques to significantly improve railway infrastructure monitoring while advocating for a collaborative approach that combines AI capabilities with human expertise for optimal safety and efficiency in railway operations.</w:t>
      </w:r>
    </w:p>
    <w:p w14:paraId="3D441909" w14:textId="65F49472" w:rsidR="00FE21B6" w:rsidRDefault="00FE21B6" w:rsidP="00FE21B6">
      <w:pPr>
        <w:pStyle w:val="TOCHeading"/>
      </w:pPr>
    </w:p>
    <w:p w14:paraId="025E4346" w14:textId="77777777" w:rsidR="00855FA8" w:rsidRDefault="00855FA8" w:rsidP="00855FA8"/>
    <w:p w14:paraId="55B6CFA0" w14:textId="77777777" w:rsidR="00855FA8" w:rsidRDefault="00855FA8" w:rsidP="00855FA8"/>
    <w:p w14:paraId="245F7679" w14:textId="77777777" w:rsidR="00855FA8" w:rsidRDefault="00855FA8" w:rsidP="00855FA8"/>
    <w:p w14:paraId="1D6AAAB4" w14:textId="77777777" w:rsidR="00855FA8" w:rsidRDefault="00855FA8" w:rsidP="00855FA8"/>
    <w:p w14:paraId="0CFBEE52" w14:textId="77777777" w:rsidR="00855FA8" w:rsidRDefault="00855FA8" w:rsidP="00855FA8"/>
    <w:p w14:paraId="6E21A61A" w14:textId="77777777" w:rsidR="00855FA8" w:rsidRPr="00034514" w:rsidRDefault="00855FA8" w:rsidP="00855FA8"/>
    <w:p w14:paraId="1CF830C7" w14:textId="4BAD4B1C" w:rsidR="00855FA8" w:rsidRPr="00D73FA4" w:rsidRDefault="00D73FA4" w:rsidP="00855FA8">
      <w:pPr>
        <w:jc w:val="center"/>
        <w:rPr>
          <w:b/>
          <w:bCs/>
        </w:rPr>
      </w:pPr>
      <w:r w:rsidRPr="00034514">
        <w:rPr>
          <w:b/>
          <w:bCs/>
          <w:sz w:val="32"/>
          <w:szCs w:val="32"/>
        </w:rPr>
        <w:t>Strategies and techniques for safety and performance monitoring on railways</w:t>
      </w:r>
      <w:r w:rsidRPr="00034514">
        <w:rPr>
          <w:b/>
          <w:bCs/>
          <w:sz w:val="32"/>
          <w:szCs w:val="32"/>
        </w:rPr>
        <w:br/>
      </w:r>
      <w:r w:rsidRPr="00D73FA4">
        <w:rPr>
          <w:b/>
          <w:bCs/>
        </w:rPr>
        <w:br/>
      </w:r>
    </w:p>
    <w:p w14:paraId="1244C834" w14:textId="1BEE3872" w:rsidR="00855FA8" w:rsidRDefault="00855FA8" w:rsidP="00855FA8">
      <w:r>
        <w:t>In the coverage of the present state and future directions that condition monitoring is taking in railway industries in respect to "Strategies and Techniques for Safety and Performance Monitoring on Railways," a research paper, the authors have been holistic. Thus, the following distributed points represent a summary of the paper:</w:t>
      </w:r>
    </w:p>
    <w:p w14:paraId="73C12CE2" w14:textId="77777777" w:rsidR="00855FA8" w:rsidRDefault="00855FA8" w:rsidP="00855FA8"/>
    <w:p w14:paraId="54E3CA91" w14:textId="47C8B935" w:rsidR="00855FA8" w:rsidRDefault="00855FA8" w:rsidP="00855FA8">
      <w:r>
        <w:t xml:space="preserve">1. </w:t>
      </w:r>
      <w:r w:rsidRPr="00D73FA4">
        <w:rPr>
          <w:b/>
          <w:bCs/>
        </w:rPr>
        <w:t>Introduction and Context:</w:t>
      </w:r>
      <w:r>
        <w:t xml:space="preserve"> It then talks about the revival of customers for rail, for example, due to road congestion and environmental transport. Here what is focused on is the point that even though railway industry disasters get much publicity from smash-ups and spills, in bottom line it is the safest mode of transportation in the world which is rail transport.</w:t>
      </w:r>
    </w:p>
    <w:p w14:paraId="41DF0F3E" w14:textId="77777777" w:rsidR="00855FA8" w:rsidRDefault="00855FA8" w:rsidP="00855FA8"/>
    <w:p w14:paraId="25588CF3" w14:textId="3CAAC58B" w:rsidR="00855FA8" w:rsidRDefault="00855FA8" w:rsidP="00855FA8">
      <w:r>
        <w:t xml:space="preserve">2. </w:t>
      </w:r>
      <w:r w:rsidRPr="00D73FA4">
        <w:rPr>
          <w:b/>
          <w:bCs/>
        </w:rPr>
        <w:t>Current Practices</w:t>
      </w:r>
      <w:r>
        <w:t>: The authors pointed to then-current monitoring practices of railway systems: such monitoring more frequently relies on straightforward thresholding techniques to detect faults within railway systems. Though these are the most widely used techniques, they produce a large number of false alarms and often fail to detect a real failure.</w:t>
      </w:r>
    </w:p>
    <w:p w14:paraId="51240E6F" w14:textId="77777777" w:rsidR="00855FA8" w:rsidRDefault="00855FA8" w:rsidP="00855FA8"/>
    <w:p w14:paraId="6F4A8F17" w14:textId="5762897F" w:rsidR="00855FA8" w:rsidRDefault="00855FA8" w:rsidP="00855FA8">
      <w:r>
        <w:t xml:space="preserve">3. </w:t>
      </w:r>
      <w:r w:rsidRPr="00D73FA4">
        <w:rPr>
          <w:b/>
          <w:bCs/>
        </w:rPr>
        <w:t>Research and Development</w:t>
      </w:r>
      <w:r>
        <w:t>: Paper comments on continuous work done in research for development of monitoring techniques. It comprises its ability to bind more advanced algorithms capable of doing complex data analytics with fewer false positives. The authors put forward the idea of using sophisticated processing techniques and filtering the meaningful information that may be buried deep within more data.</w:t>
      </w:r>
    </w:p>
    <w:p w14:paraId="1A604C3C" w14:textId="77777777" w:rsidR="00855FA8" w:rsidRDefault="00855FA8" w:rsidP="00855FA8"/>
    <w:p w14:paraId="7B595C68" w14:textId="3CBF8C4C" w:rsidR="00855FA8" w:rsidRDefault="00855FA8" w:rsidP="00855FA8">
      <w:r>
        <w:t xml:space="preserve">4. </w:t>
      </w:r>
      <w:r w:rsidRPr="00D73FA4">
        <w:rPr>
          <w:b/>
          <w:bCs/>
        </w:rPr>
        <w:t>Future Applications</w:t>
      </w:r>
      <w:r>
        <w:t>: The authors envision a future where condition-based maintenance strategies are founded on high-quality diagnostic information preceding</w:t>
      </w:r>
      <w:r w:rsidR="00D73FA4">
        <w:t xml:space="preserve"> </w:t>
      </w:r>
      <w:r>
        <w:t>every failure. The authors emphasize, in particular for safety-related functions, that measurement and data acquisition technologies must be characterized by high integrity.</w:t>
      </w:r>
    </w:p>
    <w:p w14:paraId="2E3AEDFB" w14:textId="77777777" w:rsidR="00855FA8" w:rsidRDefault="00855FA8" w:rsidP="00855FA8"/>
    <w:p w14:paraId="25C874C0" w14:textId="085F6B2A" w:rsidR="00855FA8" w:rsidRDefault="00855FA8" w:rsidP="00855FA8">
      <w:r>
        <w:t xml:space="preserve">5. </w:t>
      </w:r>
      <w:r w:rsidRPr="00D73FA4">
        <w:rPr>
          <w:b/>
          <w:bCs/>
        </w:rPr>
        <w:t>New Technologies</w:t>
      </w:r>
      <w:r>
        <w:t>: This identifies "mechatronic" railway vehicles of interest to the industry-for example, tilting trains-and calls for powerful condition monitoring to provide safety and reliability.</w:t>
      </w:r>
    </w:p>
    <w:p w14:paraId="1633B6EE" w14:textId="77777777" w:rsidR="00855FA8" w:rsidRDefault="00855FA8" w:rsidP="00855FA8"/>
    <w:p w14:paraId="6B9E84FA" w14:textId="39C9C2E4" w:rsidR="00855FA8" w:rsidRDefault="00855FA8" w:rsidP="00855FA8">
      <w:r>
        <w:t xml:space="preserve">6. </w:t>
      </w:r>
      <w:r w:rsidRPr="00D73FA4">
        <w:rPr>
          <w:b/>
          <w:bCs/>
        </w:rPr>
        <w:t>Conclusion and Vision</w:t>
      </w:r>
      <w:r>
        <w:t>: Conclusion The authors conclude the book by illustrating a vision for the future of railway monitoring systems by claiming science and technology to triumph with challenges proper monitoring will pose and demanding a better business case for general instrumentation of railway lines and demonstrating the effectiveness of new systems. This paper digs deep into the integration of advanced monitoring techniques in the railway sector, as it looks forward to the future concerning safety, performance, and efficiency of operation.</w:t>
      </w:r>
    </w:p>
    <w:p w14:paraId="05B00C3B" w14:textId="77777777" w:rsidR="00D73FA4" w:rsidRDefault="00D73FA4" w:rsidP="00855FA8"/>
    <w:p w14:paraId="351EAC43" w14:textId="622605FA" w:rsidR="006B1DFE" w:rsidRPr="006B1DFE" w:rsidRDefault="006B1DFE" w:rsidP="006B1DFE">
      <w:pPr>
        <w:jc w:val="center"/>
        <w:rPr>
          <w:b/>
          <w:bCs/>
          <w:sz w:val="32"/>
          <w:szCs w:val="32"/>
        </w:rPr>
      </w:pPr>
      <w:r w:rsidRPr="006B1DFE">
        <w:rPr>
          <w:b/>
          <w:bCs/>
          <w:sz w:val="32"/>
          <w:szCs w:val="32"/>
        </w:rPr>
        <w:lastRenderedPageBreak/>
        <w:t>Crowd Detection Using Deep Learning</w:t>
      </w:r>
      <w:r w:rsidRPr="006B1DFE">
        <w:rPr>
          <w:b/>
          <w:bCs/>
          <w:sz w:val="32"/>
          <w:szCs w:val="32"/>
        </w:rPr>
        <w:br/>
      </w:r>
    </w:p>
    <w:p w14:paraId="02A9DF69" w14:textId="77777777" w:rsidR="006B1DFE" w:rsidRDefault="006B1DFE" w:rsidP="006B1DFE">
      <w:r>
        <w:t>A new approach has been proposed for the research paper by the use of CNN and MRF for counting people in still images. The authors devised a technique that can bypass the crowd density estimation defects. That was achieved by dividing its image into overlapping patches. This gives crowds more uniformity in smaller areas, so the accuracy of the local crowd counts is higher.</w:t>
      </w:r>
    </w:p>
    <w:p w14:paraId="49EC6A01" w14:textId="77777777" w:rsidR="006B1DFE" w:rsidRDefault="006B1DFE" w:rsidP="006B1DFE"/>
    <w:p w14:paraId="0DAB7E50" w14:textId="77777777" w:rsidR="006B1DFE" w:rsidRDefault="006B1DFE" w:rsidP="006B1DFE">
      <w:r>
        <w:t>Major elements of methodology involved</w:t>
      </w:r>
    </w:p>
    <w:p w14:paraId="0719744B" w14:textId="77777777" w:rsidR="006B1DFE" w:rsidRDefault="006B1DFE" w:rsidP="006B1DFE"/>
    <w:p w14:paraId="768F21AE" w14:textId="77777777" w:rsidR="006B1DFE" w:rsidRDefault="006B1DFE" w:rsidP="006B1DFE">
      <w:r>
        <w:t>1</w:t>
      </w:r>
      <w:r w:rsidRPr="006B1DFE">
        <w:rPr>
          <w:b/>
          <w:bCs/>
        </w:rPr>
        <w:t>. Feature extraction</w:t>
      </w:r>
      <w:r>
        <w:t>: Features are extracted from every patch in the image; this feature is passed through a fully connected neural network, which predicts local crowd counts during the CNN model.</w:t>
      </w:r>
    </w:p>
    <w:p w14:paraId="6C0C1881" w14:textId="77777777" w:rsidR="006B1DFE" w:rsidRDefault="006B1DFE" w:rsidP="006B1DFE"/>
    <w:p w14:paraId="2714F64A" w14:textId="39851BCF" w:rsidR="006B1DFE" w:rsidRDefault="006B1DFE" w:rsidP="006B1DFE">
      <w:r>
        <w:t xml:space="preserve">2. </w:t>
      </w:r>
      <w:r w:rsidRPr="006B1DFE">
        <w:rPr>
          <w:b/>
          <w:bCs/>
        </w:rPr>
        <w:t>Smooth Local Counts Using MRFs</w:t>
      </w:r>
      <w:r>
        <w:t>: This combines smoothness within local counts with strong correlations between neighboring local counts to smooth the overall counts for higher precision.</w:t>
      </w:r>
    </w:p>
    <w:p w14:paraId="6A393E3C" w14:textId="77777777" w:rsidR="006B1DFE" w:rsidRDefault="006B1DFE" w:rsidP="006B1DFE"/>
    <w:p w14:paraId="06E30FA9" w14:textId="14D47B20" w:rsidR="006B1DFE" w:rsidRDefault="006B1DFE" w:rsidP="006B1DFE">
      <w:r>
        <w:t xml:space="preserve">3. </w:t>
      </w:r>
      <w:r w:rsidRPr="006B1DFE">
        <w:rPr>
          <w:b/>
          <w:bCs/>
        </w:rPr>
        <w:t>Performance Evaluation</w:t>
      </w:r>
      <w:r>
        <w:t>: The paper contains experimental demonstrations of the performance of the proposed approach. There are counts achieved with accuracy over a few test scenarios. For example, "estimated count = 475 when true count is 505, so the accuracy is 94.05%". The authors claim that this CNN-MRF-based approach basically enhances significantly the accuracy of crowd counting since it efficiently uses overlapping patches and the intra-locally related counts. Overall, the method has potential applications in urban planning and public safety where crowd monitoring in real-time with precision is a must.</w:t>
      </w:r>
    </w:p>
    <w:p w14:paraId="0964DC0D" w14:textId="77777777" w:rsidR="006B1DFE" w:rsidRDefault="006B1DFE" w:rsidP="006B1DFE"/>
    <w:p w14:paraId="2A56C39D" w14:textId="77777777" w:rsidR="006B1DFE" w:rsidRDefault="006B1DFE" w:rsidP="006B1DFE"/>
    <w:p w14:paraId="26344421" w14:textId="77777777" w:rsidR="006B1DFE" w:rsidRDefault="006B1DFE" w:rsidP="006B1DFE"/>
    <w:p w14:paraId="60799972" w14:textId="77777777" w:rsidR="006B1DFE" w:rsidRDefault="006B1DFE" w:rsidP="006B1DFE"/>
    <w:p w14:paraId="1290E6C8" w14:textId="77777777" w:rsidR="006B1DFE" w:rsidRDefault="006B1DFE" w:rsidP="006B1DFE"/>
    <w:p w14:paraId="76092364" w14:textId="77777777" w:rsidR="006B1DFE" w:rsidRDefault="006B1DFE" w:rsidP="006B1DFE"/>
    <w:p w14:paraId="255B12B5" w14:textId="77777777" w:rsidR="006B1DFE" w:rsidRDefault="006B1DFE" w:rsidP="006B1DFE"/>
    <w:p w14:paraId="65A3D8D0" w14:textId="77777777" w:rsidR="006B1DFE" w:rsidRDefault="006B1DFE" w:rsidP="006B1DFE"/>
    <w:p w14:paraId="7141EF93" w14:textId="77777777" w:rsidR="006B1DFE" w:rsidRDefault="006B1DFE" w:rsidP="006B1DFE"/>
    <w:p w14:paraId="14EE6055" w14:textId="77777777" w:rsidR="006B1DFE" w:rsidRDefault="006B1DFE" w:rsidP="006B1DFE"/>
    <w:p w14:paraId="470718F6" w14:textId="77777777" w:rsidR="006B1DFE" w:rsidRDefault="006B1DFE" w:rsidP="006B1DFE"/>
    <w:p w14:paraId="47D167D4" w14:textId="77777777" w:rsidR="006B1DFE" w:rsidRDefault="006B1DFE" w:rsidP="006B1DFE"/>
    <w:p w14:paraId="70E9D59B" w14:textId="77777777" w:rsidR="006B1DFE" w:rsidRDefault="006B1DFE" w:rsidP="006B1DFE"/>
    <w:p w14:paraId="09FBA228" w14:textId="77777777" w:rsidR="006B1DFE" w:rsidRDefault="006B1DFE" w:rsidP="006B1DFE"/>
    <w:p w14:paraId="301CF52C" w14:textId="77777777" w:rsidR="006B1DFE" w:rsidRDefault="006B1DFE" w:rsidP="006B1DFE"/>
    <w:p w14:paraId="422AADAB" w14:textId="77777777" w:rsidR="006B1DFE" w:rsidRDefault="006B1DFE" w:rsidP="006B1DFE"/>
    <w:p w14:paraId="3442F139" w14:textId="77777777" w:rsidR="006B1DFE" w:rsidRDefault="006B1DFE" w:rsidP="006B1DFE"/>
    <w:p w14:paraId="62AE545B" w14:textId="77777777" w:rsidR="006B1DFE" w:rsidRDefault="006B1DFE" w:rsidP="006B1DFE"/>
    <w:p w14:paraId="4113DB72" w14:textId="77777777" w:rsidR="006B1DFE" w:rsidRDefault="006B1DFE" w:rsidP="006B1DFE"/>
    <w:p w14:paraId="0C7CD7E0" w14:textId="77777777" w:rsidR="006B1DFE" w:rsidRDefault="006B1DFE" w:rsidP="006B1DFE"/>
    <w:p w14:paraId="5CAD170E" w14:textId="77777777" w:rsidR="006B1DFE" w:rsidRDefault="006B1DFE" w:rsidP="006B1DFE"/>
    <w:p w14:paraId="5DAE974E" w14:textId="06FF113F" w:rsidR="006B1DFE" w:rsidRDefault="00971033" w:rsidP="006B1DFE">
      <w:pPr>
        <w:jc w:val="center"/>
        <w:rPr>
          <w:b/>
          <w:bCs/>
          <w:sz w:val="32"/>
          <w:szCs w:val="32"/>
        </w:rPr>
      </w:pPr>
      <w:r w:rsidRPr="00971033">
        <w:rPr>
          <w:b/>
          <w:bCs/>
          <w:sz w:val="32"/>
          <w:szCs w:val="32"/>
        </w:rPr>
        <w:t>Anomaly detection based on Artificial Intelligence of Things: A Systematic Literature Mapping</w:t>
      </w:r>
    </w:p>
    <w:p w14:paraId="53E96D4F" w14:textId="77777777" w:rsidR="00971033" w:rsidRPr="006B1DFE" w:rsidRDefault="00971033" w:rsidP="006B1DFE">
      <w:pPr>
        <w:jc w:val="center"/>
        <w:rPr>
          <w:b/>
          <w:bCs/>
          <w:sz w:val="32"/>
          <w:szCs w:val="32"/>
        </w:rPr>
      </w:pPr>
    </w:p>
    <w:p w14:paraId="4636B961" w14:textId="775A48FA" w:rsidR="006B1DFE" w:rsidRDefault="006B1DFE" w:rsidP="006B1DFE">
      <w:r>
        <w:t>The research paper entitled "</w:t>
      </w:r>
      <w:r w:rsidRPr="006B1DFE">
        <w:rPr>
          <w:b/>
          <w:bCs/>
        </w:rPr>
        <w:t>Anomaly detection based on Artificial Intelligence of Things: A Systematic Literature Mapping</w:t>
      </w:r>
      <w:r>
        <w:t xml:space="preserve">" encompasses </w:t>
      </w:r>
      <w:proofErr w:type="spellStart"/>
      <w:r>
        <w:t>AIoT</w:t>
      </w:r>
      <w:proofErr w:type="spellEnd"/>
      <w:r>
        <w:t xml:space="preserve"> concepts integrated with EC and </w:t>
      </w:r>
      <w:proofErr w:type="spellStart"/>
      <w:r>
        <w:t>TinyML</w:t>
      </w:r>
      <w:proofErr w:type="spellEnd"/>
      <w:r>
        <w:t xml:space="preserve"> toward anomaly detection. The synthesized systematic literature mapping researched this area, which aggregates the existing research over applications belonging to the machine learning and deep learning techniques used in the context of anomaly detection on MCUs in IoT systems.</w:t>
      </w:r>
    </w:p>
    <w:p w14:paraId="3C72A378" w14:textId="77777777" w:rsidR="006B1DFE" w:rsidRDefault="006B1DFE" w:rsidP="006B1DFE"/>
    <w:p w14:paraId="14F5F548" w14:textId="77777777" w:rsidR="006B1DFE" w:rsidRDefault="006B1DFE" w:rsidP="006B1DFE">
      <w:r>
        <w:t>Pointers on key points from the article:</w:t>
      </w:r>
    </w:p>
    <w:p w14:paraId="3ACF97F5" w14:textId="77777777" w:rsidR="006B1DFE" w:rsidRDefault="006B1DFE" w:rsidP="006B1DFE"/>
    <w:p w14:paraId="490572D0" w14:textId="77777777" w:rsidR="006B1DFE" w:rsidRDefault="006B1DFE" w:rsidP="006B1DFE">
      <w:r>
        <w:t xml:space="preserve">Objective: This subsection elaborates on the role of ML/DL in the </w:t>
      </w:r>
      <w:proofErr w:type="spellStart"/>
      <w:r>
        <w:t>AIoT</w:t>
      </w:r>
      <w:proofErr w:type="spellEnd"/>
      <w:r>
        <w:t xml:space="preserve"> framework, particularly when the low-power MCUs are to be utilized in anomaly detection using </w:t>
      </w:r>
      <w:proofErr w:type="spellStart"/>
      <w:r>
        <w:t>TinyML</w:t>
      </w:r>
      <w:proofErr w:type="spellEnd"/>
      <w:r>
        <w:t>.</w:t>
      </w:r>
    </w:p>
    <w:p w14:paraId="7112631C" w14:textId="3211E2BB" w:rsidR="006B1DFE" w:rsidRDefault="006B1DFE" w:rsidP="006B1DFE">
      <w:r w:rsidRPr="006B1DFE">
        <w:rPr>
          <w:b/>
          <w:bCs/>
        </w:rPr>
        <w:t>Methodology:</w:t>
      </w:r>
      <w:r>
        <w:t xml:space="preserve"> out of these 162 studies between the years 2021 and 2023, only 18 were identified to be relevant using the </w:t>
      </w:r>
      <w:r w:rsidRPr="006B1DFE">
        <w:rPr>
          <w:b/>
          <w:bCs/>
        </w:rPr>
        <w:t>PRISMA</w:t>
      </w:r>
      <w:r>
        <w:t xml:space="preserve"> protocol for systematic review.</w:t>
      </w:r>
    </w:p>
    <w:p w14:paraId="6971294C" w14:textId="4FAD17C5" w:rsidR="006B1DFE" w:rsidRDefault="006B1DFE" w:rsidP="006B1DFE">
      <w:r w:rsidRPr="006B1DFE">
        <w:rPr>
          <w:b/>
          <w:bCs/>
        </w:rPr>
        <w:t>Conclusion:</w:t>
      </w:r>
    </w:p>
    <w:p w14:paraId="354A39D4" w14:textId="77777777" w:rsidR="006B1DFE" w:rsidRDefault="006B1DFE" w:rsidP="006B1DFE">
      <w:r>
        <w:t>In this paper, various ML/DL techniques like CNN, Autoencoder, LSTM, and Gaussian Mixture Model (GMM) are considered for anomalous behavior detection on **embedded IoT systems.</w:t>
      </w:r>
    </w:p>
    <w:p w14:paraId="7B993F19" w14:textId="0A677728" w:rsidR="006B1DFE" w:rsidRDefault="006B1DFE" w:rsidP="006B1DFE">
      <w:r>
        <w:t xml:space="preserve">It brings up the advantages of </w:t>
      </w:r>
      <w:proofErr w:type="spellStart"/>
      <w:r w:rsidRPr="006B1DFE">
        <w:rPr>
          <w:b/>
          <w:bCs/>
        </w:rPr>
        <w:t>TinyML</w:t>
      </w:r>
      <w:proofErr w:type="spellEnd"/>
      <w:r>
        <w:t xml:space="preserve"> while allowing it to make real-time anomaly detection by letting ML run directly on IoT devices, saving latency and energy consumption.</w:t>
      </w:r>
    </w:p>
    <w:p w14:paraId="41168E0E" w14:textId="3B8215EA" w:rsidR="006B1DFE" w:rsidRDefault="006B1DFE" w:rsidP="006B1DFE">
      <w:r>
        <w:t xml:space="preserve">It talks about a set of challenges of </w:t>
      </w:r>
      <w:r w:rsidRPr="006B1DFE">
        <w:rPr>
          <w:b/>
          <w:bCs/>
        </w:rPr>
        <w:t>data privacy</w:t>
      </w:r>
      <w:r>
        <w:t xml:space="preserve">, </w:t>
      </w:r>
      <w:r w:rsidRPr="006B1DFE">
        <w:rPr>
          <w:b/>
          <w:bCs/>
        </w:rPr>
        <w:t>heterogeneous hardware</w:t>
      </w:r>
      <w:r>
        <w:t xml:space="preserve">, and </w:t>
      </w:r>
      <w:r w:rsidRPr="006B1DFE">
        <w:rPr>
          <w:b/>
          <w:bCs/>
        </w:rPr>
        <w:t>energy constraints</w:t>
      </w:r>
      <w:r>
        <w:t xml:space="preserve"> distributed across multi-IoT domains.</w:t>
      </w:r>
    </w:p>
    <w:p w14:paraId="19547F30" w14:textId="77777777" w:rsidR="006B1DFE" w:rsidRDefault="006B1DFE" w:rsidP="006B1DFE">
      <w:r>
        <w:t xml:space="preserve">The most popular microcontrollers are Raspberry Pi, Arduino, and ESP32. The most common ML libraries are TensorFlow Lite and </w:t>
      </w:r>
      <w:proofErr w:type="spellStart"/>
      <w:r>
        <w:t>MicroPython</w:t>
      </w:r>
      <w:proofErr w:type="spellEnd"/>
      <w:r>
        <w:t xml:space="preserve"> as well.</w:t>
      </w:r>
    </w:p>
    <w:p w14:paraId="59A00E95" w14:textId="77777777" w:rsidR="006B1DFE" w:rsidRDefault="006B1DFE" w:rsidP="006B1DFE"/>
    <w:p w14:paraId="6C5C422B" w14:textId="2103E5D9" w:rsidR="006B1DFE" w:rsidRDefault="006B1DFE" w:rsidP="006B1DFE">
      <w:r w:rsidRPr="006B1DFE">
        <w:rPr>
          <w:b/>
          <w:bCs/>
        </w:rPr>
        <w:t>Conclusion:</w:t>
      </w:r>
      <w:r>
        <w:t xml:space="preserve"> Thus, there is tremendous potential of using </w:t>
      </w:r>
      <w:proofErr w:type="spellStart"/>
      <w:r>
        <w:t>TinyML</w:t>
      </w:r>
      <w:proofErr w:type="spellEnd"/>
      <w:r>
        <w:t xml:space="preserve"> in the anomaly detection real-time process in IoT systems with nil to tiny power intake. However, the demerits include standardization of hardware and software frameworks, along with better connectivity solutions amongst others.</w:t>
      </w:r>
    </w:p>
    <w:p w14:paraId="2A6355DF" w14:textId="77777777" w:rsidR="006B1DFE" w:rsidRDefault="006B1DFE" w:rsidP="006B1DFE"/>
    <w:p w14:paraId="2ED7590E" w14:textId="3FE2155E" w:rsidR="006B1DFE" w:rsidRDefault="006B1DFE" w:rsidP="006B1DFE">
      <w:r>
        <w:t xml:space="preserve">The paper outlines the state of research in </w:t>
      </w:r>
      <w:proofErr w:type="spellStart"/>
      <w:r>
        <w:t>TinyML</w:t>
      </w:r>
      <w:proofErr w:type="spellEnd"/>
      <w:r>
        <w:t xml:space="preserve"> and deploys it within an </w:t>
      </w:r>
      <w:proofErr w:type="spellStart"/>
      <w:r>
        <w:t>AIoT</w:t>
      </w:r>
      <w:proofErr w:type="spellEnd"/>
      <w:r>
        <w:t xml:space="preserve"> for anomaly detection, pointing out strengths and weakness in the way of embedding ML within such a system.</w:t>
      </w:r>
    </w:p>
    <w:p w14:paraId="2B855BF0" w14:textId="77777777" w:rsidR="00971033" w:rsidRDefault="00971033" w:rsidP="006B1DFE"/>
    <w:p w14:paraId="3FF27B5F" w14:textId="77777777" w:rsidR="00971033" w:rsidRDefault="00971033" w:rsidP="006B1DFE"/>
    <w:p w14:paraId="763EF832" w14:textId="77777777" w:rsidR="00971033" w:rsidRDefault="00971033" w:rsidP="006B1DFE"/>
    <w:p w14:paraId="56903F80" w14:textId="77777777" w:rsidR="00971033" w:rsidRDefault="00971033" w:rsidP="006B1DFE"/>
    <w:p w14:paraId="3037FD2E" w14:textId="77777777" w:rsidR="00971033" w:rsidRDefault="00971033" w:rsidP="006B1DFE"/>
    <w:p w14:paraId="533829CB" w14:textId="77777777" w:rsidR="00971033" w:rsidRDefault="00971033" w:rsidP="006B1DFE"/>
    <w:p w14:paraId="49BE9671" w14:textId="77777777" w:rsidR="00971033" w:rsidRDefault="00971033" w:rsidP="006B1DFE"/>
    <w:p w14:paraId="18B37659" w14:textId="65A43E38" w:rsidR="00E44001" w:rsidRDefault="00E44001" w:rsidP="00E44001">
      <w:pPr>
        <w:jc w:val="center"/>
        <w:rPr>
          <w:b/>
          <w:bCs/>
          <w:sz w:val="32"/>
          <w:szCs w:val="32"/>
        </w:rPr>
      </w:pPr>
      <w:r w:rsidRPr="00E44001">
        <w:rPr>
          <w:b/>
          <w:bCs/>
          <w:sz w:val="32"/>
          <w:szCs w:val="32"/>
        </w:rPr>
        <w:lastRenderedPageBreak/>
        <w:t>Crowd Detection Using Deep Learning</w:t>
      </w:r>
    </w:p>
    <w:p w14:paraId="0C003268" w14:textId="77777777" w:rsidR="00E44001" w:rsidRPr="00E44001" w:rsidRDefault="00E44001" w:rsidP="00E44001">
      <w:pPr>
        <w:jc w:val="center"/>
        <w:rPr>
          <w:b/>
          <w:bCs/>
          <w:sz w:val="32"/>
          <w:szCs w:val="32"/>
        </w:rPr>
      </w:pPr>
    </w:p>
    <w:p w14:paraId="596038FD" w14:textId="1E9D6EE1" w:rsidR="00971033" w:rsidRDefault="00971033" w:rsidP="00971033">
      <w:r>
        <w:t xml:space="preserve">The paper, titled </w:t>
      </w:r>
      <w:r w:rsidRPr="00971033">
        <w:rPr>
          <w:b/>
          <w:bCs/>
        </w:rPr>
        <w:t>Detection of Anomaly using Machine Learning: A Comprehensive Survey</w:t>
      </w:r>
      <w:r>
        <w:t>, is an in-depth review of various anomaly detection methods using machine learning techniques or ML. It has covered varied domains-ranging from system logs and network anomalies to cloud computing and medical applications, where it has listed various machine learning methods applied for the purpose of detecting anomalies in them.</w:t>
      </w:r>
    </w:p>
    <w:p w14:paraId="5B772D81" w14:textId="77777777" w:rsidR="00971033" w:rsidRDefault="00971033" w:rsidP="00971033"/>
    <w:p w14:paraId="0619A7C7" w14:textId="77777777" w:rsidR="00971033" w:rsidRDefault="00971033" w:rsidP="00971033">
      <w:r>
        <w:t>Key points of the paper include:</w:t>
      </w:r>
    </w:p>
    <w:p w14:paraId="56FF639D" w14:textId="77777777" w:rsidR="00E44001" w:rsidRDefault="00E44001" w:rsidP="00971033"/>
    <w:p w14:paraId="21461EB7" w14:textId="77777777" w:rsidR="00971033" w:rsidRDefault="00971033" w:rsidP="00971033">
      <w:r>
        <w:t xml:space="preserve">1. </w:t>
      </w:r>
      <w:r w:rsidRPr="00971033">
        <w:rPr>
          <w:b/>
          <w:bCs/>
        </w:rPr>
        <w:t>Objective:</w:t>
      </w:r>
      <w:r>
        <w:t xml:space="preserve"> To review critically 101 articles published from 2015 to 2022 which used ML techniques for anomaly detection and classify methods under supervised, unsupervised, and semi-supervised learning.</w:t>
      </w:r>
    </w:p>
    <w:p w14:paraId="70ACBAA8" w14:textId="77777777" w:rsidR="00E44001" w:rsidRDefault="00E44001" w:rsidP="00971033"/>
    <w:p w14:paraId="1A150669" w14:textId="6D682063" w:rsidR="00971033" w:rsidRDefault="00971033" w:rsidP="00971033">
      <w:r>
        <w:t>2</w:t>
      </w:r>
      <w:r w:rsidRPr="00971033">
        <w:rPr>
          <w:b/>
          <w:bCs/>
        </w:rPr>
        <w:t>. Machine Learning Techniques</w:t>
      </w:r>
      <w:r>
        <w:t xml:space="preserve">: This paper has applied all the various kinds of ML techniques, namely: </w:t>
      </w:r>
      <w:r w:rsidRPr="00971033">
        <w:rPr>
          <w:b/>
          <w:bCs/>
        </w:rPr>
        <w:t>Random Forest (RF)</w:t>
      </w:r>
      <w:r>
        <w:rPr>
          <w:b/>
          <w:bCs/>
        </w:rPr>
        <w:t>,</w:t>
      </w:r>
      <w:r>
        <w:t xml:space="preserve"> </w:t>
      </w:r>
      <w:r w:rsidRPr="00971033">
        <w:rPr>
          <w:b/>
          <w:bCs/>
        </w:rPr>
        <w:t>Support Vector Machine (SVM)</w:t>
      </w:r>
      <w:r>
        <w:t xml:space="preserve">, </w:t>
      </w:r>
      <w:r w:rsidRPr="00971033">
        <w:rPr>
          <w:b/>
          <w:bCs/>
        </w:rPr>
        <w:t>Convolutional Neural Networks (CNN)</w:t>
      </w:r>
      <w:r>
        <w:t xml:space="preserve">, and </w:t>
      </w:r>
      <w:r w:rsidRPr="00971033">
        <w:rPr>
          <w:b/>
          <w:bCs/>
        </w:rPr>
        <w:t>Neural Networks (NN)</w:t>
      </w:r>
      <w:r>
        <w:t xml:space="preserve"> with advantages and disadvantages related to the detection of anomalies in systems.</w:t>
      </w:r>
    </w:p>
    <w:p w14:paraId="76359274" w14:textId="77777777" w:rsidR="00E44001" w:rsidRDefault="00E44001" w:rsidP="00971033"/>
    <w:p w14:paraId="262D9695" w14:textId="00405FE9" w:rsidR="00971033" w:rsidRPr="00E44001" w:rsidRDefault="00971033" w:rsidP="00971033">
      <w:pPr>
        <w:rPr>
          <w:b/>
          <w:bCs/>
        </w:rPr>
      </w:pPr>
      <w:r w:rsidRPr="00971033">
        <w:rPr>
          <w:b/>
          <w:bCs/>
        </w:rPr>
        <w:t>3. Conclusion:</w:t>
      </w:r>
    </w:p>
    <w:p w14:paraId="3DF6A29A" w14:textId="1C6C8D85" w:rsidR="00971033" w:rsidRDefault="00971033" w:rsidP="00971033">
      <w:r w:rsidRPr="00971033">
        <w:rPr>
          <w:b/>
          <w:bCs/>
        </w:rPr>
        <w:t>Supervised Learning</w:t>
      </w:r>
      <w:r>
        <w:t xml:space="preserve">: It has been used in 24.8% of articles under consideration; </w:t>
      </w:r>
      <w:r w:rsidRPr="00971033">
        <w:rPr>
          <w:b/>
          <w:bCs/>
        </w:rPr>
        <w:t>Random Forest</w:t>
      </w:r>
      <w:r>
        <w:t xml:space="preserve"> and </w:t>
      </w:r>
      <w:r w:rsidRPr="00971033">
        <w:rPr>
          <w:b/>
          <w:bCs/>
        </w:rPr>
        <w:t>SVM</w:t>
      </w:r>
      <w:r>
        <w:t xml:space="preserve"> are the most popular techniques falling under this category.</w:t>
      </w:r>
    </w:p>
    <w:p w14:paraId="39C8CAEF" w14:textId="77777777" w:rsidR="00971033" w:rsidRDefault="00971033" w:rsidP="00971033">
      <w:r>
        <w:t>Unsupervised learning This constitutes the highest percentage of studies: 29.7%. It is the most applied approach to anomaly detection because it can detect new forms of anomalies.</w:t>
      </w:r>
    </w:p>
    <w:p w14:paraId="671DF642" w14:textId="127F6F6E" w:rsidR="00971033" w:rsidRDefault="00971033" w:rsidP="00971033">
      <w:r w:rsidRPr="003F71C0">
        <w:rPr>
          <w:b/>
          <w:bCs/>
        </w:rPr>
        <w:t>Semi-Supervised Learning</w:t>
      </w:r>
      <w:r>
        <w:t>: It was not highly applied, but it really worked well for the domains that are poor in labeled data.</w:t>
      </w:r>
    </w:p>
    <w:p w14:paraId="2468CBFE" w14:textId="77777777" w:rsidR="00E44001" w:rsidRDefault="00E44001" w:rsidP="00971033"/>
    <w:p w14:paraId="037D2E1A" w14:textId="3EA44FDD" w:rsidR="00971033" w:rsidRDefault="00971033" w:rsidP="00971033">
      <w:r>
        <w:t xml:space="preserve">4. </w:t>
      </w:r>
      <w:r w:rsidRPr="003F71C0">
        <w:rPr>
          <w:b/>
          <w:bCs/>
        </w:rPr>
        <w:t>Application Areas</w:t>
      </w:r>
      <w:r>
        <w:t>: Many areas in Anomaly detection include: Cybersecurity: intrusion detection, Healthcare: disease detection, traffic monitoring, finance: fraud detection.</w:t>
      </w:r>
    </w:p>
    <w:p w14:paraId="745E530A" w14:textId="77777777" w:rsidR="00971033" w:rsidRDefault="00971033" w:rsidP="00971033"/>
    <w:p w14:paraId="61A49E4B" w14:textId="628BBBAA" w:rsidR="00971033" w:rsidRDefault="00971033" w:rsidP="00971033">
      <w:r>
        <w:t>5.</w:t>
      </w:r>
      <w:r w:rsidRPr="003F71C0">
        <w:rPr>
          <w:b/>
          <w:bCs/>
        </w:rPr>
        <w:t xml:space="preserve"> Datasets</w:t>
      </w:r>
      <w:r>
        <w:t>: Real-world datasets were used in 44.2% of all reviewed studies. The most common dataset taken as a set was NSL-KDD for anomaly detection in the realm of cybersecurity.</w:t>
      </w:r>
    </w:p>
    <w:p w14:paraId="0359803C" w14:textId="77777777" w:rsidR="00971033" w:rsidRDefault="00971033" w:rsidP="00971033"/>
    <w:p w14:paraId="1B99413C" w14:textId="25AB60B8" w:rsidR="00971033" w:rsidRDefault="00971033" w:rsidP="00971033">
      <w:r>
        <w:t xml:space="preserve">6. </w:t>
      </w:r>
      <w:r w:rsidRPr="00E44001">
        <w:rPr>
          <w:b/>
          <w:bCs/>
        </w:rPr>
        <w:t>Problem:</w:t>
      </w:r>
      <w:r>
        <w:t xml:space="preserve"> In the context of this paper, anomaly detection in high</w:t>
      </w:r>
      <w:r w:rsidR="003F71C0">
        <w:t xml:space="preserve"> </w:t>
      </w:r>
      <w:r>
        <w:t>dimensional data is invisible, but developing new datasets and hybrid models shall further enhance the correctness of detection.</w:t>
      </w:r>
    </w:p>
    <w:p w14:paraId="6168608E" w14:textId="77777777" w:rsidR="00971033" w:rsidRDefault="00971033" w:rsidP="00971033"/>
    <w:p w14:paraId="6549338D" w14:textId="6626DF16" w:rsidR="00971033" w:rsidRDefault="00971033" w:rsidP="00971033">
      <w:r>
        <w:t xml:space="preserve">7. </w:t>
      </w:r>
      <w:r w:rsidRPr="00E44001">
        <w:rPr>
          <w:b/>
          <w:bCs/>
        </w:rPr>
        <w:t>Conclusion:</w:t>
      </w:r>
      <w:r>
        <w:t xml:space="preserve"> Suggestions from the research are the further development of hybrid ML models and also application of ML techniques to new datasets for more powerful anomaly detection. This paper is essentially a thorough survey of the state of anomaly</w:t>
      </w:r>
      <w:r w:rsidR="00C53061">
        <w:t>.</w:t>
      </w:r>
    </w:p>
    <w:p w14:paraId="0E303F16" w14:textId="77777777" w:rsidR="00EF562C" w:rsidRDefault="00EF562C" w:rsidP="00EF562C"/>
    <w:p w14:paraId="17FDC328" w14:textId="70A95B8C" w:rsidR="00EF562C" w:rsidRPr="00EF562C" w:rsidRDefault="00EF562C" w:rsidP="00EF562C">
      <w:pPr>
        <w:jc w:val="center"/>
        <w:rPr>
          <w:b/>
          <w:bCs/>
          <w:sz w:val="32"/>
          <w:szCs w:val="32"/>
        </w:rPr>
      </w:pPr>
      <w:r>
        <w:rPr>
          <w:b/>
          <w:bCs/>
          <w:sz w:val="32"/>
          <w:szCs w:val="32"/>
        </w:rPr>
        <w:lastRenderedPageBreak/>
        <w:t>Machine</w:t>
      </w:r>
      <w:r w:rsidRPr="00EF562C">
        <w:rPr>
          <w:b/>
          <w:bCs/>
          <w:sz w:val="32"/>
          <w:szCs w:val="32"/>
        </w:rPr>
        <w:t xml:space="preserve"> Learning for Anomaly Detection: A Systematic Review</w:t>
      </w:r>
    </w:p>
    <w:p w14:paraId="7D349BF6" w14:textId="77777777" w:rsidR="00EF562C" w:rsidRDefault="00EF562C" w:rsidP="00EF562C"/>
    <w:p w14:paraId="665022AD" w14:textId="4673D486" w:rsidR="00EF562C" w:rsidRDefault="00EF562C" w:rsidP="00EF562C">
      <w:r>
        <w:t xml:space="preserve">The in-depth systematic review refers to the detailed analysis of </w:t>
      </w:r>
      <w:r w:rsidRPr="00EF562C">
        <w:rPr>
          <w:b/>
          <w:bCs/>
        </w:rPr>
        <w:t>machine learning (ML) techniques</w:t>
      </w:r>
      <w:r>
        <w:t xml:space="preserve"> applied for detecting anomalies across various domains. The paper discussed 290 research articles published between 2000 and 2020; it has established 43 applications of anomaly detection, 29 different ML models, and 22 datasets employed in experiments.</w:t>
      </w:r>
    </w:p>
    <w:p w14:paraId="2B4F3FDC" w14:textId="77777777" w:rsidR="00EF562C" w:rsidRDefault="00EF562C" w:rsidP="00EF562C"/>
    <w:p w14:paraId="1A519BD0" w14:textId="77777777" w:rsidR="00EF562C" w:rsidRDefault="00EF562C" w:rsidP="00EF562C">
      <w:r>
        <w:t>Key findings:</w:t>
      </w:r>
    </w:p>
    <w:p w14:paraId="47D33994" w14:textId="00EB2842" w:rsidR="00EF562C" w:rsidRDefault="00EF562C" w:rsidP="00EF562C">
      <w:r>
        <w:t xml:space="preserve">1. </w:t>
      </w:r>
      <w:r w:rsidRPr="00EF562C">
        <w:rPr>
          <w:b/>
          <w:bCs/>
        </w:rPr>
        <w:t>Anomaly Detection Categories</w:t>
      </w:r>
      <w:r>
        <w:t>:</w:t>
      </w:r>
    </w:p>
    <w:p w14:paraId="0D54B364" w14:textId="7846A990" w:rsidR="00EF562C" w:rsidRDefault="00EF562C" w:rsidP="00EF562C">
      <w:r>
        <w:t xml:space="preserve">It then cuts anomaly detection methods into </w:t>
      </w:r>
      <w:r w:rsidRPr="00EF562C">
        <w:rPr>
          <w:b/>
          <w:bCs/>
        </w:rPr>
        <w:t>three categories</w:t>
      </w:r>
      <w:r>
        <w:t xml:space="preserve">. </w:t>
      </w:r>
    </w:p>
    <w:p w14:paraId="0572C7E4" w14:textId="49E3F445" w:rsidR="00EF562C" w:rsidRDefault="00EF562C" w:rsidP="00EF562C">
      <w:r w:rsidRPr="00EF562C">
        <w:rPr>
          <w:b/>
          <w:bCs/>
        </w:rPr>
        <w:t>Outliers Anomalies:</w:t>
      </w:r>
      <w:r>
        <w:t xml:space="preserve"> Those significantly differing from the rest of the data set.</w:t>
      </w:r>
    </w:p>
    <w:p w14:paraId="1F6B3106" w14:textId="1E6ED8C6" w:rsidR="00EF562C" w:rsidRDefault="00EF562C" w:rsidP="00EF562C">
      <w:r w:rsidRPr="00EF562C">
        <w:rPr>
          <w:b/>
          <w:bCs/>
        </w:rPr>
        <w:t>Contextual Anomalies</w:t>
      </w:r>
      <w:r>
        <w:t xml:space="preserve"> Conditioned anomalies on conditions or in a certain context.</w:t>
      </w:r>
    </w:p>
    <w:p w14:paraId="6E4479AF" w14:textId="77777777" w:rsidR="00EF562C" w:rsidRDefault="00EF562C" w:rsidP="00EF562C">
      <w:r w:rsidRPr="00EF562C">
        <w:rPr>
          <w:b/>
          <w:bCs/>
        </w:rPr>
        <w:t>Collective Anomalies</w:t>
      </w:r>
      <w:r>
        <w:t xml:space="preserve"> This is when a number of data points are not like the sorts of patterns expected.</w:t>
      </w:r>
    </w:p>
    <w:p w14:paraId="288486A6" w14:textId="77777777" w:rsidR="00EF562C" w:rsidRDefault="00EF562C" w:rsidP="00EF562C"/>
    <w:p w14:paraId="32883F02" w14:textId="16CA4171" w:rsidR="00EF562C" w:rsidRDefault="00EF562C" w:rsidP="00EF562C">
      <w:r>
        <w:t xml:space="preserve">2. </w:t>
      </w:r>
      <w:r w:rsidRPr="00EF562C">
        <w:rPr>
          <w:b/>
          <w:bCs/>
        </w:rPr>
        <w:t>ML Models Used:</w:t>
      </w:r>
      <w:r>
        <w:t xml:space="preserve"> The processes applied within this paper were supervised, semi-supervised, and unsupervised although unsupervised learning was used more.</w:t>
      </w:r>
    </w:p>
    <w:p w14:paraId="2FE61063" w14:textId="77777777" w:rsidR="00EF562C" w:rsidRDefault="00EF562C" w:rsidP="00EF562C">
      <w:r>
        <w:t>Among such popular ML techniques are SVM, Neural Networks, and models in Ensemble Learning.</w:t>
      </w:r>
    </w:p>
    <w:p w14:paraId="280F6595" w14:textId="77777777" w:rsidR="00EF562C" w:rsidRDefault="00EF562C" w:rsidP="00EF562C"/>
    <w:p w14:paraId="57C835E2" w14:textId="6119C3B2" w:rsidR="00EF562C" w:rsidRDefault="00EF562C" w:rsidP="00EF562C">
      <w:r>
        <w:t xml:space="preserve">3. </w:t>
      </w:r>
      <w:r w:rsidRPr="00EF562C">
        <w:rPr>
          <w:b/>
          <w:bCs/>
        </w:rPr>
        <w:t>Applications:</w:t>
      </w:r>
      <w:r>
        <w:t xml:space="preserve"> Anomaly detection is a technique widely used in all fields of activity: cyber security, fraud detection, medical monitoring, and network intrusion detection.</w:t>
      </w:r>
    </w:p>
    <w:p w14:paraId="36C803BB" w14:textId="77777777" w:rsidR="00EF562C" w:rsidRDefault="00EF562C" w:rsidP="00EF562C">
      <w:r>
        <w:t>The most widely researched domains include intrusion detection and network anomaly detection.</w:t>
      </w:r>
    </w:p>
    <w:p w14:paraId="3243F49A" w14:textId="77777777" w:rsidR="00EF562C" w:rsidRDefault="00EF562C" w:rsidP="00EF562C"/>
    <w:p w14:paraId="740B7F59" w14:textId="02998C68" w:rsidR="00EF562C" w:rsidRDefault="00EF562C" w:rsidP="00EF562C">
      <w:r>
        <w:t xml:space="preserve">4. </w:t>
      </w:r>
      <w:r w:rsidRPr="00EF562C">
        <w:rPr>
          <w:b/>
          <w:bCs/>
        </w:rPr>
        <w:t>Challenges:</w:t>
      </w:r>
      <w:r>
        <w:t xml:space="preserve"> Most of the problems that this work produced, which generally manifest in ML, are anomalies in their working. Specifically, high false alarm rates, imbalanced datasets, and lacking feature extraction.</w:t>
      </w:r>
    </w:p>
    <w:p w14:paraId="78217D81" w14:textId="77777777" w:rsidR="00EF562C" w:rsidRDefault="00EF562C" w:rsidP="00EF562C"/>
    <w:p w14:paraId="47368BAE" w14:textId="77777777" w:rsidR="00EF562C" w:rsidRDefault="00EF562C" w:rsidP="00EF562C">
      <w:r>
        <w:t xml:space="preserve">5. </w:t>
      </w:r>
      <w:r w:rsidRPr="00EF562C">
        <w:rPr>
          <w:b/>
          <w:bCs/>
        </w:rPr>
        <w:t>Performance Metrics:</w:t>
      </w:r>
      <w:r>
        <w:t xml:space="preserve"> It was further noted that almost all the performance measures such as </w:t>
      </w:r>
      <w:r w:rsidRPr="00EF562C">
        <w:rPr>
          <w:b/>
          <w:bCs/>
        </w:rPr>
        <w:t>Accuracy</w:t>
      </w:r>
      <w:r>
        <w:t xml:space="preserve">, </w:t>
      </w:r>
      <w:r w:rsidRPr="00EF562C">
        <w:rPr>
          <w:b/>
          <w:bCs/>
        </w:rPr>
        <w:t>AUC</w:t>
      </w:r>
      <w:r>
        <w:t xml:space="preserve">, and </w:t>
      </w:r>
      <w:r w:rsidRPr="00EF562C">
        <w:rPr>
          <w:b/>
          <w:bCs/>
        </w:rPr>
        <w:t>True Positive Rate (TPR)</w:t>
      </w:r>
      <w:r>
        <w:rPr>
          <w:b/>
          <w:bCs/>
        </w:rPr>
        <w:t xml:space="preserve"> </w:t>
      </w:r>
      <w:r>
        <w:t xml:space="preserve">are being widely used as evaluation metrics. </w:t>
      </w:r>
    </w:p>
    <w:p w14:paraId="75147240" w14:textId="77777777" w:rsidR="00EF562C" w:rsidRDefault="00EF562C" w:rsidP="00EF562C"/>
    <w:p w14:paraId="20C21831" w14:textId="0693F46B" w:rsidR="00EF562C" w:rsidRDefault="00EF562C" w:rsidP="00EF562C">
      <w:r>
        <w:t xml:space="preserve">The paper ends by advocating further research into the domain of </w:t>
      </w:r>
      <w:r w:rsidRPr="00EF562C">
        <w:rPr>
          <w:b/>
          <w:bCs/>
        </w:rPr>
        <w:t>hybrid ML models</w:t>
      </w:r>
      <w:r>
        <w:t xml:space="preserve"> while better and larger datasets are used to enhance the precision and efficiency of anomalies detection systems. </w:t>
      </w:r>
    </w:p>
    <w:p w14:paraId="5B73DA8B" w14:textId="77777777" w:rsidR="00EF562C" w:rsidRDefault="00EF562C" w:rsidP="00EF562C"/>
    <w:p w14:paraId="068F394A" w14:textId="5126E033" w:rsidR="00E44001" w:rsidRDefault="00EF562C" w:rsidP="00EF562C">
      <w:r>
        <w:t>This review happens to be an exceedingly useful source in understanding the current state and challenges with anomaly detection based upon ML, which also advises towards future research.</w:t>
      </w:r>
    </w:p>
    <w:p w14:paraId="3763CF4D" w14:textId="77777777" w:rsidR="003E2226" w:rsidRDefault="003E2226" w:rsidP="00EF562C"/>
    <w:p w14:paraId="2CC87F51" w14:textId="77777777" w:rsidR="003E2226" w:rsidRDefault="003E2226" w:rsidP="00EF562C"/>
    <w:p w14:paraId="18AB4518" w14:textId="77777777" w:rsidR="003E2226" w:rsidRDefault="003E2226" w:rsidP="00EF562C"/>
    <w:p w14:paraId="281968AC" w14:textId="77777777" w:rsidR="003E2226" w:rsidRDefault="003E2226" w:rsidP="00EF562C"/>
    <w:p w14:paraId="184435BF" w14:textId="2ED30A3B" w:rsidR="000D3659" w:rsidRPr="000D3659" w:rsidRDefault="000D3659" w:rsidP="000D3659">
      <w:pPr>
        <w:jc w:val="center"/>
        <w:rPr>
          <w:sz w:val="32"/>
          <w:szCs w:val="32"/>
        </w:rPr>
      </w:pPr>
      <w:r w:rsidRPr="000D3659">
        <w:rPr>
          <w:b/>
          <w:bCs/>
          <w:sz w:val="32"/>
          <w:szCs w:val="32"/>
        </w:rPr>
        <w:lastRenderedPageBreak/>
        <w:t xml:space="preserve">Learning </w:t>
      </w:r>
      <w:r>
        <w:rPr>
          <w:b/>
          <w:bCs/>
          <w:sz w:val="32"/>
          <w:szCs w:val="32"/>
        </w:rPr>
        <w:t>f</w:t>
      </w:r>
      <w:r w:rsidRPr="000D3659">
        <w:rPr>
          <w:b/>
          <w:bCs/>
          <w:sz w:val="32"/>
          <w:szCs w:val="32"/>
        </w:rPr>
        <w:t>rom Accidents: Machine Learning for Safety at Railway Stations</w:t>
      </w:r>
    </w:p>
    <w:p w14:paraId="122D52E1" w14:textId="77777777" w:rsidR="000D3659" w:rsidRDefault="000D3659" w:rsidP="003E2226"/>
    <w:p w14:paraId="22C27626" w14:textId="6D1731B2" w:rsidR="003E2226" w:rsidRDefault="003E2226" w:rsidP="003E2226">
      <w:r>
        <w:t xml:space="preserve">This paper titled </w:t>
      </w:r>
      <w:r w:rsidRPr="003E2226">
        <w:rPr>
          <w:b/>
          <w:bCs/>
        </w:rPr>
        <w:t xml:space="preserve">Learning </w:t>
      </w:r>
      <w:r w:rsidR="000D3659">
        <w:rPr>
          <w:b/>
          <w:bCs/>
        </w:rPr>
        <w:t>f</w:t>
      </w:r>
      <w:r w:rsidRPr="003E2226">
        <w:rPr>
          <w:b/>
          <w:bCs/>
        </w:rPr>
        <w:t>rom Accidents: Machine Learning for Safety at Railway Stations</w:t>
      </w:r>
      <w:r>
        <w:t xml:space="preserve"> discusses the application of ML techniques in improving safety at railway stations. One such framework that can be taken into consideration for developing intelligent railway stations in the near future is to integrate internal and external safety data with real-time data.</w:t>
      </w:r>
    </w:p>
    <w:p w14:paraId="193B533E" w14:textId="77777777" w:rsidR="003E2226" w:rsidRDefault="003E2226" w:rsidP="003E2226"/>
    <w:p w14:paraId="13F53749" w14:textId="77777777" w:rsidR="003E2226" w:rsidRDefault="003E2226" w:rsidP="003E2226">
      <w:r>
        <w:t>This paper includes the following key points.</w:t>
      </w:r>
    </w:p>
    <w:p w14:paraId="4156A31E" w14:textId="77777777" w:rsidR="003E2226" w:rsidRDefault="003E2226" w:rsidP="003E2226"/>
    <w:p w14:paraId="33BC8732" w14:textId="67C54B60" w:rsidR="003E2226" w:rsidRDefault="003E2226" w:rsidP="003E2226">
      <w:r>
        <w:t xml:space="preserve">1. </w:t>
      </w:r>
      <w:r w:rsidRPr="003E2226">
        <w:rPr>
          <w:b/>
          <w:bCs/>
        </w:rPr>
        <w:t>Objective</w:t>
      </w:r>
      <w:r>
        <w:t>: Develop the high-accuracy prediction model by ML for accident data analysis to deepen further awareness regarding the safety risk level with advance.</w:t>
      </w:r>
    </w:p>
    <w:p w14:paraId="629B6613" w14:textId="77777777" w:rsidR="003E2226" w:rsidRDefault="003E2226" w:rsidP="003E2226"/>
    <w:p w14:paraId="7EA7C9BB" w14:textId="77777777" w:rsidR="003E2226" w:rsidRDefault="003E2226" w:rsidP="003E2226">
      <w:r>
        <w:t xml:space="preserve">2. </w:t>
      </w:r>
      <w:r w:rsidRPr="003E2226">
        <w:rPr>
          <w:b/>
          <w:bCs/>
        </w:rPr>
        <w:t>Literature Review:</w:t>
      </w:r>
      <w:r>
        <w:t xml:space="preserve"> The extant literature relating to the implementation of ML in the railway industry would outline how maintenance is central for safety and quality and some of the economic challenges associated with it. The challenge of the rising adoption of ML in the maintenance processes against being robust railway assets is noted.</w:t>
      </w:r>
    </w:p>
    <w:p w14:paraId="05F2FB2E" w14:textId="77777777" w:rsidR="003E2226" w:rsidRDefault="003E2226" w:rsidP="003E2226"/>
    <w:p w14:paraId="559ACB15" w14:textId="2F537927" w:rsidR="003E2226" w:rsidRDefault="003E2226" w:rsidP="003E2226">
      <w:r>
        <w:t xml:space="preserve">3. </w:t>
      </w:r>
      <w:r w:rsidRPr="003E2226">
        <w:rPr>
          <w:b/>
          <w:bCs/>
        </w:rPr>
        <w:t>Methodology:</w:t>
      </w:r>
      <w:r>
        <w:t xml:space="preserve"> The authors applied decision tree (DT) methods in enhancing the safety analysis, and to fill the gaps within the risk methodology used at railway stations. They prepared two annotated datasets from accident reports to aid their analysis.</w:t>
      </w:r>
    </w:p>
    <w:p w14:paraId="2E6DC763" w14:textId="77777777" w:rsidR="003E2226" w:rsidRDefault="003E2226" w:rsidP="003E2226"/>
    <w:p w14:paraId="4486E3E0" w14:textId="46C0C49D" w:rsidR="003E2226" w:rsidRDefault="003E2226" w:rsidP="003E2226">
      <w:r>
        <w:t xml:space="preserve">4. </w:t>
      </w:r>
      <w:r w:rsidRPr="003E2226">
        <w:rPr>
          <w:b/>
          <w:bCs/>
        </w:rPr>
        <w:t>Conclusion:</w:t>
      </w:r>
      <w:r>
        <w:t xml:space="preserve"> Findings The study focused on better technology and integrated systems for security and safety in rail transportation. It recommended an inability to maximize the exploitation of comprehensive data in the railway industry in getting a clear picture of relationships between specific operational factors and safety.</w:t>
      </w:r>
    </w:p>
    <w:p w14:paraId="05E0EA16" w14:textId="77777777" w:rsidR="003E2226" w:rsidRDefault="003E2226" w:rsidP="003E2226"/>
    <w:p w14:paraId="071826CC" w14:textId="6F1FA1D7" w:rsidR="003E2226" w:rsidRDefault="003E2226" w:rsidP="003E2226">
      <w:r>
        <w:t xml:space="preserve">5. </w:t>
      </w:r>
      <w:r w:rsidRPr="003E2226">
        <w:rPr>
          <w:b/>
          <w:bCs/>
        </w:rPr>
        <w:t>Future Work:</w:t>
      </w:r>
      <w:r>
        <w:t xml:space="preserve"> The authors recommend further research for validation of the established relationships and to determine benchmarks for performance in railway stations along safety and security considerations. This paper contributes to the understanding of how ML can help improve railway sector safety measures, particularly around stations, and it sheds light on the path for future research and implementation of smart technologies in this field.</w:t>
      </w:r>
    </w:p>
    <w:p w14:paraId="7F095E44" w14:textId="77777777" w:rsidR="00EB41C0" w:rsidRDefault="00EB41C0" w:rsidP="003E2226"/>
    <w:p w14:paraId="2F5A29FF" w14:textId="77777777" w:rsidR="00EB41C0" w:rsidRDefault="00EB41C0" w:rsidP="003E2226"/>
    <w:p w14:paraId="647A4DBE" w14:textId="77777777" w:rsidR="00EB41C0" w:rsidRDefault="00EB41C0" w:rsidP="003E2226"/>
    <w:p w14:paraId="407AE995" w14:textId="77777777" w:rsidR="00EB41C0" w:rsidRDefault="00EB41C0" w:rsidP="003E2226"/>
    <w:p w14:paraId="64D9E984" w14:textId="77777777" w:rsidR="00EB41C0" w:rsidRDefault="00EB41C0" w:rsidP="003E2226"/>
    <w:p w14:paraId="35A10491" w14:textId="77777777" w:rsidR="00EB41C0" w:rsidRDefault="00EB41C0" w:rsidP="003E2226"/>
    <w:p w14:paraId="0BFAD051" w14:textId="77777777" w:rsidR="00EB41C0" w:rsidRDefault="00EB41C0" w:rsidP="003E2226"/>
    <w:p w14:paraId="65234CD9" w14:textId="77777777" w:rsidR="00EB41C0" w:rsidRDefault="00EB41C0" w:rsidP="003E2226"/>
    <w:p w14:paraId="6639BE2F" w14:textId="77777777" w:rsidR="00EB41C0" w:rsidRDefault="00EB41C0" w:rsidP="003E2226"/>
    <w:p w14:paraId="0E8A05E7" w14:textId="77777777" w:rsidR="00EB41C0" w:rsidRDefault="00EB41C0" w:rsidP="003E2226"/>
    <w:p w14:paraId="0ECE326F" w14:textId="77777777" w:rsidR="00EB41C0" w:rsidRDefault="00EB41C0" w:rsidP="003E2226"/>
    <w:p w14:paraId="77047B5E" w14:textId="77777777" w:rsidR="00EB41C0" w:rsidRDefault="00EB41C0" w:rsidP="003E2226"/>
    <w:p w14:paraId="080EEF30" w14:textId="77777777" w:rsidR="00853EF2" w:rsidRPr="00034514" w:rsidRDefault="00853EF2" w:rsidP="00853EF2">
      <w:pPr>
        <w:jc w:val="center"/>
        <w:rPr>
          <w:b/>
          <w:bCs/>
          <w:sz w:val="32"/>
          <w:szCs w:val="32"/>
          <w:u w:val="single"/>
        </w:rPr>
      </w:pPr>
      <w:r w:rsidRPr="00034514">
        <w:rPr>
          <w:b/>
          <w:bCs/>
          <w:sz w:val="32"/>
          <w:szCs w:val="32"/>
          <w:u w:val="single"/>
        </w:rPr>
        <w:lastRenderedPageBreak/>
        <w:t>CHAPTER-3</w:t>
      </w:r>
    </w:p>
    <w:p w14:paraId="3FFAB4C4" w14:textId="77777777" w:rsidR="00853EF2" w:rsidRPr="00034514" w:rsidRDefault="00853EF2" w:rsidP="00853EF2">
      <w:pPr>
        <w:jc w:val="center"/>
        <w:rPr>
          <w:b/>
          <w:bCs/>
          <w:sz w:val="32"/>
          <w:szCs w:val="32"/>
          <w:u w:val="single"/>
        </w:rPr>
      </w:pPr>
      <w:r w:rsidRPr="00034514">
        <w:rPr>
          <w:b/>
          <w:bCs/>
          <w:sz w:val="32"/>
          <w:szCs w:val="32"/>
          <w:u w:val="single"/>
        </w:rPr>
        <w:t>FLOWCHART</w:t>
      </w:r>
    </w:p>
    <w:p w14:paraId="7A9382D4" w14:textId="77777777" w:rsidR="00853EF2" w:rsidRDefault="00853EF2" w:rsidP="00853EF2">
      <w:pPr>
        <w:jc w:val="center"/>
      </w:pPr>
    </w:p>
    <w:p w14:paraId="02BB5FF7" w14:textId="7C630427" w:rsidR="00853EF2" w:rsidRDefault="00853EF2" w:rsidP="00853EF2">
      <w:pPr>
        <w:jc w:val="center"/>
      </w:pPr>
      <w:r>
        <w:rPr>
          <w:noProof/>
        </w:rPr>
        <w:drawing>
          <wp:inline distT="0" distB="0" distL="0" distR="0" wp14:anchorId="793FA619" wp14:editId="52275041">
            <wp:extent cx="2286000" cy="7561655"/>
            <wp:effectExtent l="0" t="0" r="0" b="1270"/>
            <wp:docPr id="7205234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0523439" name="Picture 720523439"/>
                    <pic:cNvPicPr/>
                  </pic:nvPicPr>
                  <pic:blipFill>
                    <a:blip r:embed="rId9" cstate="print">
                      <a:extLst>
                        <a:ext uri="{28A0092B-C50C-407E-A947-70E740481C1C}">
                          <a14:useLocalDpi xmlns:a14="http://schemas.microsoft.com/office/drawing/2010/main" val="0"/>
                        </a:ext>
                      </a:extLst>
                    </a:blip>
                    <a:stretch>
                      <a:fillRect/>
                    </a:stretch>
                  </pic:blipFill>
                  <pic:spPr>
                    <a:xfrm>
                      <a:off x="0" y="0"/>
                      <a:ext cx="2294296" cy="7589095"/>
                    </a:xfrm>
                    <a:prstGeom prst="rect">
                      <a:avLst/>
                    </a:prstGeom>
                  </pic:spPr>
                </pic:pic>
              </a:graphicData>
            </a:graphic>
          </wp:inline>
        </w:drawing>
      </w:r>
    </w:p>
    <w:p w14:paraId="0BA12DEE" w14:textId="22735078" w:rsidR="00853EF2" w:rsidRPr="00376802" w:rsidRDefault="00853EF2" w:rsidP="00853EF2">
      <w:pPr>
        <w:jc w:val="center"/>
        <w:rPr>
          <w:b/>
          <w:bCs/>
          <w:sz w:val="32"/>
          <w:szCs w:val="32"/>
          <w:u w:val="single"/>
        </w:rPr>
      </w:pPr>
      <w:r w:rsidRPr="00376802">
        <w:rPr>
          <w:b/>
          <w:bCs/>
          <w:sz w:val="32"/>
          <w:szCs w:val="32"/>
          <w:u w:val="single"/>
        </w:rPr>
        <w:lastRenderedPageBreak/>
        <w:t>ALGORITHM PROPOSED</w:t>
      </w:r>
    </w:p>
    <w:p w14:paraId="62AEDCDD" w14:textId="77777777" w:rsidR="00853EF2" w:rsidRDefault="00853EF2" w:rsidP="00853EF2">
      <w:pPr>
        <w:jc w:val="center"/>
      </w:pPr>
    </w:p>
    <w:p w14:paraId="416BAB9F" w14:textId="12EC1A8A" w:rsidR="00853EF2" w:rsidRDefault="00853EF2" w:rsidP="00853EF2">
      <w:r>
        <w:t xml:space="preserve">1. </w:t>
      </w:r>
      <w:r w:rsidRPr="00853EF2">
        <w:rPr>
          <w:b/>
          <w:bCs/>
        </w:rPr>
        <w:t>Input Video Feed</w:t>
      </w:r>
      <w:r>
        <w:t>: Capture real-time CCTV footage from stations.</w:t>
      </w:r>
    </w:p>
    <w:p w14:paraId="5AA3DA63" w14:textId="28C91C51" w:rsidR="00853EF2" w:rsidRDefault="00853EF2" w:rsidP="00853EF2">
      <w:r>
        <w:t xml:space="preserve">2. </w:t>
      </w:r>
      <w:r w:rsidRPr="00853EF2">
        <w:rPr>
          <w:b/>
          <w:bCs/>
        </w:rPr>
        <w:t>Frame Extraction</w:t>
      </w:r>
      <w:r>
        <w:t>: Extract individual frames from the video stream.</w:t>
      </w:r>
    </w:p>
    <w:p w14:paraId="5AFDE9D2" w14:textId="4AB5702B" w:rsidR="00853EF2" w:rsidRDefault="00853EF2" w:rsidP="00853EF2">
      <w:r>
        <w:t xml:space="preserve">3. </w:t>
      </w:r>
      <w:r w:rsidRPr="00853EF2">
        <w:rPr>
          <w:b/>
          <w:bCs/>
        </w:rPr>
        <w:t>Preprocessing</w:t>
      </w:r>
      <w:r>
        <w:t>: Resize and normalize frames for input into the model.</w:t>
      </w:r>
    </w:p>
    <w:p w14:paraId="59FFFFAB" w14:textId="56D65491" w:rsidR="00853EF2" w:rsidRDefault="00853EF2" w:rsidP="00853EF2">
      <w:r>
        <w:t xml:space="preserve">4. </w:t>
      </w:r>
      <w:r w:rsidRPr="00853EF2">
        <w:rPr>
          <w:b/>
          <w:bCs/>
        </w:rPr>
        <w:t>ML Model Processing (ResNet50):</w:t>
      </w:r>
      <w:r>
        <w:t xml:space="preserve"> Use the pre-trained ResNet50 model to detect anomalies (e.g., crime, crowd mishap).</w:t>
      </w:r>
    </w:p>
    <w:p w14:paraId="4D002FEB" w14:textId="392056B5" w:rsidR="00853EF2" w:rsidRDefault="00853EF2" w:rsidP="00853EF2">
      <w:r>
        <w:t xml:space="preserve">5. </w:t>
      </w:r>
      <w:r w:rsidRPr="00853EF2">
        <w:rPr>
          <w:b/>
          <w:bCs/>
        </w:rPr>
        <w:t>Decision Making</w:t>
      </w:r>
      <w:r>
        <w:t>: If an anomaly is detected, proceed; otherwise, continue monitoring.</w:t>
      </w:r>
    </w:p>
    <w:p w14:paraId="1B3B1A52" w14:textId="72D17142" w:rsidR="00853EF2" w:rsidRDefault="00853EF2" w:rsidP="00853EF2">
      <w:r>
        <w:t xml:space="preserve">6. </w:t>
      </w:r>
      <w:r w:rsidRPr="00853EF2">
        <w:rPr>
          <w:b/>
          <w:bCs/>
        </w:rPr>
        <w:t>Alert Mechanism</w:t>
      </w:r>
      <w:r>
        <w:t>:</w:t>
      </w:r>
    </w:p>
    <w:p w14:paraId="456D8E5C" w14:textId="073D373A" w:rsidR="00853EF2" w:rsidRDefault="00853EF2" w:rsidP="00853EF2">
      <w:r>
        <w:t xml:space="preserve">   - </w:t>
      </w:r>
      <w:r w:rsidRPr="00853EF2">
        <w:rPr>
          <w:b/>
          <w:bCs/>
        </w:rPr>
        <w:t>Audible Alert</w:t>
      </w:r>
      <w:r>
        <w:t>: Generate a beep if an anomaly is found.</w:t>
      </w:r>
    </w:p>
    <w:p w14:paraId="16FB3FB5" w14:textId="776ED0BB" w:rsidR="00853EF2" w:rsidRDefault="00853EF2" w:rsidP="00853EF2">
      <w:r>
        <w:t xml:space="preserve">   - </w:t>
      </w:r>
      <w:r w:rsidRPr="00853EF2">
        <w:rPr>
          <w:b/>
          <w:bCs/>
        </w:rPr>
        <w:t>Extract Video Clip</w:t>
      </w:r>
      <w:r>
        <w:t>: Capture the segment where the anomaly occurred.</w:t>
      </w:r>
    </w:p>
    <w:p w14:paraId="3FC7C5E4" w14:textId="1FBD1906" w:rsidR="00853EF2" w:rsidRDefault="00853EF2" w:rsidP="00853EF2">
      <w:r>
        <w:t xml:space="preserve">7. </w:t>
      </w:r>
      <w:r w:rsidRPr="00853EF2">
        <w:rPr>
          <w:b/>
          <w:bCs/>
        </w:rPr>
        <w:t>Portal Notification</w:t>
      </w:r>
      <w:r>
        <w:t>: Upload the anomaly clip to the security portal for review.</w:t>
      </w:r>
    </w:p>
    <w:p w14:paraId="6DFF8C13" w14:textId="003F1057" w:rsidR="00853EF2" w:rsidRDefault="00853EF2" w:rsidP="00853EF2">
      <w:r>
        <w:t xml:space="preserve">8. </w:t>
      </w:r>
      <w:r w:rsidRPr="00853EF2">
        <w:rPr>
          <w:b/>
          <w:bCs/>
        </w:rPr>
        <w:t>Future Integration</w:t>
      </w:r>
      <w:r>
        <w:t>: Provide a one-click ambulance notification for medical emergencies.</w:t>
      </w:r>
    </w:p>
    <w:p w14:paraId="7FADA358" w14:textId="316671BB" w:rsidR="00853EF2" w:rsidRDefault="00853EF2" w:rsidP="00853EF2">
      <w:r>
        <w:t xml:space="preserve">9. </w:t>
      </w:r>
      <w:r w:rsidRPr="00853EF2">
        <w:rPr>
          <w:b/>
          <w:bCs/>
        </w:rPr>
        <w:t>Log and Report</w:t>
      </w:r>
      <w:r>
        <w:t>: Record anomalies and actions taken for auditing and analysis.</w:t>
      </w:r>
    </w:p>
    <w:p w14:paraId="623950B9" w14:textId="77777777" w:rsidR="00853EF2" w:rsidRDefault="00853EF2" w:rsidP="00853EF2"/>
    <w:p w14:paraId="266DAF8B" w14:textId="2C0B446A" w:rsidR="003E2226" w:rsidRDefault="003E2226" w:rsidP="00853EF2"/>
    <w:p w14:paraId="59FD7DD3" w14:textId="77777777" w:rsidR="00376802" w:rsidRDefault="00376802" w:rsidP="00853EF2"/>
    <w:p w14:paraId="2361DC37" w14:textId="77777777" w:rsidR="00376802" w:rsidRDefault="00376802" w:rsidP="00853EF2"/>
    <w:p w14:paraId="3D28707B" w14:textId="77777777" w:rsidR="00376802" w:rsidRDefault="00376802" w:rsidP="00853EF2"/>
    <w:p w14:paraId="08F1861D" w14:textId="77777777" w:rsidR="00376802" w:rsidRDefault="00376802" w:rsidP="00853EF2"/>
    <w:p w14:paraId="4A14FA0D" w14:textId="77777777" w:rsidR="00376802" w:rsidRDefault="00376802" w:rsidP="00853EF2"/>
    <w:p w14:paraId="4FA3C2AC" w14:textId="77777777" w:rsidR="00376802" w:rsidRDefault="00376802" w:rsidP="00853EF2"/>
    <w:p w14:paraId="61246303" w14:textId="77777777" w:rsidR="00376802" w:rsidRDefault="00376802" w:rsidP="00853EF2"/>
    <w:p w14:paraId="68185194" w14:textId="77777777" w:rsidR="00376802" w:rsidRDefault="00376802" w:rsidP="00853EF2"/>
    <w:p w14:paraId="4BD141AE" w14:textId="77777777" w:rsidR="00376802" w:rsidRDefault="00376802" w:rsidP="00853EF2"/>
    <w:p w14:paraId="45B7C338" w14:textId="77777777" w:rsidR="00376802" w:rsidRDefault="00376802" w:rsidP="00853EF2"/>
    <w:p w14:paraId="7CEB4D01" w14:textId="77777777" w:rsidR="00376802" w:rsidRDefault="00376802" w:rsidP="00853EF2"/>
    <w:p w14:paraId="203765AB" w14:textId="77777777" w:rsidR="00376802" w:rsidRDefault="00376802" w:rsidP="00853EF2"/>
    <w:p w14:paraId="3828A873" w14:textId="77777777" w:rsidR="00376802" w:rsidRDefault="00376802" w:rsidP="00853EF2"/>
    <w:p w14:paraId="5CDF8DB4" w14:textId="77777777" w:rsidR="00376802" w:rsidRDefault="00376802" w:rsidP="00853EF2"/>
    <w:p w14:paraId="0CEB14AF" w14:textId="77777777" w:rsidR="00376802" w:rsidRDefault="00376802" w:rsidP="00853EF2"/>
    <w:p w14:paraId="5FB45A81" w14:textId="77777777" w:rsidR="00376802" w:rsidRDefault="00376802" w:rsidP="00853EF2"/>
    <w:p w14:paraId="2D93CCBF" w14:textId="77777777" w:rsidR="00376802" w:rsidRDefault="00376802" w:rsidP="00853EF2"/>
    <w:p w14:paraId="383A2C7B" w14:textId="77777777" w:rsidR="00376802" w:rsidRDefault="00376802" w:rsidP="00853EF2"/>
    <w:p w14:paraId="0556C5DE" w14:textId="77777777" w:rsidR="00376802" w:rsidRDefault="00376802" w:rsidP="00853EF2"/>
    <w:p w14:paraId="068E602D" w14:textId="77777777" w:rsidR="00376802" w:rsidRDefault="00376802" w:rsidP="00853EF2"/>
    <w:p w14:paraId="358C6A42" w14:textId="77777777" w:rsidR="00376802" w:rsidRDefault="00376802" w:rsidP="00853EF2"/>
    <w:p w14:paraId="1C715872" w14:textId="77777777" w:rsidR="00376802" w:rsidRDefault="00376802" w:rsidP="00853EF2"/>
    <w:p w14:paraId="105286B4" w14:textId="77777777" w:rsidR="00376802" w:rsidRDefault="00376802" w:rsidP="00853EF2"/>
    <w:p w14:paraId="15937468" w14:textId="77777777" w:rsidR="00376802" w:rsidRDefault="00376802" w:rsidP="00853EF2"/>
    <w:p w14:paraId="032CB12B" w14:textId="77777777" w:rsidR="00376802" w:rsidRDefault="00376802" w:rsidP="00853EF2"/>
    <w:p w14:paraId="51615C1F" w14:textId="77777777" w:rsidR="00376802" w:rsidRDefault="00376802" w:rsidP="00853EF2"/>
    <w:p w14:paraId="7560A212" w14:textId="77777777" w:rsidR="00376802" w:rsidRDefault="00376802" w:rsidP="00853EF2"/>
    <w:p w14:paraId="1EF3B28A" w14:textId="77777777" w:rsidR="00376802" w:rsidRDefault="00376802" w:rsidP="00853EF2"/>
    <w:p w14:paraId="72BE3692" w14:textId="77777777" w:rsidR="00376802" w:rsidRDefault="00376802" w:rsidP="00853EF2"/>
    <w:p w14:paraId="7E165E35" w14:textId="18742164" w:rsidR="00376802" w:rsidRDefault="00376802" w:rsidP="00376802">
      <w:pPr>
        <w:jc w:val="center"/>
        <w:rPr>
          <w:b/>
          <w:bCs/>
          <w:sz w:val="32"/>
          <w:szCs w:val="32"/>
          <w:u w:val="single"/>
        </w:rPr>
      </w:pPr>
      <w:r w:rsidRPr="00376802">
        <w:rPr>
          <w:b/>
          <w:bCs/>
          <w:sz w:val="32"/>
          <w:szCs w:val="32"/>
          <w:u w:val="single"/>
        </w:rPr>
        <w:lastRenderedPageBreak/>
        <w:t>Technology Used</w:t>
      </w:r>
    </w:p>
    <w:p w14:paraId="5C40B284" w14:textId="77777777" w:rsidR="00250CFA" w:rsidRDefault="00250CFA" w:rsidP="00376802">
      <w:pPr>
        <w:jc w:val="center"/>
        <w:rPr>
          <w:b/>
          <w:bCs/>
          <w:sz w:val="32"/>
          <w:szCs w:val="32"/>
          <w:u w:val="single"/>
        </w:rPr>
      </w:pPr>
    </w:p>
    <w:p w14:paraId="319E7530" w14:textId="3301B947" w:rsidR="00376802" w:rsidRDefault="00376802" w:rsidP="00376802">
      <w:r>
        <w:t xml:space="preserve">1. </w:t>
      </w:r>
      <w:r w:rsidRPr="00376802">
        <w:rPr>
          <w:b/>
          <w:bCs/>
        </w:rPr>
        <w:t>ML Models</w:t>
      </w:r>
      <w:r>
        <w:t xml:space="preserve">:  </w:t>
      </w:r>
    </w:p>
    <w:p w14:paraId="27028B4E" w14:textId="716BFBBB" w:rsidR="00376802" w:rsidRDefault="00376802" w:rsidP="00376802">
      <w:r>
        <w:t xml:space="preserve">   - </w:t>
      </w:r>
      <w:r w:rsidRPr="00376802">
        <w:rPr>
          <w:b/>
          <w:bCs/>
        </w:rPr>
        <w:t>ResNet50 (CNN):</w:t>
      </w:r>
      <w:r>
        <w:t xml:space="preserve"> For real-time anomaly detection in video frames.</w:t>
      </w:r>
    </w:p>
    <w:p w14:paraId="27A6F326" w14:textId="77777777" w:rsidR="00376802" w:rsidRDefault="00376802" w:rsidP="00376802"/>
    <w:p w14:paraId="4ACABB0A" w14:textId="5A18E72A" w:rsidR="00376802" w:rsidRDefault="00376802" w:rsidP="00376802">
      <w:r>
        <w:t xml:space="preserve">2. </w:t>
      </w:r>
      <w:r w:rsidRPr="00376802">
        <w:rPr>
          <w:b/>
          <w:bCs/>
        </w:rPr>
        <w:t xml:space="preserve">Programming Languages:  </w:t>
      </w:r>
    </w:p>
    <w:p w14:paraId="5E765E59" w14:textId="2844DDD7" w:rsidR="00376802" w:rsidRDefault="00376802" w:rsidP="00376802">
      <w:r>
        <w:t xml:space="preserve">   - </w:t>
      </w:r>
      <w:r w:rsidRPr="00376802">
        <w:rPr>
          <w:b/>
          <w:bCs/>
        </w:rPr>
        <w:t>Python</w:t>
      </w:r>
      <w:r>
        <w:t xml:space="preserve">: For implementing ML models and backend logic.  </w:t>
      </w:r>
    </w:p>
    <w:p w14:paraId="7E0E75DD" w14:textId="33723E61" w:rsidR="00376802" w:rsidRDefault="00376802" w:rsidP="00376802">
      <w:r>
        <w:t xml:space="preserve">   - </w:t>
      </w:r>
      <w:r w:rsidRPr="00376802">
        <w:rPr>
          <w:b/>
          <w:bCs/>
        </w:rPr>
        <w:t>JavaScript</w:t>
      </w:r>
      <w:r>
        <w:t>: For building the web portal UI.</w:t>
      </w:r>
    </w:p>
    <w:p w14:paraId="0BCC90F4" w14:textId="77777777" w:rsidR="00376802" w:rsidRDefault="00376802" w:rsidP="00376802"/>
    <w:p w14:paraId="41E1A93F" w14:textId="2F659BAD" w:rsidR="00376802" w:rsidRDefault="00376802" w:rsidP="00376802">
      <w:r>
        <w:t xml:space="preserve">3. </w:t>
      </w:r>
      <w:r w:rsidRPr="00376802">
        <w:rPr>
          <w:b/>
          <w:bCs/>
        </w:rPr>
        <w:t>Image Processing</w:t>
      </w:r>
      <w:r>
        <w:t xml:space="preserve">:  </w:t>
      </w:r>
    </w:p>
    <w:p w14:paraId="0926B01B" w14:textId="638B4C7A" w:rsidR="00376802" w:rsidRDefault="00376802" w:rsidP="00376802">
      <w:r>
        <w:t xml:space="preserve">   - </w:t>
      </w:r>
      <w:r w:rsidRPr="00376802">
        <w:rPr>
          <w:b/>
          <w:bCs/>
        </w:rPr>
        <w:t>OpenCV</w:t>
      </w:r>
      <w:r>
        <w:t>: For frame extraction and preprocessing.</w:t>
      </w:r>
    </w:p>
    <w:p w14:paraId="2C3EA399" w14:textId="77777777" w:rsidR="00376802" w:rsidRDefault="00376802" w:rsidP="00376802"/>
    <w:p w14:paraId="7A16E95D" w14:textId="4CF1D42C" w:rsidR="00376802" w:rsidRDefault="00376802" w:rsidP="00376802">
      <w:r>
        <w:t xml:space="preserve">4. </w:t>
      </w:r>
      <w:r w:rsidRPr="00376802">
        <w:rPr>
          <w:b/>
          <w:bCs/>
        </w:rPr>
        <w:t>Web Development</w:t>
      </w:r>
      <w:r>
        <w:t xml:space="preserve">:  </w:t>
      </w:r>
    </w:p>
    <w:p w14:paraId="5C038B3F" w14:textId="5DCDEC73" w:rsidR="00376802" w:rsidRDefault="00376802" w:rsidP="00376802">
      <w:r>
        <w:t xml:space="preserve">   - </w:t>
      </w:r>
      <w:r w:rsidRPr="00376802">
        <w:rPr>
          <w:b/>
          <w:bCs/>
        </w:rPr>
        <w:t>HTML/CSS/JavaScript</w:t>
      </w:r>
      <w:r>
        <w:t xml:space="preserve"> with </w:t>
      </w:r>
      <w:r w:rsidRPr="00376802">
        <w:rPr>
          <w:b/>
          <w:bCs/>
        </w:rPr>
        <w:t>React</w:t>
      </w:r>
      <w:r>
        <w:t xml:space="preserve"> or </w:t>
      </w:r>
      <w:r w:rsidRPr="00376802">
        <w:rPr>
          <w:b/>
          <w:bCs/>
        </w:rPr>
        <w:t>Angular</w:t>
      </w:r>
      <w:r>
        <w:t xml:space="preserve"> for a dynamic user interface.  </w:t>
      </w:r>
    </w:p>
    <w:p w14:paraId="0F01D079" w14:textId="313D5024" w:rsidR="00376802" w:rsidRDefault="00376802" w:rsidP="00376802">
      <w:r>
        <w:t xml:space="preserve">   - </w:t>
      </w:r>
      <w:r w:rsidRPr="00376802">
        <w:rPr>
          <w:b/>
          <w:bCs/>
        </w:rPr>
        <w:t>Flask/Django</w:t>
      </w:r>
      <w:r>
        <w:t xml:space="preserve"> or </w:t>
      </w:r>
      <w:r w:rsidRPr="00376802">
        <w:rPr>
          <w:b/>
          <w:bCs/>
        </w:rPr>
        <w:t>Node.js</w:t>
      </w:r>
      <w:r>
        <w:t xml:space="preserve"> for backend operations and API handling.</w:t>
      </w:r>
    </w:p>
    <w:p w14:paraId="53A76A9A" w14:textId="77777777" w:rsidR="00376802" w:rsidRDefault="00376802" w:rsidP="00376802"/>
    <w:p w14:paraId="58B17C12" w14:textId="350B9BC2" w:rsidR="00376802" w:rsidRDefault="00376802" w:rsidP="00376802">
      <w:r>
        <w:t xml:space="preserve">5. </w:t>
      </w:r>
      <w:r w:rsidRPr="00376802">
        <w:rPr>
          <w:b/>
          <w:bCs/>
        </w:rPr>
        <w:t>Database:</w:t>
      </w:r>
      <w:r>
        <w:t xml:space="preserve">  </w:t>
      </w:r>
    </w:p>
    <w:p w14:paraId="2BF1AE7C" w14:textId="4AAD109B" w:rsidR="00376802" w:rsidRDefault="00376802" w:rsidP="00376802">
      <w:r>
        <w:t xml:space="preserve">   - </w:t>
      </w:r>
      <w:r w:rsidRPr="00376802">
        <w:rPr>
          <w:b/>
          <w:bCs/>
        </w:rPr>
        <w:t>MySQL/PostgreSQL</w:t>
      </w:r>
      <w:r>
        <w:t xml:space="preserve"> for storing anomaly data and logs.</w:t>
      </w:r>
    </w:p>
    <w:p w14:paraId="71BF8CC2" w14:textId="77777777" w:rsidR="00376802" w:rsidRDefault="00376802" w:rsidP="00376802"/>
    <w:p w14:paraId="5C87D3C7" w14:textId="0AD962FB" w:rsidR="00376802" w:rsidRDefault="00376802" w:rsidP="00376802">
      <w:r>
        <w:t xml:space="preserve">6. </w:t>
      </w:r>
      <w:r w:rsidRPr="00376802">
        <w:rPr>
          <w:b/>
          <w:bCs/>
        </w:rPr>
        <w:t>Alert System</w:t>
      </w:r>
      <w:r>
        <w:rPr>
          <w:b/>
          <w:bCs/>
        </w:rPr>
        <w:t>:</w:t>
      </w:r>
      <w:r>
        <w:t xml:space="preserve">  </w:t>
      </w:r>
    </w:p>
    <w:p w14:paraId="61D4694F" w14:textId="0ABA800F" w:rsidR="00376802" w:rsidRDefault="00376802" w:rsidP="00376802">
      <w:r>
        <w:t xml:space="preserve">   - </w:t>
      </w:r>
      <w:r w:rsidRPr="00250CFA">
        <w:rPr>
          <w:b/>
          <w:bCs/>
        </w:rPr>
        <w:t>Twilio API</w:t>
      </w:r>
      <w:r>
        <w:t xml:space="preserve"> for SMS/Email alerts.  </w:t>
      </w:r>
    </w:p>
    <w:p w14:paraId="2CD8EABF" w14:textId="21AA410D" w:rsidR="00376802" w:rsidRDefault="00376802" w:rsidP="00376802">
      <w:r>
        <w:t xml:space="preserve">   - </w:t>
      </w:r>
      <w:proofErr w:type="spellStart"/>
      <w:r w:rsidRPr="00250CFA">
        <w:rPr>
          <w:b/>
          <w:bCs/>
        </w:rPr>
        <w:t>WebSockets</w:t>
      </w:r>
      <w:proofErr w:type="spellEnd"/>
      <w:r>
        <w:t xml:space="preserve"> for real-time notifications on the portal.</w:t>
      </w:r>
    </w:p>
    <w:p w14:paraId="18B25C35" w14:textId="77777777" w:rsidR="00376802" w:rsidRDefault="00376802" w:rsidP="00376802"/>
    <w:p w14:paraId="0D882749" w14:textId="473A6A29" w:rsidR="00376802" w:rsidRDefault="00376802" w:rsidP="00376802">
      <w:r>
        <w:t xml:space="preserve">7. </w:t>
      </w:r>
      <w:r w:rsidRPr="00250CFA">
        <w:rPr>
          <w:b/>
          <w:bCs/>
        </w:rPr>
        <w:t xml:space="preserve">Audio Alerts: </w:t>
      </w:r>
      <w:r>
        <w:t xml:space="preserve"> </w:t>
      </w:r>
    </w:p>
    <w:p w14:paraId="3B57E0AE" w14:textId="51277ED4" w:rsidR="00376802" w:rsidRDefault="00376802" w:rsidP="00376802">
      <w:r>
        <w:t xml:space="preserve">   - </w:t>
      </w:r>
      <w:r w:rsidRPr="00250CFA">
        <w:rPr>
          <w:b/>
          <w:bCs/>
        </w:rPr>
        <w:t>Python Libraries</w:t>
      </w:r>
      <w:r>
        <w:t xml:space="preserve"> for triggering sound notifications.</w:t>
      </w:r>
    </w:p>
    <w:p w14:paraId="35533FCA" w14:textId="77777777" w:rsidR="00376802" w:rsidRDefault="00376802" w:rsidP="00376802"/>
    <w:p w14:paraId="55C2F449" w14:textId="6E816CF2" w:rsidR="00376802" w:rsidRDefault="00376802" w:rsidP="00376802">
      <w:r>
        <w:t xml:space="preserve">8. </w:t>
      </w:r>
      <w:r w:rsidRPr="00250CFA">
        <w:rPr>
          <w:b/>
          <w:bCs/>
        </w:rPr>
        <w:t>Ambulance Integration:</w:t>
      </w:r>
      <w:r>
        <w:t xml:space="preserve">  </w:t>
      </w:r>
    </w:p>
    <w:p w14:paraId="33226E6F" w14:textId="0E4CE099" w:rsidR="00376802" w:rsidRDefault="00376802" w:rsidP="00376802">
      <w:r>
        <w:t xml:space="preserve">   - </w:t>
      </w:r>
      <w:r w:rsidRPr="00250CFA">
        <w:rPr>
          <w:b/>
          <w:bCs/>
        </w:rPr>
        <w:t>RESTful APIs</w:t>
      </w:r>
      <w:r>
        <w:t xml:space="preserve"> for future integration with medical services.</w:t>
      </w:r>
    </w:p>
    <w:p w14:paraId="4AF370F7" w14:textId="77777777" w:rsidR="00376802" w:rsidRDefault="00376802" w:rsidP="00376802"/>
    <w:p w14:paraId="0CBE1113" w14:textId="77777777" w:rsidR="00250CFA" w:rsidRDefault="00250CFA" w:rsidP="00376802"/>
    <w:p w14:paraId="4453ED40" w14:textId="77777777" w:rsidR="00250CFA" w:rsidRDefault="00250CFA" w:rsidP="00376802"/>
    <w:p w14:paraId="37065894" w14:textId="77777777" w:rsidR="00250CFA" w:rsidRDefault="00250CFA" w:rsidP="00376802"/>
    <w:p w14:paraId="33CC7B23" w14:textId="77777777" w:rsidR="00250CFA" w:rsidRDefault="00250CFA" w:rsidP="00376802"/>
    <w:p w14:paraId="081EDE92" w14:textId="77777777" w:rsidR="00250CFA" w:rsidRDefault="00250CFA" w:rsidP="00376802"/>
    <w:p w14:paraId="664BDA4B" w14:textId="77777777" w:rsidR="00250CFA" w:rsidRDefault="00250CFA" w:rsidP="00376802"/>
    <w:p w14:paraId="01247B5A" w14:textId="77777777" w:rsidR="00250CFA" w:rsidRDefault="00250CFA" w:rsidP="00376802"/>
    <w:p w14:paraId="721316AB" w14:textId="77777777" w:rsidR="00250CFA" w:rsidRDefault="00250CFA" w:rsidP="00376802"/>
    <w:p w14:paraId="4643E617" w14:textId="77777777" w:rsidR="00250CFA" w:rsidRDefault="00250CFA" w:rsidP="00376802"/>
    <w:p w14:paraId="3F79F7F3" w14:textId="77777777" w:rsidR="00250CFA" w:rsidRDefault="00250CFA" w:rsidP="00376802"/>
    <w:p w14:paraId="793AFBE7" w14:textId="77777777" w:rsidR="00250CFA" w:rsidRDefault="00250CFA" w:rsidP="00376802"/>
    <w:p w14:paraId="0895FC4C" w14:textId="77777777" w:rsidR="00250CFA" w:rsidRDefault="00250CFA" w:rsidP="00376802"/>
    <w:p w14:paraId="0214FFA9" w14:textId="77777777" w:rsidR="00250CFA" w:rsidRDefault="00250CFA" w:rsidP="00376802"/>
    <w:p w14:paraId="0153D9AC" w14:textId="77777777" w:rsidR="00250CFA" w:rsidRDefault="00250CFA" w:rsidP="00376802"/>
    <w:p w14:paraId="06C489B3" w14:textId="77777777" w:rsidR="00250CFA" w:rsidRDefault="00250CFA" w:rsidP="00376802"/>
    <w:p w14:paraId="77B8EB40" w14:textId="77777777" w:rsidR="00250CFA" w:rsidRDefault="00250CFA" w:rsidP="00376802"/>
    <w:p w14:paraId="271EF54E" w14:textId="77777777" w:rsidR="00250CFA" w:rsidRDefault="00250CFA" w:rsidP="00376802"/>
    <w:p w14:paraId="74053663" w14:textId="6D50FCB7" w:rsidR="00250CFA" w:rsidRDefault="00250CFA" w:rsidP="00250CFA">
      <w:pPr>
        <w:jc w:val="center"/>
        <w:rPr>
          <w:b/>
          <w:bCs/>
          <w:sz w:val="32"/>
          <w:szCs w:val="32"/>
          <w:u w:val="single"/>
        </w:rPr>
      </w:pPr>
      <w:r w:rsidRPr="00250CFA">
        <w:rPr>
          <w:b/>
          <w:bCs/>
          <w:sz w:val="32"/>
          <w:szCs w:val="32"/>
          <w:u w:val="single"/>
        </w:rPr>
        <w:lastRenderedPageBreak/>
        <w:t>CONCLUSION</w:t>
      </w:r>
    </w:p>
    <w:p w14:paraId="1CD05423" w14:textId="77777777" w:rsidR="00250CFA" w:rsidRDefault="00250CFA" w:rsidP="00250CFA">
      <w:pPr>
        <w:jc w:val="center"/>
        <w:rPr>
          <w:b/>
          <w:bCs/>
          <w:sz w:val="32"/>
          <w:szCs w:val="32"/>
          <w:u w:val="single"/>
        </w:rPr>
      </w:pPr>
    </w:p>
    <w:p w14:paraId="3E5DFA6E" w14:textId="77777777" w:rsidR="00250CFA" w:rsidRDefault="00250CFA" w:rsidP="00250CFA"/>
    <w:p w14:paraId="365D33DD" w14:textId="7743AC81" w:rsidR="00250CFA" w:rsidRDefault="00250CFA" w:rsidP="00250CFA">
      <w:r>
        <w:t xml:space="preserve">This project puts forward a promising solution for improving safety and operational efficiency in Indian Railways using the </w:t>
      </w:r>
      <w:r w:rsidRPr="00250CFA">
        <w:rPr>
          <w:b/>
          <w:bCs/>
        </w:rPr>
        <w:t>machine learning (ML)</w:t>
      </w:r>
      <w:r>
        <w:t xml:space="preserve"> techniques. The real-time anomaly detection model that does the integration of CNN models like </w:t>
      </w:r>
      <w:r w:rsidRPr="00250CFA">
        <w:rPr>
          <w:b/>
          <w:bCs/>
        </w:rPr>
        <w:t>ResNet50</w:t>
      </w:r>
      <w:r>
        <w:rPr>
          <w:b/>
          <w:bCs/>
        </w:rPr>
        <w:t xml:space="preserve">, ImageNet, </w:t>
      </w:r>
      <w:proofErr w:type="spellStart"/>
      <w:r>
        <w:rPr>
          <w:b/>
          <w:bCs/>
        </w:rPr>
        <w:t>GoogleNet</w:t>
      </w:r>
      <w:proofErr w:type="spellEnd"/>
      <w:r>
        <w:rPr>
          <w:b/>
          <w:bCs/>
        </w:rPr>
        <w:t xml:space="preserve"> etc.</w:t>
      </w:r>
      <w:r>
        <w:t xml:space="preserve"> with the feeds of CCTV video would help in effectively identifying and respond to crimes, management issues of crowds, and other potential security risks. The application of </w:t>
      </w:r>
      <w:r w:rsidRPr="00250CFA">
        <w:rPr>
          <w:b/>
          <w:bCs/>
        </w:rPr>
        <w:t>ML models</w:t>
      </w:r>
      <w:r>
        <w:t xml:space="preserve"> and </w:t>
      </w:r>
      <w:r w:rsidRPr="00250CFA">
        <w:rPr>
          <w:b/>
          <w:bCs/>
        </w:rPr>
        <w:t>web-based technologies</w:t>
      </w:r>
      <w:r>
        <w:t xml:space="preserve"> enabled proper detection and alertness in a timely manner without any reliance on cloud infrastructure, hence becoming scalable as well as efficient.</w:t>
      </w:r>
    </w:p>
    <w:p w14:paraId="309B8053" w14:textId="77777777" w:rsidR="00250CFA" w:rsidRDefault="00250CFA" w:rsidP="00250CFA"/>
    <w:p w14:paraId="5896BE3A" w14:textId="77777777" w:rsidR="00250CFA" w:rsidRDefault="00250CFA" w:rsidP="00250CFA">
      <w:r>
        <w:t>It will flash rapid sound alerts as well as transfer anomaly clips to a portal in common for analysis, decreasing response time and raising the risks of security. Also, integrating with medical services through a one-click ambulance feature to provide additional value in managing emergencies effectively in the future.</w:t>
      </w:r>
    </w:p>
    <w:p w14:paraId="2A0C9B40" w14:textId="77777777" w:rsidR="00250CFA" w:rsidRDefault="00250CFA" w:rsidP="00250CFA"/>
    <w:p w14:paraId="34EB72F7" w14:textId="40ACBA78" w:rsidR="00250CFA" w:rsidRDefault="00250CFA" w:rsidP="00250CFA">
      <w:r>
        <w:t>This solution will transform traditional railway monitoring systems, thus making safety management smarter, faster, and more reliable through automation and ML capabilities. It is also cost-effective, scalable, and responsive enough to suit the unique needs of Indian Railways.</w:t>
      </w:r>
    </w:p>
    <w:p w14:paraId="30426E3B" w14:textId="77777777" w:rsidR="00250CFA" w:rsidRDefault="00250CFA" w:rsidP="00250CFA"/>
    <w:p w14:paraId="2BD67784" w14:textId="77777777" w:rsidR="00250CFA" w:rsidRDefault="00250CFA" w:rsidP="00250CFA"/>
    <w:p w14:paraId="574433C3" w14:textId="77777777" w:rsidR="00250CFA" w:rsidRDefault="00250CFA" w:rsidP="00250CFA"/>
    <w:p w14:paraId="26A71358" w14:textId="77777777" w:rsidR="00250CFA" w:rsidRDefault="00250CFA" w:rsidP="00250CFA"/>
    <w:p w14:paraId="3009886D" w14:textId="77777777" w:rsidR="00250CFA" w:rsidRDefault="00250CFA" w:rsidP="00250CFA"/>
    <w:p w14:paraId="7E73A4F3" w14:textId="77777777" w:rsidR="00250CFA" w:rsidRDefault="00250CFA" w:rsidP="00250CFA"/>
    <w:p w14:paraId="53F125FC" w14:textId="77777777" w:rsidR="00250CFA" w:rsidRDefault="00250CFA" w:rsidP="00250CFA"/>
    <w:p w14:paraId="0DA4446C" w14:textId="77777777" w:rsidR="00250CFA" w:rsidRDefault="00250CFA" w:rsidP="00250CFA"/>
    <w:p w14:paraId="769BF312" w14:textId="77777777" w:rsidR="00250CFA" w:rsidRDefault="00250CFA" w:rsidP="00250CFA"/>
    <w:p w14:paraId="529AD15C" w14:textId="77777777" w:rsidR="00250CFA" w:rsidRDefault="00250CFA" w:rsidP="00250CFA"/>
    <w:p w14:paraId="7D8C5A9F" w14:textId="77777777" w:rsidR="00250CFA" w:rsidRDefault="00250CFA" w:rsidP="00250CFA"/>
    <w:p w14:paraId="4743FDFF" w14:textId="77777777" w:rsidR="00250CFA" w:rsidRDefault="00250CFA" w:rsidP="00250CFA"/>
    <w:p w14:paraId="7A3F2E9A" w14:textId="77777777" w:rsidR="00250CFA" w:rsidRDefault="00250CFA" w:rsidP="00250CFA"/>
    <w:p w14:paraId="42CB5B97" w14:textId="77777777" w:rsidR="00250CFA" w:rsidRDefault="00250CFA" w:rsidP="00250CFA"/>
    <w:p w14:paraId="360E4BAC" w14:textId="77777777" w:rsidR="00250CFA" w:rsidRDefault="00250CFA" w:rsidP="00250CFA"/>
    <w:p w14:paraId="239F512F" w14:textId="77777777" w:rsidR="00250CFA" w:rsidRDefault="00250CFA" w:rsidP="00250CFA"/>
    <w:p w14:paraId="6A30FAAC" w14:textId="77777777" w:rsidR="00250CFA" w:rsidRDefault="00250CFA" w:rsidP="00250CFA"/>
    <w:p w14:paraId="439703EF" w14:textId="77777777" w:rsidR="00250CFA" w:rsidRDefault="00250CFA" w:rsidP="00250CFA"/>
    <w:p w14:paraId="035C4B77" w14:textId="77777777" w:rsidR="00250CFA" w:rsidRDefault="00250CFA" w:rsidP="00250CFA"/>
    <w:p w14:paraId="38D80157" w14:textId="77777777" w:rsidR="00250CFA" w:rsidRDefault="00250CFA" w:rsidP="00250CFA"/>
    <w:p w14:paraId="24F4A26F" w14:textId="77777777" w:rsidR="00250CFA" w:rsidRDefault="00250CFA" w:rsidP="00250CFA"/>
    <w:p w14:paraId="4DD0D520" w14:textId="77777777" w:rsidR="00250CFA" w:rsidRDefault="00250CFA" w:rsidP="00250CFA"/>
    <w:p w14:paraId="4220BF2D" w14:textId="77777777" w:rsidR="00250CFA" w:rsidRDefault="00250CFA" w:rsidP="00250CFA"/>
    <w:p w14:paraId="7324F5FC" w14:textId="77777777" w:rsidR="00250CFA" w:rsidRDefault="00250CFA" w:rsidP="00250CFA"/>
    <w:p w14:paraId="02A83D89" w14:textId="77777777" w:rsidR="00250CFA" w:rsidRDefault="00250CFA" w:rsidP="00250CFA"/>
    <w:p w14:paraId="46CB988B" w14:textId="3A146AFD" w:rsidR="00250CFA" w:rsidRDefault="00250CFA" w:rsidP="00250CFA">
      <w:pPr>
        <w:jc w:val="center"/>
        <w:rPr>
          <w:b/>
          <w:bCs/>
          <w:sz w:val="32"/>
          <w:szCs w:val="32"/>
          <w:u w:val="single"/>
        </w:rPr>
      </w:pPr>
      <w:r w:rsidRPr="00250CFA">
        <w:rPr>
          <w:b/>
          <w:bCs/>
          <w:sz w:val="32"/>
          <w:szCs w:val="32"/>
          <w:u w:val="single"/>
        </w:rPr>
        <w:lastRenderedPageBreak/>
        <w:t>REF</w:t>
      </w:r>
      <w:r>
        <w:rPr>
          <w:b/>
          <w:bCs/>
          <w:sz w:val="32"/>
          <w:szCs w:val="32"/>
          <w:u w:val="single"/>
        </w:rPr>
        <w:t>E</w:t>
      </w:r>
      <w:r w:rsidRPr="00250CFA">
        <w:rPr>
          <w:b/>
          <w:bCs/>
          <w:sz w:val="32"/>
          <w:szCs w:val="32"/>
          <w:u w:val="single"/>
        </w:rPr>
        <w:t>RENCES</w:t>
      </w:r>
    </w:p>
    <w:p w14:paraId="483A43E5" w14:textId="77777777" w:rsidR="00250CFA" w:rsidRDefault="00250CFA" w:rsidP="00250CFA">
      <w:pPr>
        <w:rPr>
          <w:b/>
          <w:bCs/>
          <w:sz w:val="32"/>
          <w:szCs w:val="32"/>
          <w:u w:val="single"/>
        </w:rPr>
      </w:pPr>
    </w:p>
    <w:p w14:paraId="310ABC54" w14:textId="3637F3F8" w:rsidR="00250CFA" w:rsidRPr="002A5DED" w:rsidRDefault="002A5DED" w:rsidP="002A5DED">
      <w:pPr>
        <w:pStyle w:val="ListParagraph"/>
        <w:numPr>
          <w:ilvl w:val="0"/>
          <w:numId w:val="7"/>
        </w:numPr>
        <w:rPr>
          <w:sz w:val="24"/>
          <w:szCs w:val="24"/>
        </w:rPr>
      </w:pPr>
      <w:r w:rsidRPr="002A5DED">
        <w:t xml:space="preserve">Maria Di Summa, Maria Elena </w:t>
      </w:r>
      <w:proofErr w:type="gramStart"/>
      <w:r w:rsidRPr="002A5DED">
        <w:t>Griseta ,</w:t>
      </w:r>
      <w:proofErr w:type="gramEnd"/>
      <w:r w:rsidRPr="002A5DED">
        <w:t xml:space="preserve"> Nicola Mosca , Cosimo Patruno</w:t>
      </w:r>
      <w:r>
        <w:t>, “</w:t>
      </w:r>
      <w:r w:rsidRPr="002A5DED">
        <w:t>A Review on Deep Learning Techniques for Railway Infrastructure Monitoring</w:t>
      </w:r>
      <w:r>
        <w:t xml:space="preserve">” </w:t>
      </w:r>
    </w:p>
    <w:p w14:paraId="3CC0A73D" w14:textId="41DBAAE6" w:rsidR="002A5DED" w:rsidRDefault="002A5DED" w:rsidP="002A5DED">
      <w:pPr>
        <w:pStyle w:val="ListParagraph"/>
        <w:numPr>
          <w:ilvl w:val="0"/>
          <w:numId w:val="7"/>
        </w:numPr>
        <w:rPr>
          <w:sz w:val="24"/>
          <w:szCs w:val="24"/>
        </w:rPr>
      </w:pPr>
      <w:r>
        <w:rPr>
          <w:sz w:val="24"/>
          <w:szCs w:val="24"/>
        </w:rPr>
        <w:t>Konstantin Popov, Robert DeBold, Hwa Kian Chai, “</w:t>
      </w:r>
      <w:r w:rsidRPr="002A5DED">
        <w:rPr>
          <w:b/>
          <w:bCs/>
          <w:sz w:val="24"/>
          <w:szCs w:val="24"/>
        </w:rPr>
        <w:t>Rail Track Monitoring Using AI and Machine Learning</w:t>
      </w:r>
      <w:proofErr w:type="gramStart"/>
      <w:r>
        <w:rPr>
          <w:sz w:val="24"/>
          <w:szCs w:val="24"/>
        </w:rPr>
        <w:t xml:space="preserve">” </w:t>
      </w:r>
      <w:r w:rsidR="00777834">
        <w:rPr>
          <w:sz w:val="24"/>
          <w:szCs w:val="24"/>
        </w:rPr>
        <w:t>,</w:t>
      </w:r>
      <w:proofErr w:type="gramEnd"/>
      <w:r w:rsidR="00777834">
        <w:rPr>
          <w:sz w:val="24"/>
          <w:szCs w:val="24"/>
        </w:rPr>
        <w:t xml:space="preserve"> ResearchGate</w:t>
      </w:r>
    </w:p>
    <w:p w14:paraId="385E4619" w14:textId="0ED7DEE8" w:rsidR="00777834" w:rsidRDefault="00777834" w:rsidP="002A5DED">
      <w:pPr>
        <w:pStyle w:val="ListParagraph"/>
        <w:numPr>
          <w:ilvl w:val="0"/>
          <w:numId w:val="7"/>
        </w:numPr>
        <w:rPr>
          <w:sz w:val="24"/>
          <w:szCs w:val="24"/>
        </w:rPr>
      </w:pPr>
      <w:r w:rsidRPr="00777834">
        <w:rPr>
          <w:sz w:val="24"/>
          <w:szCs w:val="24"/>
        </w:rPr>
        <w:t xml:space="preserve">Sayali </w:t>
      </w:r>
      <w:proofErr w:type="spellStart"/>
      <w:r w:rsidRPr="00777834">
        <w:rPr>
          <w:sz w:val="24"/>
          <w:szCs w:val="24"/>
        </w:rPr>
        <w:t>Bodake</w:t>
      </w:r>
      <w:proofErr w:type="spellEnd"/>
      <w:r w:rsidRPr="00777834">
        <w:rPr>
          <w:sz w:val="24"/>
          <w:szCs w:val="24"/>
        </w:rPr>
        <w:t>, Dr. S.S. kadam</w:t>
      </w:r>
      <w:r>
        <w:rPr>
          <w:sz w:val="24"/>
          <w:szCs w:val="24"/>
        </w:rPr>
        <w:t>, “</w:t>
      </w:r>
      <w:r w:rsidRPr="00777834">
        <w:rPr>
          <w:sz w:val="24"/>
          <w:szCs w:val="24"/>
        </w:rPr>
        <w:t>Crowd Detection Using Deep Learning</w:t>
      </w:r>
      <w:r>
        <w:rPr>
          <w:sz w:val="24"/>
          <w:szCs w:val="24"/>
        </w:rPr>
        <w:t xml:space="preserve">” </w:t>
      </w:r>
      <w:r w:rsidRPr="00777834">
        <w:rPr>
          <w:sz w:val="24"/>
          <w:szCs w:val="24"/>
        </w:rPr>
        <w:t>International Research Journal of Engineering and Technology (IRJET) Volume: 08 Issue: 08 | Aug 2021</w:t>
      </w:r>
    </w:p>
    <w:p w14:paraId="070C2DEB" w14:textId="5E5BA5E3" w:rsidR="00777834" w:rsidRPr="00777834" w:rsidRDefault="00777834" w:rsidP="00777834">
      <w:pPr>
        <w:pStyle w:val="ListParagraph"/>
        <w:numPr>
          <w:ilvl w:val="0"/>
          <w:numId w:val="7"/>
        </w:numPr>
        <w:rPr>
          <w:lang w:val="en-IN"/>
        </w:rPr>
      </w:pPr>
      <w:r>
        <w:rPr>
          <w:sz w:val="24"/>
          <w:szCs w:val="24"/>
        </w:rPr>
        <w:t xml:space="preserve">Sergio Trilles, Sahibzada Saadoon Hammad, </w:t>
      </w:r>
      <w:proofErr w:type="spellStart"/>
      <w:r>
        <w:rPr>
          <w:sz w:val="24"/>
          <w:szCs w:val="24"/>
        </w:rPr>
        <w:t>Ditsuhi</w:t>
      </w:r>
      <w:proofErr w:type="spellEnd"/>
      <w:r>
        <w:rPr>
          <w:sz w:val="24"/>
          <w:szCs w:val="24"/>
        </w:rPr>
        <w:t xml:space="preserve"> Iskandaryan “</w:t>
      </w:r>
      <w:r w:rsidRPr="00777834">
        <w:rPr>
          <w:sz w:val="24"/>
          <w:szCs w:val="24"/>
          <w:lang w:val="en-IN"/>
        </w:rPr>
        <w:t>Anomaly detection based on Artificial Intelligence of Things: A Systematic Literature Mappin</w:t>
      </w:r>
      <w:r>
        <w:rPr>
          <w:sz w:val="24"/>
          <w:szCs w:val="24"/>
          <w:lang w:val="en-IN"/>
        </w:rPr>
        <w:t>g</w:t>
      </w:r>
      <w:r w:rsidRPr="00777834">
        <w:t>”</w:t>
      </w:r>
      <w:r>
        <w:t>, Internet of Things, Volume 25</w:t>
      </w:r>
      <w:r w:rsidRPr="00777834">
        <w:rPr>
          <w:lang w:val="en-IN"/>
        </w:rPr>
        <w:t> April 2024, 101063</w:t>
      </w:r>
    </w:p>
    <w:p w14:paraId="5750D759" w14:textId="027B085D" w:rsidR="00777834" w:rsidRPr="00777834" w:rsidRDefault="00777834" w:rsidP="00777834">
      <w:pPr>
        <w:pStyle w:val="ListParagraph"/>
        <w:numPr>
          <w:ilvl w:val="0"/>
          <w:numId w:val="7"/>
        </w:numPr>
        <w:rPr>
          <w:sz w:val="24"/>
          <w:szCs w:val="24"/>
          <w:lang w:val="en-IN"/>
        </w:rPr>
      </w:pPr>
      <w:r w:rsidRPr="00777834">
        <w:rPr>
          <w:lang w:val="en-IN"/>
        </w:rPr>
        <w:t xml:space="preserve">Deepak T. Mane, Sunil </w:t>
      </w:r>
      <w:proofErr w:type="spellStart"/>
      <w:r w:rsidRPr="00777834">
        <w:rPr>
          <w:lang w:val="en-IN"/>
        </w:rPr>
        <w:t>Sangave</w:t>
      </w:r>
      <w:proofErr w:type="spellEnd"/>
      <w:r w:rsidRPr="00777834">
        <w:rPr>
          <w:lang w:val="en-IN"/>
        </w:rPr>
        <w:t xml:space="preserve">, Gopal </w:t>
      </w:r>
      <w:proofErr w:type="spellStart"/>
      <w:r w:rsidRPr="00777834">
        <w:rPr>
          <w:lang w:val="en-IN"/>
        </w:rPr>
        <w:t>Upadhay</w:t>
      </w:r>
      <w:proofErr w:type="spellEnd"/>
      <w:r w:rsidRPr="00777834">
        <w:rPr>
          <w:lang w:val="en-IN"/>
        </w:rPr>
        <w:t>, “</w:t>
      </w:r>
      <w:r w:rsidRPr="00777834">
        <w:rPr>
          <w:b/>
          <w:bCs/>
        </w:rPr>
        <w:t>Detection of Anomaly using Machine Learning: A Comprehensive Survey</w:t>
      </w:r>
      <w:r w:rsidRPr="00777834">
        <w:rPr>
          <w:lang w:val="en-IN"/>
        </w:rPr>
        <w:t xml:space="preserve">”, ResearchGate, Vol: </w:t>
      </w:r>
      <w:r w:rsidRPr="00777834">
        <w:rPr>
          <w:sz w:val="24"/>
          <w:szCs w:val="24"/>
          <w:lang w:val="en-IN"/>
        </w:rPr>
        <w:t>10</w:t>
      </w:r>
    </w:p>
    <w:p w14:paraId="2F3ECF9B" w14:textId="5362519D" w:rsidR="00777834" w:rsidRPr="00777834" w:rsidRDefault="00777834" w:rsidP="00777834">
      <w:pPr>
        <w:pStyle w:val="ListParagraph"/>
        <w:numPr>
          <w:ilvl w:val="0"/>
          <w:numId w:val="7"/>
        </w:numPr>
        <w:rPr>
          <w:sz w:val="24"/>
          <w:szCs w:val="24"/>
          <w:lang w:val="en-IN"/>
        </w:rPr>
      </w:pPr>
    </w:p>
    <w:sectPr w:rsidR="00777834" w:rsidRPr="00777834" w:rsidSect="00D133AF">
      <w:pgSz w:w="12240" w:h="15840"/>
      <w:pgMar w:top="1440" w:right="1800" w:bottom="1440" w:left="180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1C63632" w14:textId="77777777" w:rsidR="000B2C11" w:rsidRDefault="000B2C11">
      <w:r>
        <w:separator/>
      </w:r>
    </w:p>
  </w:endnote>
  <w:endnote w:type="continuationSeparator" w:id="0">
    <w:p w14:paraId="723A5B0A" w14:textId="77777777" w:rsidR="000B2C11" w:rsidRDefault="000B2C1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B5BA1CC" w14:textId="77777777" w:rsidR="000B2C11" w:rsidRDefault="000B2C11">
      <w:r>
        <w:separator/>
      </w:r>
    </w:p>
  </w:footnote>
  <w:footnote w:type="continuationSeparator" w:id="0">
    <w:p w14:paraId="5A34B4A2" w14:textId="77777777" w:rsidR="000B2C11" w:rsidRDefault="000B2C1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E0F1A1F"/>
    <w:multiLevelType w:val="hybridMultilevel"/>
    <w:tmpl w:val="78F4BAB2"/>
    <w:lvl w:ilvl="0" w:tplc="6200113C">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84F4EF4"/>
    <w:multiLevelType w:val="hybridMultilevel"/>
    <w:tmpl w:val="0B483F64"/>
    <w:lvl w:ilvl="0" w:tplc="6E4CB960">
      <w:start w:val="1"/>
      <w:numFmt w:val="decimal"/>
      <w:lvlText w:val="%1."/>
      <w:lvlJc w:val="left"/>
      <w:pPr>
        <w:tabs>
          <w:tab w:val="num" w:pos="720"/>
        </w:tabs>
        <w:ind w:left="720" w:hanging="360"/>
      </w:pPr>
      <w:rPr>
        <w:sz w:val="24"/>
        <w:szCs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31A83FB4"/>
    <w:multiLevelType w:val="hybridMultilevel"/>
    <w:tmpl w:val="40160B12"/>
    <w:lvl w:ilvl="0" w:tplc="04090009">
      <w:start w:val="1"/>
      <w:numFmt w:val="bullet"/>
      <w:lvlText w:val=""/>
      <w:lvlJc w:val="left"/>
      <w:pPr>
        <w:tabs>
          <w:tab w:val="num" w:pos="1440"/>
        </w:tabs>
        <w:ind w:left="1440" w:hanging="360"/>
      </w:pPr>
      <w:rPr>
        <w:rFonts w:ascii="Wingdings" w:hAnsi="Wingdings" w:hint="default"/>
      </w:rPr>
    </w:lvl>
    <w:lvl w:ilvl="1" w:tplc="04090003">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3" w15:restartNumberingAfterBreak="0">
    <w:nsid w:val="37904B91"/>
    <w:multiLevelType w:val="hybridMultilevel"/>
    <w:tmpl w:val="929AC062"/>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4" w15:restartNumberingAfterBreak="0">
    <w:nsid w:val="38E9058B"/>
    <w:multiLevelType w:val="hybridMultilevel"/>
    <w:tmpl w:val="8380375E"/>
    <w:lvl w:ilvl="0" w:tplc="6ECABCFC">
      <w:start w:val="1"/>
      <w:numFmt w:val="decimal"/>
      <w:lvlText w:val="%1)"/>
      <w:lvlJc w:val="left"/>
      <w:pPr>
        <w:tabs>
          <w:tab w:val="num" w:pos="720"/>
        </w:tabs>
        <w:ind w:left="720" w:hanging="360"/>
      </w:pPr>
      <w:rPr>
        <w:rFonts w:hint="default"/>
        <w:b w:val="0"/>
        <w:bCs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5D892751"/>
    <w:multiLevelType w:val="multilevel"/>
    <w:tmpl w:val="288C00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6F4F03BB"/>
    <w:multiLevelType w:val="multilevel"/>
    <w:tmpl w:val="74D204BC"/>
    <w:lvl w:ilvl="0">
      <w:start w:val="1"/>
      <w:numFmt w:val="decimal"/>
      <w:lvlText w:val="%1."/>
      <w:lvlJc w:val="left"/>
      <w:pPr>
        <w:ind w:left="450" w:hanging="450"/>
      </w:pPr>
      <w:rPr>
        <w:rFonts w:hint="default"/>
      </w:rPr>
    </w:lvl>
    <w:lvl w:ilvl="1">
      <w:start w:val="1"/>
      <w:numFmt w:val="decimal"/>
      <w:lvlText w:val="%1.%2."/>
      <w:lvlJc w:val="left"/>
      <w:pPr>
        <w:ind w:left="81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7" w15:restartNumberingAfterBreak="0">
    <w:nsid w:val="731D732F"/>
    <w:multiLevelType w:val="hybridMultilevel"/>
    <w:tmpl w:val="6AE09EC4"/>
    <w:lvl w:ilvl="0" w:tplc="0409000F">
      <w:start w:val="1"/>
      <w:numFmt w:val="decimal"/>
      <w:lvlText w:val="%1."/>
      <w:lvlJc w:val="left"/>
      <w:pPr>
        <w:tabs>
          <w:tab w:val="num" w:pos="720"/>
        </w:tabs>
        <w:ind w:left="720" w:hanging="360"/>
      </w:pPr>
      <w:rPr>
        <w:rFonts w:hint="default"/>
      </w:rPr>
    </w:lvl>
    <w:lvl w:ilvl="1" w:tplc="71E28170">
      <w:start w:val="1"/>
      <w:numFmt w:val="decimal"/>
      <w:lvlText w:val="%2."/>
      <w:lvlJc w:val="left"/>
      <w:pPr>
        <w:tabs>
          <w:tab w:val="num" w:pos="1800"/>
        </w:tabs>
        <w:ind w:left="1800" w:hanging="72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7BD576E3"/>
    <w:multiLevelType w:val="multilevel"/>
    <w:tmpl w:val="63B6B6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35751999">
    <w:abstractNumId w:val="1"/>
  </w:num>
  <w:num w:numId="2" w16cid:durableId="920257450">
    <w:abstractNumId w:val="4"/>
  </w:num>
  <w:num w:numId="3" w16cid:durableId="149761845">
    <w:abstractNumId w:val="7"/>
  </w:num>
  <w:num w:numId="4" w16cid:durableId="214436739">
    <w:abstractNumId w:val="2"/>
  </w:num>
  <w:num w:numId="5" w16cid:durableId="794298826">
    <w:abstractNumId w:val="3"/>
  </w:num>
  <w:num w:numId="6" w16cid:durableId="1115323859">
    <w:abstractNumId w:val="6"/>
  </w:num>
  <w:num w:numId="7" w16cid:durableId="188760245">
    <w:abstractNumId w:val="0"/>
  </w:num>
  <w:num w:numId="8" w16cid:durableId="662701109">
    <w:abstractNumId w:val="5"/>
  </w:num>
  <w:num w:numId="9" w16cid:durableId="138795103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43"/>
  <w:drawingGridVerticalSpacing w:val="43"/>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wtDAHMsxNDc0MjJV0lIJTi4sz8/NACgxrATT0MMgsAAAA"/>
  </w:docVars>
  <w:rsids>
    <w:rsidRoot w:val="00F20765"/>
    <w:rsid w:val="00030D6D"/>
    <w:rsid w:val="00034514"/>
    <w:rsid w:val="00054590"/>
    <w:rsid w:val="00074DB8"/>
    <w:rsid w:val="000877B2"/>
    <w:rsid w:val="00093453"/>
    <w:rsid w:val="000A518C"/>
    <w:rsid w:val="000B2C11"/>
    <w:rsid w:val="000D3659"/>
    <w:rsid w:val="00101291"/>
    <w:rsid w:val="00151D0B"/>
    <w:rsid w:val="00151DE9"/>
    <w:rsid w:val="00164CBE"/>
    <w:rsid w:val="001819AF"/>
    <w:rsid w:val="0019426B"/>
    <w:rsid w:val="001B178D"/>
    <w:rsid w:val="001B3C20"/>
    <w:rsid w:val="001B7F59"/>
    <w:rsid w:val="00210EC1"/>
    <w:rsid w:val="002125A9"/>
    <w:rsid w:val="002506D7"/>
    <w:rsid w:val="00250CFA"/>
    <w:rsid w:val="002A0985"/>
    <w:rsid w:val="002A25A6"/>
    <w:rsid w:val="002A316A"/>
    <w:rsid w:val="002A5DED"/>
    <w:rsid w:val="002B1BF1"/>
    <w:rsid w:val="002D34DE"/>
    <w:rsid w:val="00320700"/>
    <w:rsid w:val="003443AA"/>
    <w:rsid w:val="0034752A"/>
    <w:rsid w:val="00352316"/>
    <w:rsid w:val="00376802"/>
    <w:rsid w:val="00377FBD"/>
    <w:rsid w:val="0038113C"/>
    <w:rsid w:val="003B477D"/>
    <w:rsid w:val="003C72C5"/>
    <w:rsid w:val="003E2226"/>
    <w:rsid w:val="003F6E6B"/>
    <w:rsid w:val="003F71C0"/>
    <w:rsid w:val="00407F68"/>
    <w:rsid w:val="004955A9"/>
    <w:rsid w:val="004F548C"/>
    <w:rsid w:val="00514E90"/>
    <w:rsid w:val="00515035"/>
    <w:rsid w:val="00573A68"/>
    <w:rsid w:val="005772EA"/>
    <w:rsid w:val="005A33E5"/>
    <w:rsid w:val="005B71F9"/>
    <w:rsid w:val="005C1B5B"/>
    <w:rsid w:val="0062294A"/>
    <w:rsid w:val="0063254B"/>
    <w:rsid w:val="00650FAD"/>
    <w:rsid w:val="006545F5"/>
    <w:rsid w:val="0066515E"/>
    <w:rsid w:val="00684264"/>
    <w:rsid w:val="00693376"/>
    <w:rsid w:val="006B1DFE"/>
    <w:rsid w:val="006D79E3"/>
    <w:rsid w:val="006E0005"/>
    <w:rsid w:val="00743786"/>
    <w:rsid w:val="00777834"/>
    <w:rsid w:val="007D3058"/>
    <w:rsid w:val="00830C25"/>
    <w:rsid w:val="00831EC1"/>
    <w:rsid w:val="00844FEB"/>
    <w:rsid w:val="00853EF2"/>
    <w:rsid w:val="00855FA8"/>
    <w:rsid w:val="008A5AE1"/>
    <w:rsid w:val="008C6DBC"/>
    <w:rsid w:val="0090667B"/>
    <w:rsid w:val="009243E2"/>
    <w:rsid w:val="009253CD"/>
    <w:rsid w:val="00965B75"/>
    <w:rsid w:val="00966C49"/>
    <w:rsid w:val="00971033"/>
    <w:rsid w:val="009B4444"/>
    <w:rsid w:val="009B4D85"/>
    <w:rsid w:val="009C5CE6"/>
    <w:rsid w:val="009C7806"/>
    <w:rsid w:val="009D5FB1"/>
    <w:rsid w:val="009E64FF"/>
    <w:rsid w:val="00A527B4"/>
    <w:rsid w:val="00A63A07"/>
    <w:rsid w:val="00A6472F"/>
    <w:rsid w:val="00A71185"/>
    <w:rsid w:val="00A73BFF"/>
    <w:rsid w:val="00A9048C"/>
    <w:rsid w:val="00AC0681"/>
    <w:rsid w:val="00AD1646"/>
    <w:rsid w:val="00B20084"/>
    <w:rsid w:val="00B57553"/>
    <w:rsid w:val="00B62CD4"/>
    <w:rsid w:val="00BB7024"/>
    <w:rsid w:val="00BC02F6"/>
    <w:rsid w:val="00BC2987"/>
    <w:rsid w:val="00BC337A"/>
    <w:rsid w:val="00BE1BE8"/>
    <w:rsid w:val="00BE2732"/>
    <w:rsid w:val="00BF1C1C"/>
    <w:rsid w:val="00C05DD2"/>
    <w:rsid w:val="00C07088"/>
    <w:rsid w:val="00C07C10"/>
    <w:rsid w:val="00C13067"/>
    <w:rsid w:val="00C50644"/>
    <w:rsid w:val="00C53061"/>
    <w:rsid w:val="00C6712D"/>
    <w:rsid w:val="00CC76AC"/>
    <w:rsid w:val="00CD0DC7"/>
    <w:rsid w:val="00CF0152"/>
    <w:rsid w:val="00CF619E"/>
    <w:rsid w:val="00D133AF"/>
    <w:rsid w:val="00D15FC9"/>
    <w:rsid w:val="00D27902"/>
    <w:rsid w:val="00D56979"/>
    <w:rsid w:val="00D627B2"/>
    <w:rsid w:val="00D73FA4"/>
    <w:rsid w:val="00DA0C8C"/>
    <w:rsid w:val="00DA39BE"/>
    <w:rsid w:val="00DB68CA"/>
    <w:rsid w:val="00DB75C1"/>
    <w:rsid w:val="00DC5F65"/>
    <w:rsid w:val="00E12288"/>
    <w:rsid w:val="00E260DB"/>
    <w:rsid w:val="00E36537"/>
    <w:rsid w:val="00E44001"/>
    <w:rsid w:val="00E44FCF"/>
    <w:rsid w:val="00E50A91"/>
    <w:rsid w:val="00E82CB6"/>
    <w:rsid w:val="00E92148"/>
    <w:rsid w:val="00EA374C"/>
    <w:rsid w:val="00EB41C0"/>
    <w:rsid w:val="00EC7D8F"/>
    <w:rsid w:val="00ED17DC"/>
    <w:rsid w:val="00ED530B"/>
    <w:rsid w:val="00ED6EB0"/>
    <w:rsid w:val="00EF562C"/>
    <w:rsid w:val="00EF69B2"/>
    <w:rsid w:val="00F16AD2"/>
    <w:rsid w:val="00F20765"/>
    <w:rsid w:val="00F220C1"/>
    <w:rsid w:val="00F22E81"/>
    <w:rsid w:val="00F31A0E"/>
    <w:rsid w:val="00F52444"/>
    <w:rsid w:val="00F94D46"/>
    <w:rsid w:val="00FA3AA5"/>
    <w:rsid w:val="00FD1A13"/>
    <w:rsid w:val="00FD3C9B"/>
    <w:rsid w:val="00FE21B6"/>
    <w:rsid w:val="00FF5A33"/>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03363D3"/>
  <w15:docId w15:val="{61F82337-0FAD-465D-B402-141FD4596E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D17DC"/>
    <w:rPr>
      <w:sz w:val="24"/>
      <w:szCs w:val="24"/>
    </w:rPr>
  </w:style>
  <w:style w:type="paragraph" w:styleId="Heading1">
    <w:name w:val="heading 1"/>
    <w:basedOn w:val="Normal"/>
    <w:next w:val="Normal"/>
    <w:link w:val="Heading1Char"/>
    <w:uiPriority w:val="9"/>
    <w:qFormat/>
    <w:rsid w:val="00FE21B6"/>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rsid w:val="00777834"/>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F2076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5B71F9"/>
    <w:pPr>
      <w:tabs>
        <w:tab w:val="center" w:pos="4320"/>
        <w:tab w:val="right" w:pos="8640"/>
      </w:tabs>
    </w:pPr>
  </w:style>
  <w:style w:type="paragraph" w:styleId="Footer">
    <w:name w:val="footer"/>
    <w:basedOn w:val="Normal"/>
    <w:rsid w:val="005B71F9"/>
    <w:pPr>
      <w:tabs>
        <w:tab w:val="center" w:pos="4320"/>
        <w:tab w:val="right" w:pos="8640"/>
      </w:tabs>
    </w:pPr>
  </w:style>
  <w:style w:type="character" w:styleId="PageNumber">
    <w:name w:val="page number"/>
    <w:basedOn w:val="DefaultParagraphFont"/>
    <w:rsid w:val="005B71F9"/>
  </w:style>
  <w:style w:type="paragraph" w:styleId="NormalWeb">
    <w:name w:val="Normal (Web)"/>
    <w:basedOn w:val="Normal"/>
    <w:rsid w:val="006D79E3"/>
    <w:pPr>
      <w:spacing w:before="100" w:beforeAutospacing="1" w:after="100" w:afterAutospacing="1"/>
    </w:pPr>
  </w:style>
  <w:style w:type="paragraph" w:styleId="BodyTextIndent">
    <w:name w:val="Body Text Indent"/>
    <w:basedOn w:val="Normal"/>
    <w:rsid w:val="006E0005"/>
    <w:pPr>
      <w:ind w:left="720"/>
    </w:pPr>
  </w:style>
  <w:style w:type="paragraph" w:styleId="BodyTextIndent2">
    <w:name w:val="Body Text Indent 2"/>
    <w:basedOn w:val="Normal"/>
    <w:rsid w:val="006E0005"/>
    <w:pPr>
      <w:ind w:left="1440" w:hanging="720"/>
      <w:jc w:val="both"/>
    </w:pPr>
  </w:style>
  <w:style w:type="paragraph" w:styleId="BodyTextIndent3">
    <w:name w:val="Body Text Indent 3"/>
    <w:basedOn w:val="Normal"/>
    <w:rsid w:val="006E0005"/>
    <w:pPr>
      <w:ind w:left="720" w:hanging="720"/>
      <w:jc w:val="both"/>
    </w:pPr>
  </w:style>
  <w:style w:type="paragraph" w:styleId="BalloonText">
    <w:name w:val="Balloon Text"/>
    <w:basedOn w:val="Normal"/>
    <w:link w:val="BalloonTextChar"/>
    <w:uiPriority w:val="99"/>
    <w:semiHidden/>
    <w:unhideWhenUsed/>
    <w:rsid w:val="00F220C1"/>
    <w:rPr>
      <w:rFonts w:ascii="Tahoma" w:hAnsi="Tahoma" w:cs="Tahoma"/>
      <w:sz w:val="16"/>
      <w:szCs w:val="16"/>
    </w:rPr>
  </w:style>
  <w:style w:type="character" w:customStyle="1" w:styleId="BalloonTextChar">
    <w:name w:val="Balloon Text Char"/>
    <w:basedOn w:val="DefaultParagraphFont"/>
    <w:link w:val="BalloonText"/>
    <w:uiPriority w:val="99"/>
    <w:semiHidden/>
    <w:rsid w:val="00F220C1"/>
    <w:rPr>
      <w:rFonts w:ascii="Tahoma" w:hAnsi="Tahoma" w:cs="Tahoma"/>
      <w:sz w:val="16"/>
      <w:szCs w:val="16"/>
    </w:rPr>
  </w:style>
  <w:style w:type="paragraph" w:customStyle="1" w:styleId="Default">
    <w:name w:val="Default"/>
    <w:rsid w:val="00BE1BE8"/>
    <w:pPr>
      <w:autoSpaceDE w:val="0"/>
      <w:autoSpaceDN w:val="0"/>
      <w:adjustRightInd w:val="0"/>
    </w:pPr>
    <w:rPr>
      <w:color w:val="000000"/>
      <w:sz w:val="24"/>
      <w:szCs w:val="24"/>
      <w:lang w:val="en-IN"/>
    </w:rPr>
  </w:style>
  <w:style w:type="paragraph" w:styleId="ListParagraph">
    <w:name w:val="List Paragraph"/>
    <w:basedOn w:val="Normal"/>
    <w:uiPriority w:val="34"/>
    <w:qFormat/>
    <w:rsid w:val="00BB7024"/>
    <w:pPr>
      <w:spacing w:after="200" w:line="276" w:lineRule="auto"/>
      <w:ind w:left="720"/>
      <w:contextualSpacing/>
    </w:pPr>
    <w:rPr>
      <w:rFonts w:ascii="Calibri" w:hAnsi="Calibri"/>
      <w:sz w:val="22"/>
      <w:szCs w:val="22"/>
    </w:rPr>
  </w:style>
  <w:style w:type="character" w:customStyle="1" w:styleId="Heading1Char">
    <w:name w:val="Heading 1 Char"/>
    <w:basedOn w:val="DefaultParagraphFont"/>
    <w:link w:val="Heading1"/>
    <w:uiPriority w:val="9"/>
    <w:rsid w:val="00FE21B6"/>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FE21B6"/>
    <w:pPr>
      <w:spacing w:line="259" w:lineRule="auto"/>
      <w:outlineLvl w:val="9"/>
    </w:pPr>
  </w:style>
  <w:style w:type="paragraph" w:customStyle="1" w:styleId="nova-legacy-e-listitem">
    <w:name w:val="nova-legacy-e-list__item"/>
    <w:basedOn w:val="Normal"/>
    <w:rsid w:val="002A5DED"/>
    <w:pPr>
      <w:spacing w:before="100" w:beforeAutospacing="1" w:after="100" w:afterAutospacing="1"/>
    </w:pPr>
    <w:rPr>
      <w:lang w:val="en-IN" w:eastAsia="en-IN"/>
    </w:rPr>
  </w:style>
  <w:style w:type="character" w:styleId="Hyperlink">
    <w:name w:val="Hyperlink"/>
    <w:basedOn w:val="DefaultParagraphFont"/>
    <w:uiPriority w:val="99"/>
    <w:unhideWhenUsed/>
    <w:rsid w:val="002A5DED"/>
    <w:rPr>
      <w:color w:val="0000FF"/>
      <w:u w:val="single"/>
    </w:rPr>
  </w:style>
  <w:style w:type="character" w:customStyle="1" w:styleId="Heading2Char">
    <w:name w:val="Heading 2 Char"/>
    <w:basedOn w:val="DefaultParagraphFont"/>
    <w:link w:val="Heading2"/>
    <w:uiPriority w:val="9"/>
    <w:semiHidden/>
    <w:rsid w:val="00777834"/>
    <w:rPr>
      <w:rFonts w:asciiTheme="majorHAnsi" w:eastAsiaTheme="majorEastAsia" w:hAnsiTheme="majorHAnsi" w:cstheme="majorBidi"/>
      <w:color w:val="365F91" w:themeColor="accent1" w:themeShade="BF"/>
      <w:sz w:val="26"/>
      <w:szCs w:val="26"/>
    </w:rPr>
  </w:style>
  <w:style w:type="character" w:styleId="UnresolvedMention">
    <w:name w:val="Unresolved Mention"/>
    <w:basedOn w:val="DefaultParagraphFont"/>
    <w:uiPriority w:val="99"/>
    <w:semiHidden/>
    <w:unhideWhenUsed/>
    <w:rsid w:val="0077783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5664766">
      <w:bodyDiv w:val="1"/>
      <w:marLeft w:val="0"/>
      <w:marRight w:val="0"/>
      <w:marTop w:val="0"/>
      <w:marBottom w:val="0"/>
      <w:divBdr>
        <w:top w:val="none" w:sz="0" w:space="0" w:color="auto"/>
        <w:left w:val="none" w:sz="0" w:space="0" w:color="auto"/>
        <w:bottom w:val="none" w:sz="0" w:space="0" w:color="auto"/>
        <w:right w:val="none" w:sz="0" w:space="0" w:color="auto"/>
      </w:divBdr>
    </w:div>
    <w:div w:id="301009680">
      <w:bodyDiv w:val="1"/>
      <w:marLeft w:val="0"/>
      <w:marRight w:val="0"/>
      <w:marTop w:val="0"/>
      <w:marBottom w:val="0"/>
      <w:divBdr>
        <w:top w:val="none" w:sz="0" w:space="0" w:color="auto"/>
        <w:left w:val="none" w:sz="0" w:space="0" w:color="auto"/>
        <w:bottom w:val="none" w:sz="0" w:space="0" w:color="auto"/>
        <w:right w:val="none" w:sz="0" w:space="0" w:color="auto"/>
      </w:divBdr>
    </w:div>
    <w:div w:id="395511607">
      <w:bodyDiv w:val="1"/>
      <w:marLeft w:val="0"/>
      <w:marRight w:val="0"/>
      <w:marTop w:val="0"/>
      <w:marBottom w:val="0"/>
      <w:divBdr>
        <w:top w:val="none" w:sz="0" w:space="0" w:color="auto"/>
        <w:left w:val="none" w:sz="0" w:space="0" w:color="auto"/>
        <w:bottom w:val="none" w:sz="0" w:space="0" w:color="auto"/>
        <w:right w:val="none" w:sz="0" w:space="0" w:color="auto"/>
      </w:divBdr>
    </w:div>
    <w:div w:id="544875067">
      <w:bodyDiv w:val="1"/>
      <w:marLeft w:val="0"/>
      <w:marRight w:val="0"/>
      <w:marTop w:val="0"/>
      <w:marBottom w:val="0"/>
      <w:divBdr>
        <w:top w:val="none" w:sz="0" w:space="0" w:color="auto"/>
        <w:left w:val="none" w:sz="0" w:space="0" w:color="auto"/>
        <w:bottom w:val="none" w:sz="0" w:space="0" w:color="auto"/>
        <w:right w:val="none" w:sz="0" w:space="0" w:color="auto"/>
      </w:divBdr>
    </w:div>
    <w:div w:id="599988968">
      <w:bodyDiv w:val="1"/>
      <w:marLeft w:val="0"/>
      <w:marRight w:val="0"/>
      <w:marTop w:val="0"/>
      <w:marBottom w:val="0"/>
      <w:divBdr>
        <w:top w:val="none" w:sz="0" w:space="0" w:color="auto"/>
        <w:left w:val="none" w:sz="0" w:space="0" w:color="auto"/>
        <w:bottom w:val="none" w:sz="0" w:space="0" w:color="auto"/>
        <w:right w:val="none" w:sz="0" w:space="0" w:color="auto"/>
      </w:divBdr>
    </w:div>
    <w:div w:id="978992086">
      <w:bodyDiv w:val="1"/>
      <w:marLeft w:val="0"/>
      <w:marRight w:val="0"/>
      <w:marTop w:val="0"/>
      <w:marBottom w:val="0"/>
      <w:divBdr>
        <w:top w:val="none" w:sz="0" w:space="0" w:color="auto"/>
        <w:left w:val="none" w:sz="0" w:space="0" w:color="auto"/>
        <w:bottom w:val="none" w:sz="0" w:space="0" w:color="auto"/>
        <w:right w:val="none" w:sz="0" w:space="0" w:color="auto"/>
      </w:divBdr>
    </w:div>
    <w:div w:id="1418937549">
      <w:bodyDiv w:val="1"/>
      <w:marLeft w:val="0"/>
      <w:marRight w:val="0"/>
      <w:marTop w:val="0"/>
      <w:marBottom w:val="0"/>
      <w:divBdr>
        <w:top w:val="none" w:sz="0" w:space="0" w:color="auto"/>
        <w:left w:val="none" w:sz="0" w:space="0" w:color="auto"/>
        <w:bottom w:val="none" w:sz="0" w:space="0" w:color="auto"/>
        <w:right w:val="none" w:sz="0" w:space="0" w:color="auto"/>
      </w:divBdr>
    </w:div>
    <w:div w:id="1451124479">
      <w:bodyDiv w:val="1"/>
      <w:marLeft w:val="0"/>
      <w:marRight w:val="0"/>
      <w:marTop w:val="0"/>
      <w:marBottom w:val="0"/>
      <w:divBdr>
        <w:top w:val="none" w:sz="0" w:space="0" w:color="auto"/>
        <w:left w:val="none" w:sz="0" w:space="0" w:color="auto"/>
        <w:bottom w:val="none" w:sz="0" w:space="0" w:color="auto"/>
        <w:right w:val="none" w:sz="0" w:space="0" w:color="auto"/>
      </w:divBdr>
    </w:div>
    <w:div w:id="1461219443">
      <w:bodyDiv w:val="1"/>
      <w:marLeft w:val="0"/>
      <w:marRight w:val="0"/>
      <w:marTop w:val="0"/>
      <w:marBottom w:val="0"/>
      <w:divBdr>
        <w:top w:val="none" w:sz="0" w:space="0" w:color="auto"/>
        <w:left w:val="none" w:sz="0" w:space="0" w:color="auto"/>
        <w:bottom w:val="none" w:sz="0" w:space="0" w:color="auto"/>
        <w:right w:val="none" w:sz="0" w:space="0" w:color="auto"/>
      </w:divBdr>
    </w:div>
    <w:div w:id="1711225780">
      <w:bodyDiv w:val="1"/>
      <w:marLeft w:val="0"/>
      <w:marRight w:val="0"/>
      <w:marTop w:val="0"/>
      <w:marBottom w:val="0"/>
      <w:divBdr>
        <w:top w:val="none" w:sz="0" w:space="0" w:color="auto"/>
        <w:left w:val="none" w:sz="0" w:space="0" w:color="auto"/>
        <w:bottom w:val="none" w:sz="0" w:space="0" w:color="auto"/>
        <w:right w:val="none" w:sz="0" w:space="0" w:color="auto"/>
      </w:divBdr>
    </w:div>
    <w:div w:id="17137261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1831A1-773C-4F65-95DC-28CD1E114A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07</TotalTime>
  <Pages>1</Pages>
  <Words>4531</Words>
  <Characters>25833</Characters>
  <Application>Microsoft Office Word</Application>
  <DocSecurity>0</DocSecurity>
  <Lines>215</Lines>
  <Paragraphs>60</Paragraphs>
  <ScaleCrop>false</ScaleCrop>
  <HeadingPairs>
    <vt:vector size="2" baseType="variant">
      <vt:variant>
        <vt:lpstr>Title</vt:lpstr>
      </vt:variant>
      <vt:variant>
        <vt:i4>1</vt:i4>
      </vt:variant>
    </vt:vector>
  </HeadingPairs>
  <TitlesOfParts>
    <vt:vector size="1" baseType="lpstr">
      <vt:lpstr>Project Report</vt:lpstr>
    </vt:vector>
  </TitlesOfParts>
  <Company>BBSBEC</Company>
  <LinksUpToDate>false</LinksUpToDate>
  <CharactersWithSpaces>303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Report</dc:title>
  <dc:subject/>
  <dc:creator>Lakhwinder Singh</dc:creator>
  <cp:keywords/>
  <cp:lastModifiedBy>aarohisaxena2805@gmail.com</cp:lastModifiedBy>
  <cp:revision>21</cp:revision>
  <cp:lastPrinted>2024-09-28T04:12:00Z</cp:lastPrinted>
  <dcterms:created xsi:type="dcterms:W3CDTF">2024-09-05T07:15:00Z</dcterms:created>
  <dcterms:modified xsi:type="dcterms:W3CDTF">2024-10-04T11:22:00Z</dcterms:modified>
</cp:coreProperties>
</file>